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0A31F99" w14:textId="67E73D32" w:rsidR="00A56D3F" w:rsidRPr="00FA773F" w:rsidRDefault="005B2119" w:rsidP="009B620A">
      <w:pPr>
        <w:pStyle w:val="Legenda"/>
        <w:keepNext/>
        <w:tabs>
          <w:tab w:val="left" w:pos="1182"/>
        </w:tabs>
        <w:rPr>
          <w:rFonts w:ascii="Times New Roman" w:hAnsi="Times New Roman" w:cs="Times New Roman"/>
          <w:b/>
          <w:bCs/>
          <w:i w:val="0"/>
          <w:iCs w:val="0"/>
          <w:color w:val="auto"/>
          <w:lang w:val="en-US"/>
        </w:rPr>
      </w:pPr>
      <w:r>
        <w:rPr>
          <w:rFonts w:ascii="Times New Roman" w:hAnsi="Times New Roman" w:cs="Times New Roman"/>
          <w:b/>
          <w:bCs/>
          <w:i w:val="0"/>
          <w:iCs w:val="0"/>
          <w:color w:val="auto"/>
          <w:lang w:val="en-US"/>
        </w:rPr>
        <w:tab/>
      </w:r>
      <w:r w:rsidR="00A56D3F" w:rsidRPr="00FA773F">
        <w:rPr>
          <w:rFonts w:ascii="Times New Roman" w:hAnsi="Times New Roman" w:cs="Times New Roman"/>
          <w:b/>
          <w:bCs/>
          <w:i w:val="0"/>
          <w:iCs w:val="0"/>
          <w:color w:val="auto"/>
          <w:lang w:val="en-US"/>
        </w:rPr>
        <w:t xml:space="preserve">Table </w:t>
      </w:r>
      <w:r w:rsidR="00CE7388">
        <w:rPr>
          <w:rFonts w:ascii="Times New Roman" w:hAnsi="Times New Roman" w:cs="Times New Roman"/>
          <w:b/>
          <w:bCs/>
          <w:i w:val="0"/>
          <w:iCs w:val="0"/>
          <w:color w:val="auto"/>
          <w:lang w:val="en-US"/>
        </w:rPr>
        <w:t>S</w:t>
      </w:r>
      <w:r w:rsidR="00A56D3F">
        <w:rPr>
          <w:rFonts w:ascii="Times New Roman" w:hAnsi="Times New Roman" w:cs="Times New Roman"/>
          <w:b/>
          <w:bCs/>
          <w:i w:val="0"/>
          <w:iCs w:val="0"/>
          <w:color w:val="auto"/>
          <w:lang w:val="en-US"/>
        </w:rPr>
        <w:t>1</w:t>
      </w:r>
      <w:r w:rsidR="00A56D3F" w:rsidRPr="00FA773F">
        <w:rPr>
          <w:rFonts w:ascii="Times New Roman" w:hAnsi="Times New Roman" w:cs="Times New Roman"/>
          <w:b/>
          <w:bCs/>
          <w:i w:val="0"/>
          <w:iCs w:val="0"/>
          <w:color w:val="auto"/>
          <w:lang w:val="en-US"/>
        </w:rPr>
        <w:t>. Anthropometric characteristics of the subjects.</w:t>
      </w:r>
    </w:p>
    <w:tbl>
      <w:tblPr>
        <w:tblStyle w:val="Tabela-Siatka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51"/>
        <w:gridCol w:w="787"/>
        <w:gridCol w:w="1026"/>
        <w:gridCol w:w="787"/>
        <w:gridCol w:w="1026"/>
        <w:gridCol w:w="787"/>
        <w:gridCol w:w="1026"/>
        <w:gridCol w:w="993"/>
      </w:tblGrid>
      <w:tr w:rsidR="00A56D3F" w:rsidRPr="003C1164" w14:paraId="3E047C5F" w14:textId="77777777" w:rsidTr="00F0469B">
        <w:trPr>
          <w:trHeight w:val="506"/>
          <w:jc w:val="center"/>
        </w:trPr>
        <w:tc>
          <w:tcPr>
            <w:tcW w:w="0" w:type="auto"/>
            <w:vMerge w:val="restart"/>
            <w:tcBorders>
              <w:top w:val="single" w:sz="4" w:space="0" w:color="auto"/>
            </w:tcBorders>
            <w:shd w:val="clear" w:color="auto" w:fill="E7E6E6" w:themeFill="background2"/>
            <w:vAlign w:val="center"/>
          </w:tcPr>
          <w:p w14:paraId="1D00052E" w14:textId="77777777" w:rsidR="00A56D3F" w:rsidRPr="003C1164" w:rsidRDefault="00A56D3F" w:rsidP="00BF01DB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bookmarkStart w:id="0" w:name="_Hlk181278217"/>
          </w:p>
        </w:tc>
        <w:tc>
          <w:tcPr>
            <w:tcW w:w="0" w:type="auto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E7E6E6" w:themeFill="background2"/>
            <w:vAlign w:val="center"/>
          </w:tcPr>
          <w:p w14:paraId="24D36BF6" w14:textId="77777777" w:rsidR="00A56D3F" w:rsidRPr="003C1164" w:rsidRDefault="00A56D3F" w:rsidP="00BF01DB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GB" w:eastAsia="pl-PL"/>
              </w:rPr>
            </w:pPr>
            <w:r w:rsidRPr="003C1164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GB" w:eastAsia="pl-PL"/>
              </w:rPr>
              <w:t>All</w:t>
            </w:r>
          </w:p>
          <w:p w14:paraId="5DE18353" w14:textId="77777777" w:rsidR="00A56D3F" w:rsidRPr="003C1164" w:rsidRDefault="00A56D3F" w:rsidP="00BF01DB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</w:pPr>
            <w:r w:rsidRPr="003C1164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GB" w:eastAsia="pl-PL"/>
              </w:rPr>
              <w:t>(n = 176)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E7E6E6" w:themeFill="background2"/>
            <w:vAlign w:val="center"/>
          </w:tcPr>
          <w:p w14:paraId="2F77E184" w14:textId="77777777" w:rsidR="00A56D3F" w:rsidRPr="003C1164" w:rsidRDefault="00A56D3F" w:rsidP="00BF01DB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GB" w:eastAsia="pl-PL"/>
              </w:rPr>
            </w:pPr>
            <w:r w:rsidRPr="003C1164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GB" w:eastAsia="pl-PL"/>
              </w:rPr>
              <w:t>NW</w:t>
            </w:r>
          </w:p>
          <w:p w14:paraId="2513610B" w14:textId="77777777" w:rsidR="00A56D3F" w:rsidRPr="003C1164" w:rsidRDefault="00A56D3F" w:rsidP="00BF01DB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</w:pPr>
            <w:r w:rsidRPr="003C1164"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  <w:t>(n = 88)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E7E6E6" w:themeFill="background2"/>
            <w:vAlign w:val="center"/>
          </w:tcPr>
          <w:p w14:paraId="737E9F89" w14:textId="77777777" w:rsidR="00A56D3F" w:rsidRPr="003C1164" w:rsidRDefault="00A56D3F" w:rsidP="00BF01DB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GB" w:eastAsia="pl-PL"/>
              </w:rPr>
            </w:pPr>
            <w:r w:rsidRPr="003C1164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GB" w:eastAsia="pl-PL"/>
              </w:rPr>
              <w:t>NWO</w:t>
            </w:r>
          </w:p>
          <w:p w14:paraId="5BBB41FB" w14:textId="77777777" w:rsidR="00A56D3F" w:rsidRPr="003C1164" w:rsidRDefault="00A56D3F" w:rsidP="00BF01DB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</w:pPr>
            <w:r w:rsidRPr="003C1164"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  <w:t>(n = 88)</w:t>
            </w:r>
          </w:p>
        </w:tc>
        <w:tc>
          <w:tcPr>
            <w:tcW w:w="0" w:type="auto"/>
            <w:vMerge w:val="restart"/>
            <w:tcBorders>
              <w:top w:val="single" w:sz="4" w:space="0" w:color="auto"/>
            </w:tcBorders>
            <w:shd w:val="clear" w:color="auto" w:fill="E7E6E6" w:themeFill="background2"/>
            <w:vAlign w:val="center"/>
          </w:tcPr>
          <w:p w14:paraId="39DF13B9" w14:textId="77777777" w:rsidR="00A56D3F" w:rsidRPr="003C1164" w:rsidRDefault="00A56D3F" w:rsidP="00BF01DB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3C1164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P-value</w:t>
            </w:r>
          </w:p>
        </w:tc>
      </w:tr>
      <w:tr w:rsidR="00A56D3F" w:rsidRPr="003C1164" w14:paraId="324D122E" w14:textId="77777777" w:rsidTr="00F0469B">
        <w:trPr>
          <w:trHeight w:val="506"/>
          <w:jc w:val="center"/>
        </w:trPr>
        <w:tc>
          <w:tcPr>
            <w:tcW w:w="0" w:type="auto"/>
            <w:vMerge/>
            <w:tcBorders>
              <w:bottom w:val="single" w:sz="4" w:space="0" w:color="auto"/>
            </w:tcBorders>
            <w:shd w:val="clear" w:color="auto" w:fill="E7E6E6" w:themeFill="background2"/>
            <w:vAlign w:val="center"/>
          </w:tcPr>
          <w:p w14:paraId="4D240C06" w14:textId="77777777" w:rsidR="00A56D3F" w:rsidRPr="003C1164" w:rsidRDefault="00A56D3F" w:rsidP="00BF01DB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E7E6E6" w:themeFill="background2"/>
            <w:vAlign w:val="center"/>
          </w:tcPr>
          <w:p w14:paraId="7AEE0EE7" w14:textId="77777777" w:rsidR="00A56D3F" w:rsidRPr="003C1164" w:rsidRDefault="00A56D3F" w:rsidP="00BF01DB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</w:pPr>
            <w:r w:rsidRPr="003C1164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median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E7E6E6" w:themeFill="background2"/>
            <w:vAlign w:val="center"/>
          </w:tcPr>
          <w:p w14:paraId="19BEB41F" w14:textId="77777777" w:rsidR="00A56D3F" w:rsidRPr="003C1164" w:rsidRDefault="00A56D3F" w:rsidP="00BF01DB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3C1164">
              <w:rPr>
                <w:rFonts w:ascii="Times New Roman" w:hAnsi="Times New Roman" w:cs="Times New Roman"/>
                <w:sz w:val="18"/>
                <w:szCs w:val="18"/>
              </w:rPr>
              <w:t>Q</w:t>
            </w:r>
            <w:r w:rsidRPr="003C1164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25</w:t>
            </w:r>
            <w:r w:rsidRPr="003C1164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–</w:t>
            </w:r>
            <w:r w:rsidRPr="003C1164">
              <w:rPr>
                <w:rFonts w:ascii="Times New Roman" w:hAnsi="Times New Roman" w:cs="Times New Roman"/>
                <w:sz w:val="18"/>
                <w:szCs w:val="18"/>
              </w:rPr>
              <w:t>Q</w:t>
            </w:r>
            <w:r w:rsidRPr="003C1164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75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E7E6E6" w:themeFill="background2"/>
            <w:vAlign w:val="center"/>
          </w:tcPr>
          <w:p w14:paraId="4410DB02" w14:textId="77777777" w:rsidR="00A56D3F" w:rsidRPr="003C1164" w:rsidRDefault="00A56D3F" w:rsidP="00BF01DB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</w:pPr>
            <w:r w:rsidRPr="003C1164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median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E7E6E6" w:themeFill="background2"/>
            <w:vAlign w:val="center"/>
          </w:tcPr>
          <w:p w14:paraId="55AEBC15" w14:textId="77777777" w:rsidR="00A56D3F" w:rsidRPr="003C1164" w:rsidRDefault="00A56D3F" w:rsidP="00BF01DB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3C1164">
              <w:rPr>
                <w:rFonts w:ascii="Times New Roman" w:hAnsi="Times New Roman" w:cs="Times New Roman"/>
                <w:sz w:val="18"/>
                <w:szCs w:val="18"/>
              </w:rPr>
              <w:t>Q</w:t>
            </w:r>
            <w:r w:rsidRPr="003C1164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25</w:t>
            </w:r>
            <w:r w:rsidRPr="003C1164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–</w:t>
            </w:r>
            <w:r w:rsidRPr="003C1164">
              <w:rPr>
                <w:rFonts w:ascii="Times New Roman" w:hAnsi="Times New Roman" w:cs="Times New Roman"/>
                <w:sz w:val="18"/>
                <w:szCs w:val="18"/>
              </w:rPr>
              <w:t>Q</w:t>
            </w:r>
            <w:r w:rsidRPr="003C1164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75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E7E6E6" w:themeFill="background2"/>
            <w:vAlign w:val="center"/>
          </w:tcPr>
          <w:p w14:paraId="2B726219" w14:textId="77777777" w:rsidR="00A56D3F" w:rsidRPr="003C1164" w:rsidRDefault="00A56D3F" w:rsidP="00BF01DB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</w:pPr>
            <w:r w:rsidRPr="003C1164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median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E7E6E6" w:themeFill="background2"/>
            <w:vAlign w:val="center"/>
          </w:tcPr>
          <w:p w14:paraId="5E2A2535" w14:textId="77777777" w:rsidR="00A56D3F" w:rsidRPr="003C1164" w:rsidRDefault="00A56D3F" w:rsidP="00BF01DB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3C1164">
              <w:rPr>
                <w:rFonts w:ascii="Times New Roman" w:hAnsi="Times New Roman" w:cs="Times New Roman"/>
                <w:sz w:val="18"/>
                <w:szCs w:val="18"/>
              </w:rPr>
              <w:t>Q</w:t>
            </w:r>
            <w:r w:rsidRPr="003C1164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25</w:t>
            </w:r>
            <w:r w:rsidRPr="003C1164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–</w:t>
            </w:r>
            <w:r w:rsidRPr="003C1164">
              <w:rPr>
                <w:rFonts w:ascii="Times New Roman" w:hAnsi="Times New Roman" w:cs="Times New Roman"/>
                <w:sz w:val="18"/>
                <w:szCs w:val="18"/>
              </w:rPr>
              <w:t>Q</w:t>
            </w:r>
            <w:r w:rsidRPr="003C1164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75</w:t>
            </w:r>
          </w:p>
        </w:tc>
        <w:tc>
          <w:tcPr>
            <w:tcW w:w="0" w:type="auto"/>
            <w:vMerge/>
            <w:tcBorders>
              <w:bottom w:val="single" w:sz="4" w:space="0" w:color="auto"/>
            </w:tcBorders>
            <w:shd w:val="clear" w:color="auto" w:fill="E7E6E6" w:themeFill="background2"/>
            <w:vAlign w:val="center"/>
          </w:tcPr>
          <w:p w14:paraId="11E25113" w14:textId="77777777" w:rsidR="00A56D3F" w:rsidRPr="003C1164" w:rsidRDefault="00A56D3F" w:rsidP="00BF01DB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</w:tr>
      <w:tr w:rsidR="00A56D3F" w:rsidRPr="003C1164" w14:paraId="27E21267" w14:textId="77777777" w:rsidTr="00F0469B">
        <w:trPr>
          <w:trHeight w:val="506"/>
          <w:jc w:val="center"/>
        </w:trPr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51BF451A" w14:textId="77777777" w:rsidR="00A56D3F" w:rsidRPr="003C1164" w:rsidRDefault="00A56D3F" w:rsidP="00BF01DB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3C1164">
              <w:rPr>
                <w:rFonts w:ascii="Times New Roman" w:hAnsi="Times New Roman" w:cs="Times New Roman"/>
                <w:sz w:val="18"/>
                <w:szCs w:val="18"/>
              </w:rPr>
              <w:t>Age [years]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31CAE0D8" w14:textId="77777777" w:rsidR="00A56D3F" w:rsidRPr="003C1164" w:rsidRDefault="00A56D3F" w:rsidP="00BF01DB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</w:pPr>
            <w:r w:rsidRPr="003C1164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20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4F20959C" w14:textId="529C7EAE" w:rsidR="00A56D3F" w:rsidRPr="003C1164" w:rsidRDefault="00A56D3F" w:rsidP="00BF01DB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3C1164">
              <w:rPr>
                <w:rFonts w:ascii="Times New Roman" w:hAnsi="Times New Roman" w:cs="Times New Roman"/>
                <w:sz w:val="18"/>
                <w:szCs w:val="18"/>
              </w:rPr>
              <w:t xml:space="preserve">19 </w:t>
            </w:r>
            <w:r w:rsidRPr="003C1164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 xml:space="preserve">– </w:t>
            </w:r>
            <w:r w:rsidRPr="003C1164">
              <w:rPr>
                <w:rFonts w:ascii="Times New Roman" w:hAnsi="Times New Roman" w:cs="Times New Roman"/>
                <w:sz w:val="18"/>
                <w:szCs w:val="18"/>
              </w:rPr>
              <w:t>22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30186507" w14:textId="77777777" w:rsidR="00A56D3F" w:rsidRPr="003C1164" w:rsidRDefault="00A56D3F" w:rsidP="00BF01DB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</w:pPr>
            <w:r w:rsidRPr="003C1164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20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32E891D7" w14:textId="7ECFB236" w:rsidR="00A56D3F" w:rsidRPr="003C1164" w:rsidRDefault="00A56D3F" w:rsidP="00BF01DB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3C1164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19 </w:t>
            </w:r>
            <w:r w:rsidRPr="003C1164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 xml:space="preserve">– </w:t>
            </w:r>
            <w:r w:rsidRPr="003C1164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2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1F2FA5D9" w14:textId="77777777" w:rsidR="00A56D3F" w:rsidRPr="003C1164" w:rsidRDefault="00A56D3F" w:rsidP="00BF01DB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</w:pPr>
            <w:r w:rsidRPr="003C1164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20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01FA26EA" w14:textId="7041F9FE" w:rsidR="00A56D3F" w:rsidRPr="003C1164" w:rsidRDefault="00A56D3F" w:rsidP="00BF01DB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3C1164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19 </w:t>
            </w:r>
            <w:r w:rsidRPr="003C1164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 xml:space="preserve">– </w:t>
            </w:r>
            <w:r w:rsidRPr="003C1164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2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74B39182" w14:textId="77777777" w:rsidR="00A56D3F" w:rsidRPr="003C1164" w:rsidRDefault="00A56D3F" w:rsidP="00BF01DB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3C1164">
              <w:rPr>
                <w:rFonts w:ascii="Times New Roman" w:hAnsi="Times New Roman" w:cs="Times New Roman"/>
                <w:sz w:val="18"/>
                <w:szCs w:val="18"/>
              </w:rPr>
              <w:t>0.500</w:t>
            </w:r>
          </w:p>
        </w:tc>
      </w:tr>
      <w:tr w:rsidR="00A56D3F" w:rsidRPr="003C1164" w14:paraId="05C5026D" w14:textId="77777777" w:rsidTr="00F0469B">
        <w:trPr>
          <w:trHeight w:val="506"/>
          <w:jc w:val="center"/>
        </w:trPr>
        <w:tc>
          <w:tcPr>
            <w:tcW w:w="0" w:type="auto"/>
            <w:vAlign w:val="center"/>
          </w:tcPr>
          <w:p w14:paraId="26E8D2A9" w14:textId="77777777" w:rsidR="00A56D3F" w:rsidRPr="003C1164" w:rsidRDefault="00A56D3F" w:rsidP="00BF01DB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3C1164">
              <w:rPr>
                <w:rFonts w:ascii="Times New Roman" w:hAnsi="Times New Roman" w:cs="Times New Roman"/>
                <w:sz w:val="18"/>
                <w:szCs w:val="18"/>
              </w:rPr>
              <w:t>Weight [kg]</w:t>
            </w:r>
          </w:p>
        </w:tc>
        <w:tc>
          <w:tcPr>
            <w:tcW w:w="0" w:type="auto"/>
            <w:vAlign w:val="center"/>
          </w:tcPr>
          <w:p w14:paraId="4CE65DAF" w14:textId="77777777" w:rsidR="00A56D3F" w:rsidRPr="003C1164" w:rsidRDefault="00A56D3F" w:rsidP="00BF01DB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</w:pPr>
            <w:r w:rsidRPr="003C1164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60</w:t>
            </w:r>
          </w:p>
        </w:tc>
        <w:tc>
          <w:tcPr>
            <w:tcW w:w="0" w:type="auto"/>
            <w:vAlign w:val="center"/>
          </w:tcPr>
          <w:p w14:paraId="3CA4D692" w14:textId="29BE2EF2" w:rsidR="00A56D3F" w:rsidRPr="003C1164" w:rsidRDefault="00A56D3F" w:rsidP="00BF01DB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3C1164">
              <w:rPr>
                <w:rFonts w:ascii="Times New Roman" w:hAnsi="Times New Roman" w:cs="Times New Roman"/>
                <w:sz w:val="18"/>
                <w:szCs w:val="18"/>
              </w:rPr>
              <w:t xml:space="preserve">55 </w:t>
            </w:r>
            <w:r w:rsidRPr="003C1164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 xml:space="preserve">– </w:t>
            </w:r>
            <w:r w:rsidRPr="003C1164">
              <w:rPr>
                <w:rFonts w:ascii="Times New Roman" w:hAnsi="Times New Roman" w:cs="Times New Roman"/>
                <w:sz w:val="18"/>
                <w:szCs w:val="18"/>
              </w:rPr>
              <w:t>65</w:t>
            </w:r>
          </w:p>
        </w:tc>
        <w:tc>
          <w:tcPr>
            <w:tcW w:w="0" w:type="auto"/>
            <w:vAlign w:val="center"/>
          </w:tcPr>
          <w:p w14:paraId="1AC86A45" w14:textId="77777777" w:rsidR="00A56D3F" w:rsidRPr="003C1164" w:rsidRDefault="00A56D3F" w:rsidP="00BF01DB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</w:pPr>
            <w:r w:rsidRPr="003C1164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58</w:t>
            </w:r>
          </w:p>
        </w:tc>
        <w:tc>
          <w:tcPr>
            <w:tcW w:w="0" w:type="auto"/>
            <w:vAlign w:val="center"/>
          </w:tcPr>
          <w:p w14:paraId="15A19AA2" w14:textId="4718B9EB" w:rsidR="00A56D3F" w:rsidRPr="003C1164" w:rsidRDefault="00A56D3F" w:rsidP="00BF01DB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3C1164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54 </w:t>
            </w:r>
            <w:r w:rsidRPr="003C1164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 xml:space="preserve">– </w:t>
            </w:r>
            <w:r w:rsidRPr="003C1164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3</w:t>
            </w:r>
          </w:p>
        </w:tc>
        <w:tc>
          <w:tcPr>
            <w:tcW w:w="0" w:type="auto"/>
            <w:vAlign w:val="center"/>
          </w:tcPr>
          <w:p w14:paraId="73B5E9DA" w14:textId="77777777" w:rsidR="00A56D3F" w:rsidRPr="003C1164" w:rsidRDefault="00A56D3F" w:rsidP="00BF01DB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</w:pPr>
            <w:r w:rsidRPr="003C1164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62</w:t>
            </w:r>
          </w:p>
        </w:tc>
        <w:tc>
          <w:tcPr>
            <w:tcW w:w="0" w:type="auto"/>
            <w:vAlign w:val="center"/>
          </w:tcPr>
          <w:p w14:paraId="24D94875" w14:textId="2E96C320" w:rsidR="00A56D3F" w:rsidRPr="003C1164" w:rsidRDefault="00A56D3F" w:rsidP="00BF01DB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3C1164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57 </w:t>
            </w:r>
            <w:r w:rsidRPr="003C1164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 xml:space="preserve">– </w:t>
            </w:r>
            <w:r w:rsidRPr="003C1164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7</w:t>
            </w:r>
          </w:p>
        </w:tc>
        <w:tc>
          <w:tcPr>
            <w:tcW w:w="0" w:type="auto"/>
            <w:vAlign w:val="center"/>
          </w:tcPr>
          <w:p w14:paraId="3EBD7883" w14:textId="77777777" w:rsidR="00A56D3F" w:rsidRPr="003C1164" w:rsidRDefault="00A56D3F" w:rsidP="00BF01DB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3C1164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p &lt; 0.0001</w:t>
            </w:r>
          </w:p>
        </w:tc>
      </w:tr>
      <w:tr w:rsidR="00A56D3F" w:rsidRPr="003C1164" w14:paraId="136231BA" w14:textId="77777777" w:rsidTr="00F0469B">
        <w:trPr>
          <w:trHeight w:val="506"/>
          <w:jc w:val="center"/>
        </w:trPr>
        <w:tc>
          <w:tcPr>
            <w:tcW w:w="0" w:type="auto"/>
            <w:vAlign w:val="center"/>
          </w:tcPr>
          <w:p w14:paraId="71FAB1FD" w14:textId="77777777" w:rsidR="00A56D3F" w:rsidRPr="003C1164" w:rsidRDefault="00A56D3F" w:rsidP="00BF01DB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3C1164">
              <w:rPr>
                <w:rFonts w:ascii="Times New Roman" w:hAnsi="Times New Roman" w:cs="Times New Roman"/>
                <w:sz w:val="18"/>
                <w:szCs w:val="18"/>
              </w:rPr>
              <w:t>Height [cm]</w:t>
            </w:r>
          </w:p>
        </w:tc>
        <w:tc>
          <w:tcPr>
            <w:tcW w:w="0" w:type="auto"/>
            <w:vAlign w:val="center"/>
          </w:tcPr>
          <w:p w14:paraId="398B1F10" w14:textId="77777777" w:rsidR="00A56D3F" w:rsidRPr="003C1164" w:rsidRDefault="00A56D3F" w:rsidP="00BF01DB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</w:pPr>
            <w:r w:rsidRPr="003C1164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168</w:t>
            </w:r>
          </w:p>
        </w:tc>
        <w:tc>
          <w:tcPr>
            <w:tcW w:w="0" w:type="auto"/>
            <w:vAlign w:val="center"/>
          </w:tcPr>
          <w:p w14:paraId="29336EDF" w14:textId="42E2CF76" w:rsidR="00A56D3F" w:rsidRPr="003C1164" w:rsidRDefault="00A56D3F" w:rsidP="00BF01DB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3C1164">
              <w:rPr>
                <w:rFonts w:ascii="Times New Roman" w:hAnsi="Times New Roman" w:cs="Times New Roman"/>
                <w:sz w:val="18"/>
                <w:szCs w:val="18"/>
              </w:rPr>
              <w:t xml:space="preserve">163 </w:t>
            </w:r>
            <w:r w:rsidRPr="003C1164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 xml:space="preserve">– </w:t>
            </w:r>
            <w:r w:rsidRPr="003C1164">
              <w:rPr>
                <w:rFonts w:ascii="Times New Roman" w:hAnsi="Times New Roman" w:cs="Times New Roman"/>
                <w:sz w:val="18"/>
                <w:szCs w:val="18"/>
              </w:rPr>
              <w:t>172</w:t>
            </w:r>
          </w:p>
        </w:tc>
        <w:tc>
          <w:tcPr>
            <w:tcW w:w="0" w:type="auto"/>
            <w:vAlign w:val="center"/>
          </w:tcPr>
          <w:p w14:paraId="3531347C" w14:textId="77777777" w:rsidR="00A56D3F" w:rsidRPr="003C1164" w:rsidRDefault="00A56D3F" w:rsidP="00BF01DB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</w:pPr>
            <w:r w:rsidRPr="003C1164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169</w:t>
            </w:r>
          </w:p>
        </w:tc>
        <w:tc>
          <w:tcPr>
            <w:tcW w:w="0" w:type="auto"/>
            <w:vAlign w:val="center"/>
          </w:tcPr>
          <w:p w14:paraId="3BB739DC" w14:textId="3737CC74" w:rsidR="00A56D3F" w:rsidRPr="003C1164" w:rsidRDefault="00A56D3F" w:rsidP="00BF01DB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3C1164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164 </w:t>
            </w:r>
            <w:r w:rsidRPr="003C1164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 xml:space="preserve">– </w:t>
            </w:r>
            <w:r w:rsidRPr="003C1164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73</w:t>
            </w:r>
          </w:p>
        </w:tc>
        <w:tc>
          <w:tcPr>
            <w:tcW w:w="0" w:type="auto"/>
            <w:vAlign w:val="center"/>
          </w:tcPr>
          <w:p w14:paraId="7F338B54" w14:textId="77777777" w:rsidR="00A56D3F" w:rsidRPr="003C1164" w:rsidRDefault="00A56D3F" w:rsidP="00BF01DB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</w:pPr>
            <w:r w:rsidRPr="003C1164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167</w:t>
            </w:r>
          </w:p>
        </w:tc>
        <w:tc>
          <w:tcPr>
            <w:tcW w:w="0" w:type="auto"/>
            <w:vAlign w:val="center"/>
          </w:tcPr>
          <w:p w14:paraId="7775109F" w14:textId="69794B28" w:rsidR="00A56D3F" w:rsidRPr="003C1164" w:rsidRDefault="00A56D3F" w:rsidP="00BF01DB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3C1164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163 </w:t>
            </w:r>
            <w:r w:rsidRPr="003C1164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 xml:space="preserve">– </w:t>
            </w:r>
            <w:r w:rsidRPr="003C1164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72</w:t>
            </w:r>
          </w:p>
        </w:tc>
        <w:tc>
          <w:tcPr>
            <w:tcW w:w="0" w:type="auto"/>
            <w:vAlign w:val="center"/>
          </w:tcPr>
          <w:p w14:paraId="610B8E62" w14:textId="77777777" w:rsidR="00A56D3F" w:rsidRPr="003C1164" w:rsidRDefault="00A56D3F" w:rsidP="00BF01DB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3C1164">
              <w:rPr>
                <w:rFonts w:ascii="Times New Roman" w:hAnsi="Times New Roman" w:cs="Times New Roman"/>
                <w:sz w:val="18"/>
                <w:szCs w:val="18"/>
              </w:rPr>
              <w:t>0.132</w:t>
            </w:r>
          </w:p>
        </w:tc>
      </w:tr>
      <w:tr w:rsidR="00A56D3F" w:rsidRPr="003C1164" w14:paraId="21AE9505" w14:textId="77777777" w:rsidTr="00F0469B">
        <w:trPr>
          <w:trHeight w:val="506"/>
          <w:jc w:val="center"/>
        </w:trPr>
        <w:tc>
          <w:tcPr>
            <w:tcW w:w="0" w:type="auto"/>
            <w:vAlign w:val="center"/>
          </w:tcPr>
          <w:p w14:paraId="391A642B" w14:textId="77777777" w:rsidR="00A56D3F" w:rsidRPr="003C1164" w:rsidRDefault="00A56D3F" w:rsidP="00BF01DB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3C1164">
              <w:rPr>
                <w:rFonts w:ascii="Times New Roman" w:hAnsi="Times New Roman" w:cs="Times New Roman"/>
                <w:sz w:val="18"/>
                <w:szCs w:val="18"/>
              </w:rPr>
              <w:t>BMI [kg/m</w:t>
            </w:r>
            <w:r w:rsidRPr="003C1164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2</w:t>
            </w:r>
            <w:r w:rsidRPr="003C1164">
              <w:rPr>
                <w:rFonts w:ascii="Times New Roman" w:hAnsi="Times New Roman" w:cs="Times New Roman"/>
                <w:sz w:val="18"/>
                <w:szCs w:val="18"/>
              </w:rPr>
              <w:t>]</w:t>
            </w:r>
          </w:p>
        </w:tc>
        <w:tc>
          <w:tcPr>
            <w:tcW w:w="0" w:type="auto"/>
            <w:vAlign w:val="center"/>
          </w:tcPr>
          <w:p w14:paraId="448196EB" w14:textId="77777777" w:rsidR="00A56D3F" w:rsidRPr="003C1164" w:rsidRDefault="00A56D3F" w:rsidP="00BF01DB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</w:pPr>
            <w:r w:rsidRPr="003C1164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21.4</w:t>
            </w:r>
          </w:p>
        </w:tc>
        <w:tc>
          <w:tcPr>
            <w:tcW w:w="0" w:type="auto"/>
            <w:vAlign w:val="center"/>
          </w:tcPr>
          <w:p w14:paraId="3A879248" w14:textId="67DAD1D7" w:rsidR="00A56D3F" w:rsidRPr="003C1164" w:rsidRDefault="00A56D3F" w:rsidP="00BF01DB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3C1164">
              <w:rPr>
                <w:rFonts w:ascii="Times New Roman" w:hAnsi="Times New Roman" w:cs="Times New Roman"/>
                <w:sz w:val="18"/>
                <w:szCs w:val="18"/>
              </w:rPr>
              <w:t xml:space="preserve">20.2 </w:t>
            </w:r>
            <w:r w:rsidRPr="003C1164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 xml:space="preserve">– </w:t>
            </w:r>
            <w:r w:rsidRPr="003C1164">
              <w:rPr>
                <w:rFonts w:ascii="Times New Roman" w:hAnsi="Times New Roman" w:cs="Times New Roman"/>
                <w:sz w:val="18"/>
                <w:szCs w:val="18"/>
              </w:rPr>
              <w:t>23.1</w:t>
            </w:r>
          </w:p>
        </w:tc>
        <w:tc>
          <w:tcPr>
            <w:tcW w:w="0" w:type="auto"/>
            <w:vAlign w:val="center"/>
          </w:tcPr>
          <w:p w14:paraId="7E03B6FC" w14:textId="77777777" w:rsidR="00A56D3F" w:rsidRPr="003C1164" w:rsidRDefault="00A56D3F" w:rsidP="00BF01DB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</w:pPr>
            <w:r w:rsidRPr="003C1164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20.4</w:t>
            </w:r>
          </w:p>
        </w:tc>
        <w:tc>
          <w:tcPr>
            <w:tcW w:w="0" w:type="auto"/>
            <w:vAlign w:val="center"/>
          </w:tcPr>
          <w:p w14:paraId="6F8FD1C9" w14:textId="316994B8" w:rsidR="00A56D3F" w:rsidRPr="003C1164" w:rsidRDefault="00A56D3F" w:rsidP="00BF01DB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3C1164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19.5 </w:t>
            </w:r>
            <w:r w:rsidRPr="003C1164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 xml:space="preserve">– </w:t>
            </w:r>
            <w:r w:rsidRPr="003C1164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1.7</w:t>
            </w:r>
          </w:p>
        </w:tc>
        <w:tc>
          <w:tcPr>
            <w:tcW w:w="0" w:type="auto"/>
            <w:vAlign w:val="center"/>
          </w:tcPr>
          <w:p w14:paraId="7B70101D" w14:textId="77777777" w:rsidR="00A56D3F" w:rsidRPr="003C1164" w:rsidRDefault="00A56D3F" w:rsidP="00BF01DB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</w:pPr>
            <w:r w:rsidRPr="003C1164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22.7</w:t>
            </w:r>
          </w:p>
        </w:tc>
        <w:tc>
          <w:tcPr>
            <w:tcW w:w="0" w:type="auto"/>
            <w:vAlign w:val="center"/>
          </w:tcPr>
          <w:p w14:paraId="152731BB" w14:textId="12BD59B9" w:rsidR="00A56D3F" w:rsidRPr="003C1164" w:rsidRDefault="00A56D3F" w:rsidP="00BF01DB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3C1164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21.3 </w:t>
            </w:r>
            <w:r w:rsidRPr="003C1164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 xml:space="preserve">– </w:t>
            </w:r>
            <w:r w:rsidRPr="003C1164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3.7</w:t>
            </w:r>
          </w:p>
        </w:tc>
        <w:tc>
          <w:tcPr>
            <w:tcW w:w="0" w:type="auto"/>
            <w:vAlign w:val="center"/>
          </w:tcPr>
          <w:p w14:paraId="1BAB9CE4" w14:textId="77777777" w:rsidR="00A56D3F" w:rsidRPr="003C1164" w:rsidRDefault="00A56D3F" w:rsidP="00BF01DB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3C1164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p &lt; 0.0001</w:t>
            </w:r>
          </w:p>
        </w:tc>
      </w:tr>
      <w:tr w:rsidR="00A56D3F" w:rsidRPr="003C1164" w14:paraId="0AC6F16B" w14:textId="77777777" w:rsidTr="00F0469B">
        <w:trPr>
          <w:trHeight w:val="506"/>
          <w:jc w:val="center"/>
        </w:trPr>
        <w:tc>
          <w:tcPr>
            <w:tcW w:w="0" w:type="auto"/>
            <w:vAlign w:val="center"/>
          </w:tcPr>
          <w:p w14:paraId="4197B184" w14:textId="77777777" w:rsidR="00A56D3F" w:rsidRPr="003C1164" w:rsidRDefault="00A56D3F" w:rsidP="00BF01DB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C1164">
              <w:rPr>
                <w:rFonts w:ascii="Times New Roman" w:hAnsi="Times New Roman" w:cs="Times New Roman"/>
                <w:sz w:val="18"/>
                <w:szCs w:val="18"/>
              </w:rPr>
              <w:t>PBF [%]</w:t>
            </w:r>
          </w:p>
        </w:tc>
        <w:tc>
          <w:tcPr>
            <w:tcW w:w="0" w:type="auto"/>
            <w:vAlign w:val="center"/>
          </w:tcPr>
          <w:p w14:paraId="7381E07A" w14:textId="77777777" w:rsidR="00A56D3F" w:rsidRPr="003C1164" w:rsidRDefault="00A56D3F" w:rsidP="00BF01DB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3C1164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35.2</w:t>
            </w:r>
          </w:p>
        </w:tc>
        <w:tc>
          <w:tcPr>
            <w:tcW w:w="0" w:type="auto"/>
            <w:vAlign w:val="center"/>
          </w:tcPr>
          <w:p w14:paraId="588DAC1E" w14:textId="35CBE690" w:rsidR="00A56D3F" w:rsidRPr="003C1164" w:rsidRDefault="00A56D3F" w:rsidP="00BF01DB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C1164">
              <w:rPr>
                <w:rFonts w:ascii="Times New Roman" w:hAnsi="Times New Roman" w:cs="Times New Roman"/>
                <w:sz w:val="18"/>
                <w:szCs w:val="18"/>
              </w:rPr>
              <w:t xml:space="preserve">32.1 </w:t>
            </w:r>
            <w:r w:rsidRPr="003C1164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 xml:space="preserve">– </w:t>
            </w:r>
            <w:r w:rsidRPr="003C1164">
              <w:rPr>
                <w:rFonts w:ascii="Times New Roman" w:hAnsi="Times New Roman" w:cs="Times New Roman"/>
                <w:sz w:val="18"/>
                <w:szCs w:val="18"/>
              </w:rPr>
              <w:t>38</w:t>
            </w:r>
          </w:p>
        </w:tc>
        <w:tc>
          <w:tcPr>
            <w:tcW w:w="0" w:type="auto"/>
            <w:vAlign w:val="center"/>
          </w:tcPr>
          <w:p w14:paraId="4E10E838" w14:textId="77777777" w:rsidR="00A56D3F" w:rsidRPr="003C1164" w:rsidRDefault="00A56D3F" w:rsidP="00BF01DB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3C1164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32.1</w:t>
            </w:r>
          </w:p>
        </w:tc>
        <w:tc>
          <w:tcPr>
            <w:tcW w:w="0" w:type="auto"/>
            <w:vAlign w:val="center"/>
          </w:tcPr>
          <w:p w14:paraId="79A986B4" w14:textId="231E7A37" w:rsidR="00A56D3F" w:rsidRPr="003C1164" w:rsidRDefault="00A56D3F" w:rsidP="00BF01DB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3C1164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29.5 </w:t>
            </w:r>
            <w:r w:rsidRPr="003C1164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 xml:space="preserve">– </w:t>
            </w:r>
            <w:r w:rsidRPr="003C1164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3.4</w:t>
            </w:r>
          </w:p>
        </w:tc>
        <w:tc>
          <w:tcPr>
            <w:tcW w:w="0" w:type="auto"/>
            <w:vAlign w:val="center"/>
          </w:tcPr>
          <w:p w14:paraId="77A1A9D6" w14:textId="77777777" w:rsidR="00A56D3F" w:rsidRPr="003C1164" w:rsidRDefault="00A56D3F" w:rsidP="00BF01DB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3C1164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37.9</w:t>
            </w:r>
          </w:p>
        </w:tc>
        <w:tc>
          <w:tcPr>
            <w:tcW w:w="0" w:type="auto"/>
            <w:vAlign w:val="center"/>
          </w:tcPr>
          <w:p w14:paraId="0FFD8017" w14:textId="647FC2BD" w:rsidR="00A56D3F" w:rsidRPr="003C1164" w:rsidRDefault="00A56D3F" w:rsidP="00BF01DB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3C1164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36.7 </w:t>
            </w:r>
            <w:r w:rsidRPr="003C1164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 xml:space="preserve">– </w:t>
            </w:r>
            <w:r w:rsidRPr="003C1164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9.4</w:t>
            </w:r>
          </w:p>
        </w:tc>
        <w:tc>
          <w:tcPr>
            <w:tcW w:w="0" w:type="auto"/>
            <w:vAlign w:val="center"/>
          </w:tcPr>
          <w:p w14:paraId="0B27A3E3" w14:textId="77777777" w:rsidR="00A56D3F" w:rsidRPr="003C1164" w:rsidRDefault="00A56D3F" w:rsidP="00BF01DB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C1164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p &lt; 0.0001</w:t>
            </w:r>
          </w:p>
        </w:tc>
      </w:tr>
      <w:tr w:rsidR="00A56D3F" w:rsidRPr="003C1164" w14:paraId="5090740A" w14:textId="77777777" w:rsidTr="00F0469B">
        <w:trPr>
          <w:trHeight w:val="506"/>
          <w:jc w:val="center"/>
        </w:trPr>
        <w:tc>
          <w:tcPr>
            <w:tcW w:w="0" w:type="auto"/>
            <w:vAlign w:val="center"/>
          </w:tcPr>
          <w:p w14:paraId="0D2840F5" w14:textId="77777777" w:rsidR="00A56D3F" w:rsidRPr="003C1164" w:rsidRDefault="00A56D3F" w:rsidP="00BF01DB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3C1164">
              <w:rPr>
                <w:rFonts w:ascii="Times New Roman" w:hAnsi="Times New Roman" w:cs="Times New Roman"/>
                <w:sz w:val="18"/>
                <w:szCs w:val="18"/>
              </w:rPr>
              <w:t>WC [cm]</w:t>
            </w:r>
          </w:p>
        </w:tc>
        <w:tc>
          <w:tcPr>
            <w:tcW w:w="0" w:type="auto"/>
            <w:vAlign w:val="center"/>
          </w:tcPr>
          <w:p w14:paraId="5C50BB7D" w14:textId="77777777" w:rsidR="00A56D3F" w:rsidRPr="003C1164" w:rsidRDefault="00A56D3F" w:rsidP="00BF01DB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</w:pPr>
            <w:r w:rsidRPr="003C1164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70</w:t>
            </w:r>
          </w:p>
        </w:tc>
        <w:tc>
          <w:tcPr>
            <w:tcW w:w="0" w:type="auto"/>
            <w:vAlign w:val="center"/>
          </w:tcPr>
          <w:p w14:paraId="20358500" w14:textId="727DB975" w:rsidR="00A56D3F" w:rsidRPr="003C1164" w:rsidRDefault="00A56D3F" w:rsidP="00BF01DB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3C1164">
              <w:rPr>
                <w:rFonts w:ascii="Times New Roman" w:hAnsi="Times New Roman" w:cs="Times New Roman"/>
                <w:sz w:val="18"/>
                <w:szCs w:val="18"/>
              </w:rPr>
              <w:t xml:space="preserve">67 </w:t>
            </w:r>
            <w:r w:rsidRPr="003C1164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 xml:space="preserve">– </w:t>
            </w:r>
            <w:r w:rsidRPr="003C1164">
              <w:rPr>
                <w:rFonts w:ascii="Times New Roman" w:hAnsi="Times New Roman" w:cs="Times New Roman"/>
                <w:sz w:val="18"/>
                <w:szCs w:val="18"/>
              </w:rPr>
              <w:t>74</w:t>
            </w:r>
          </w:p>
        </w:tc>
        <w:tc>
          <w:tcPr>
            <w:tcW w:w="0" w:type="auto"/>
            <w:vAlign w:val="center"/>
          </w:tcPr>
          <w:p w14:paraId="403C1BA1" w14:textId="77777777" w:rsidR="00A56D3F" w:rsidRPr="003C1164" w:rsidRDefault="00A56D3F" w:rsidP="00BF01DB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</w:pPr>
            <w:r w:rsidRPr="003C1164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69</w:t>
            </w:r>
          </w:p>
        </w:tc>
        <w:tc>
          <w:tcPr>
            <w:tcW w:w="0" w:type="auto"/>
            <w:vAlign w:val="center"/>
          </w:tcPr>
          <w:p w14:paraId="5CFCC607" w14:textId="273D68A4" w:rsidR="00A56D3F" w:rsidRPr="003C1164" w:rsidRDefault="00A56D3F" w:rsidP="00BF01DB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3C1164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66 </w:t>
            </w:r>
            <w:r w:rsidRPr="003C1164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 xml:space="preserve">– </w:t>
            </w:r>
            <w:r w:rsidRPr="003C1164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73</w:t>
            </w:r>
          </w:p>
        </w:tc>
        <w:tc>
          <w:tcPr>
            <w:tcW w:w="0" w:type="auto"/>
            <w:vAlign w:val="center"/>
          </w:tcPr>
          <w:p w14:paraId="6845F2E0" w14:textId="77777777" w:rsidR="00A56D3F" w:rsidRPr="003C1164" w:rsidRDefault="00A56D3F" w:rsidP="00BF01DB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</w:pPr>
            <w:r w:rsidRPr="003C1164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73</w:t>
            </w:r>
          </w:p>
        </w:tc>
        <w:tc>
          <w:tcPr>
            <w:tcW w:w="0" w:type="auto"/>
            <w:vAlign w:val="center"/>
          </w:tcPr>
          <w:p w14:paraId="5E8370A3" w14:textId="12F496D3" w:rsidR="00A56D3F" w:rsidRPr="003C1164" w:rsidRDefault="00A56D3F" w:rsidP="00BF01DB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3C1164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69 </w:t>
            </w:r>
            <w:r w:rsidRPr="003C1164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 xml:space="preserve">– </w:t>
            </w:r>
            <w:r w:rsidRPr="003C1164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75</w:t>
            </w:r>
          </w:p>
        </w:tc>
        <w:tc>
          <w:tcPr>
            <w:tcW w:w="0" w:type="auto"/>
            <w:vAlign w:val="center"/>
          </w:tcPr>
          <w:p w14:paraId="73850151" w14:textId="77777777" w:rsidR="00A56D3F" w:rsidRPr="003C1164" w:rsidRDefault="00A56D3F" w:rsidP="00BF01DB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3C1164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p &lt; 0.0001</w:t>
            </w:r>
          </w:p>
        </w:tc>
      </w:tr>
      <w:tr w:rsidR="00A56D3F" w:rsidRPr="003C1164" w14:paraId="39D67138" w14:textId="77777777" w:rsidTr="00F0469B">
        <w:trPr>
          <w:trHeight w:val="506"/>
          <w:jc w:val="center"/>
        </w:trPr>
        <w:tc>
          <w:tcPr>
            <w:tcW w:w="0" w:type="auto"/>
            <w:vAlign w:val="center"/>
          </w:tcPr>
          <w:p w14:paraId="50C087F6" w14:textId="77777777" w:rsidR="00A56D3F" w:rsidRPr="003C1164" w:rsidRDefault="00A56D3F" w:rsidP="00BF01DB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3C1164">
              <w:rPr>
                <w:rFonts w:ascii="Times New Roman" w:hAnsi="Times New Roman" w:cs="Times New Roman"/>
                <w:sz w:val="18"/>
                <w:szCs w:val="18"/>
              </w:rPr>
              <w:t>HC [cm]</w:t>
            </w:r>
          </w:p>
        </w:tc>
        <w:tc>
          <w:tcPr>
            <w:tcW w:w="0" w:type="auto"/>
            <w:vAlign w:val="center"/>
          </w:tcPr>
          <w:p w14:paraId="052CCA87" w14:textId="77777777" w:rsidR="00A56D3F" w:rsidRPr="003C1164" w:rsidRDefault="00A56D3F" w:rsidP="00BF01DB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</w:pPr>
            <w:r w:rsidRPr="003C1164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97</w:t>
            </w:r>
          </w:p>
        </w:tc>
        <w:tc>
          <w:tcPr>
            <w:tcW w:w="0" w:type="auto"/>
            <w:vAlign w:val="center"/>
          </w:tcPr>
          <w:p w14:paraId="22624E93" w14:textId="3AB4DAC3" w:rsidR="00A56D3F" w:rsidRPr="003C1164" w:rsidRDefault="00A56D3F" w:rsidP="00BF01DB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3C1164">
              <w:rPr>
                <w:rFonts w:ascii="Times New Roman" w:hAnsi="Times New Roman" w:cs="Times New Roman"/>
                <w:sz w:val="18"/>
                <w:szCs w:val="18"/>
              </w:rPr>
              <w:t xml:space="preserve">91 </w:t>
            </w:r>
            <w:r w:rsidRPr="003C1164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 xml:space="preserve">– </w:t>
            </w:r>
            <w:r w:rsidRPr="003C1164">
              <w:rPr>
                <w:rFonts w:ascii="Times New Roman" w:hAnsi="Times New Roman" w:cs="Times New Roman"/>
                <w:sz w:val="18"/>
                <w:szCs w:val="18"/>
              </w:rPr>
              <w:t>100</w:t>
            </w:r>
          </w:p>
        </w:tc>
        <w:tc>
          <w:tcPr>
            <w:tcW w:w="0" w:type="auto"/>
            <w:vAlign w:val="center"/>
          </w:tcPr>
          <w:p w14:paraId="306D135A" w14:textId="77777777" w:rsidR="00A56D3F" w:rsidRPr="003C1164" w:rsidRDefault="00A56D3F" w:rsidP="00BF01DB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</w:pPr>
            <w:r w:rsidRPr="003C1164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94</w:t>
            </w:r>
          </w:p>
        </w:tc>
        <w:tc>
          <w:tcPr>
            <w:tcW w:w="0" w:type="auto"/>
            <w:vAlign w:val="center"/>
          </w:tcPr>
          <w:p w14:paraId="638C3524" w14:textId="424CA245" w:rsidR="00A56D3F" w:rsidRPr="003C1164" w:rsidRDefault="00A56D3F" w:rsidP="00BF01DB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3C1164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90 </w:t>
            </w:r>
            <w:r w:rsidRPr="003C1164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 xml:space="preserve">– </w:t>
            </w:r>
            <w:r w:rsidRPr="003C1164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97</w:t>
            </w:r>
          </w:p>
        </w:tc>
        <w:tc>
          <w:tcPr>
            <w:tcW w:w="0" w:type="auto"/>
            <w:vAlign w:val="center"/>
          </w:tcPr>
          <w:p w14:paraId="14DF90EE" w14:textId="77777777" w:rsidR="00A56D3F" w:rsidRPr="003C1164" w:rsidRDefault="00A56D3F" w:rsidP="00BF01DB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</w:pPr>
            <w:r w:rsidRPr="003C1164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99</w:t>
            </w:r>
          </w:p>
        </w:tc>
        <w:tc>
          <w:tcPr>
            <w:tcW w:w="0" w:type="auto"/>
            <w:vAlign w:val="center"/>
          </w:tcPr>
          <w:p w14:paraId="5FC7AEAF" w14:textId="6D3092E2" w:rsidR="00A56D3F" w:rsidRPr="003C1164" w:rsidRDefault="00A56D3F" w:rsidP="00BF01DB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3C1164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96 </w:t>
            </w:r>
            <w:r w:rsidRPr="003C1164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 xml:space="preserve">– </w:t>
            </w:r>
            <w:r w:rsidRPr="003C1164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03</w:t>
            </w:r>
          </w:p>
        </w:tc>
        <w:tc>
          <w:tcPr>
            <w:tcW w:w="0" w:type="auto"/>
            <w:vAlign w:val="center"/>
          </w:tcPr>
          <w:p w14:paraId="0A856092" w14:textId="77777777" w:rsidR="00A56D3F" w:rsidRPr="003C1164" w:rsidRDefault="00A56D3F" w:rsidP="00BF01DB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3C1164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p &lt; 0.0001</w:t>
            </w:r>
          </w:p>
        </w:tc>
      </w:tr>
      <w:tr w:rsidR="00A56D3F" w:rsidRPr="003C1164" w14:paraId="5AFD345D" w14:textId="77777777" w:rsidTr="00F0469B">
        <w:trPr>
          <w:trHeight w:val="506"/>
          <w:jc w:val="center"/>
        </w:trPr>
        <w:tc>
          <w:tcPr>
            <w:tcW w:w="0" w:type="auto"/>
            <w:vAlign w:val="center"/>
          </w:tcPr>
          <w:p w14:paraId="72C24350" w14:textId="77777777" w:rsidR="00A56D3F" w:rsidRPr="003C1164" w:rsidRDefault="00A56D3F" w:rsidP="00BF01DB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3C1164">
              <w:rPr>
                <w:rFonts w:ascii="Times New Roman" w:hAnsi="Times New Roman" w:cs="Times New Roman"/>
                <w:sz w:val="18"/>
                <w:szCs w:val="18"/>
              </w:rPr>
              <w:t>WHR</w:t>
            </w:r>
          </w:p>
        </w:tc>
        <w:tc>
          <w:tcPr>
            <w:tcW w:w="0" w:type="auto"/>
            <w:vAlign w:val="center"/>
          </w:tcPr>
          <w:p w14:paraId="219D4954" w14:textId="77777777" w:rsidR="00A56D3F" w:rsidRPr="003C1164" w:rsidRDefault="00A56D3F" w:rsidP="00BF01DB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</w:pPr>
            <w:r w:rsidRPr="003C1164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0.7</w:t>
            </w:r>
          </w:p>
        </w:tc>
        <w:tc>
          <w:tcPr>
            <w:tcW w:w="0" w:type="auto"/>
            <w:vAlign w:val="center"/>
          </w:tcPr>
          <w:p w14:paraId="2A12D955" w14:textId="7783219E" w:rsidR="00A56D3F" w:rsidRPr="003C1164" w:rsidRDefault="00A56D3F" w:rsidP="00BF01DB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3C1164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0.70 </w:t>
            </w:r>
            <w:r w:rsidRPr="003C1164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 xml:space="preserve">– </w:t>
            </w:r>
            <w:r w:rsidRPr="003C1164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.76</w:t>
            </w:r>
          </w:p>
        </w:tc>
        <w:tc>
          <w:tcPr>
            <w:tcW w:w="0" w:type="auto"/>
            <w:vAlign w:val="center"/>
          </w:tcPr>
          <w:p w14:paraId="30286619" w14:textId="77777777" w:rsidR="00A56D3F" w:rsidRPr="003C1164" w:rsidRDefault="00A56D3F" w:rsidP="00BF01DB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</w:pPr>
            <w:r w:rsidRPr="003C1164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0.7</w:t>
            </w:r>
          </w:p>
        </w:tc>
        <w:tc>
          <w:tcPr>
            <w:tcW w:w="0" w:type="auto"/>
            <w:vAlign w:val="center"/>
          </w:tcPr>
          <w:p w14:paraId="18E1AD38" w14:textId="611453E3" w:rsidR="00A56D3F" w:rsidRPr="003C1164" w:rsidRDefault="00A56D3F" w:rsidP="00BF01DB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3C1164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0.71 </w:t>
            </w:r>
            <w:r w:rsidRPr="003C1164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 xml:space="preserve">– </w:t>
            </w:r>
            <w:r w:rsidRPr="003C1164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.76</w:t>
            </w:r>
          </w:p>
        </w:tc>
        <w:tc>
          <w:tcPr>
            <w:tcW w:w="0" w:type="auto"/>
            <w:vAlign w:val="center"/>
          </w:tcPr>
          <w:p w14:paraId="24BEF28B" w14:textId="77777777" w:rsidR="00A56D3F" w:rsidRPr="003C1164" w:rsidRDefault="00A56D3F" w:rsidP="00BF01DB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</w:pPr>
            <w:r w:rsidRPr="003C1164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0.7</w:t>
            </w:r>
          </w:p>
        </w:tc>
        <w:tc>
          <w:tcPr>
            <w:tcW w:w="0" w:type="auto"/>
            <w:vAlign w:val="center"/>
          </w:tcPr>
          <w:p w14:paraId="4C6B96FC" w14:textId="7139F589" w:rsidR="00A56D3F" w:rsidRPr="003C1164" w:rsidRDefault="00A56D3F" w:rsidP="00BF01DB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3C1164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0.69 </w:t>
            </w:r>
            <w:r w:rsidRPr="003C1164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 xml:space="preserve">– </w:t>
            </w:r>
            <w:r w:rsidRPr="003C1164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.76</w:t>
            </w:r>
          </w:p>
        </w:tc>
        <w:tc>
          <w:tcPr>
            <w:tcW w:w="0" w:type="auto"/>
            <w:vAlign w:val="center"/>
          </w:tcPr>
          <w:p w14:paraId="568C2F3E" w14:textId="77777777" w:rsidR="00A56D3F" w:rsidRPr="003C1164" w:rsidRDefault="00A56D3F" w:rsidP="00BF01DB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3C1164">
              <w:rPr>
                <w:rFonts w:ascii="Times New Roman" w:hAnsi="Times New Roman" w:cs="Times New Roman"/>
                <w:sz w:val="18"/>
                <w:szCs w:val="18"/>
              </w:rPr>
              <w:t>0.550</w:t>
            </w:r>
          </w:p>
        </w:tc>
      </w:tr>
      <w:tr w:rsidR="00A56D3F" w:rsidRPr="003C1164" w14:paraId="6451EBD4" w14:textId="77777777" w:rsidTr="00F0469B">
        <w:trPr>
          <w:trHeight w:val="506"/>
          <w:jc w:val="center"/>
        </w:trPr>
        <w:tc>
          <w:tcPr>
            <w:tcW w:w="0" w:type="auto"/>
            <w:vAlign w:val="center"/>
          </w:tcPr>
          <w:p w14:paraId="3ECEC1A1" w14:textId="77777777" w:rsidR="00A56D3F" w:rsidRPr="003C1164" w:rsidRDefault="00A56D3F" w:rsidP="00BF01DB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3C1164">
              <w:rPr>
                <w:rFonts w:ascii="Times New Roman" w:hAnsi="Times New Roman" w:cs="Times New Roman"/>
                <w:sz w:val="18"/>
                <w:szCs w:val="18"/>
              </w:rPr>
              <w:t>WHtR</w:t>
            </w:r>
          </w:p>
        </w:tc>
        <w:tc>
          <w:tcPr>
            <w:tcW w:w="0" w:type="auto"/>
            <w:vAlign w:val="center"/>
          </w:tcPr>
          <w:p w14:paraId="1CE72245" w14:textId="77777777" w:rsidR="00A56D3F" w:rsidRPr="003C1164" w:rsidRDefault="00A56D3F" w:rsidP="00BF01DB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</w:pPr>
            <w:r w:rsidRPr="003C1164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42</w:t>
            </w:r>
          </w:p>
        </w:tc>
        <w:tc>
          <w:tcPr>
            <w:tcW w:w="0" w:type="auto"/>
            <w:vAlign w:val="center"/>
          </w:tcPr>
          <w:p w14:paraId="6A1A704E" w14:textId="2C76D347" w:rsidR="00A56D3F" w:rsidRPr="003C1164" w:rsidRDefault="00A56D3F" w:rsidP="00BF01DB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3C1164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40 </w:t>
            </w:r>
            <w:r w:rsidRPr="003C1164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 xml:space="preserve">– </w:t>
            </w:r>
            <w:r w:rsidRPr="003C1164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44</w:t>
            </w:r>
          </w:p>
        </w:tc>
        <w:tc>
          <w:tcPr>
            <w:tcW w:w="0" w:type="auto"/>
            <w:vAlign w:val="center"/>
          </w:tcPr>
          <w:p w14:paraId="135345DE" w14:textId="77777777" w:rsidR="00A56D3F" w:rsidRPr="003C1164" w:rsidRDefault="00A56D3F" w:rsidP="00BF01DB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</w:pPr>
            <w:r w:rsidRPr="003C1164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41</w:t>
            </w:r>
          </w:p>
        </w:tc>
        <w:tc>
          <w:tcPr>
            <w:tcW w:w="0" w:type="auto"/>
            <w:vAlign w:val="center"/>
          </w:tcPr>
          <w:p w14:paraId="7CAC0DD7" w14:textId="18690656" w:rsidR="00A56D3F" w:rsidRPr="003C1164" w:rsidRDefault="00A56D3F" w:rsidP="00BF01DB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3C1164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39 </w:t>
            </w:r>
            <w:r w:rsidRPr="003C1164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 xml:space="preserve">– </w:t>
            </w:r>
            <w:r w:rsidRPr="003C1164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43</w:t>
            </w:r>
          </w:p>
        </w:tc>
        <w:tc>
          <w:tcPr>
            <w:tcW w:w="0" w:type="auto"/>
            <w:vAlign w:val="center"/>
          </w:tcPr>
          <w:p w14:paraId="6F9BFA26" w14:textId="77777777" w:rsidR="00A56D3F" w:rsidRPr="003C1164" w:rsidRDefault="00A56D3F" w:rsidP="00BF01DB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</w:pPr>
            <w:r w:rsidRPr="003C1164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43</w:t>
            </w:r>
          </w:p>
        </w:tc>
        <w:tc>
          <w:tcPr>
            <w:tcW w:w="0" w:type="auto"/>
            <w:vAlign w:val="center"/>
          </w:tcPr>
          <w:p w14:paraId="4DD8662F" w14:textId="6793BAD4" w:rsidR="00A56D3F" w:rsidRPr="003C1164" w:rsidRDefault="00A56D3F" w:rsidP="00BF01DB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3C1164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41 </w:t>
            </w:r>
            <w:r w:rsidRPr="003C1164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 xml:space="preserve">– </w:t>
            </w:r>
            <w:r w:rsidRPr="003C1164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45</w:t>
            </w:r>
          </w:p>
        </w:tc>
        <w:tc>
          <w:tcPr>
            <w:tcW w:w="0" w:type="auto"/>
            <w:vAlign w:val="center"/>
          </w:tcPr>
          <w:p w14:paraId="01D505F3" w14:textId="77777777" w:rsidR="00A56D3F" w:rsidRPr="003C1164" w:rsidRDefault="00A56D3F" w:rsidP="00BF01DB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3C1164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p &lt; 0.0001</w:t>
            </w:r>
          </w:p>
        </w:tc>
      </w:tr>
    </w:tbl>
    <w:bookmarkEnd w:id="0"/>
    <w:p w14:paraId="35D118D5" w14:textId="378D1A5D" w:rsidR="00A56D3F" w:rsidRPr="009168F2" w:rsidRDefault="00A56D3F" w:rsidP="00A56D3F">
      <w:pPr>
        <w:spacing w:before="240"/>
        <w:jc w:val="both"/>
        <w:rPr>
          <w:rFonts w:ascii="Times New Roman" w:hAnsi="Times New Roman" w:cs="Times New Roman"/>
          <w:b/>
          <w:bCs/>
          <w:sz w:val="18"/>
          <w:szCs w:val="18"/>
          <w:lang w:val="en-US"/>
        </w:rPr>
      </w:pPr>
      <w:r w:rsidRPr="009168F2">
        <w:rPr>
          <w:rFonts w:ascii="Times New Roman" w:hAnsi="Times New Roman" w:cs="Times New Roman"/>
          <w:b/>
          <w:bCs/>
          <w:sz w:val="18"/>
          <w:szCs w:val="18"/>
          <w:lang w:val="en-US"/>
        </w:rPr>
        <w:t xml:space="preserve">Legend: </w:t>
      </w:r>
      <w:r w:rsidRPr="009168F2">
        <w:rPr>
          <w:rFonts w:ascii="Times New Roman" w:hAnsi="Times New Roman" w:cs="Times New Roman"/>
          <w:sz w:val="18"/>
          <w:szCs w:val="18"/>
          <w:lang w:val="en-US"/>
        </w:rPr>
        <w:t xml:space="preserve">BMI – body mass index; WC – waist circumference; HC – hip circumference; WHR – waist to hip ratio; WHtR – </w:t>
      </w:r>
      <w:bookmarkStart w:id="1" w:name="_Hlk189472543"/>
      <w:r w:rsidRPr="009168F2">
        <w:rPr>
          <w:rFonts w:ascii="Times New Roman" w:hAnsi="Times New Roman" w:cs="Times New Roman"/>
          <w:sz w:val="18"/>
          <w:szCs w:val="18"/>
          <w:lang w:val="en-US"/>
        </w:rPr>
        <w:t>waist to height ratio</w:t>
      </w:r>
      <w:bookmarkEnd w:id="1"/>
    </w:p>
    <w:p w14:paraId="31B274AD" w14:textId="77777777" w:rsidR="00A56D3F" w:rsidRPr="007B7BC3" w:rsidRDefault="00A56D3F" w:rsidP="00A56D3F">
      <w:pPr>
        <w:jc w:val="both"/>
        <w:rPr>
          <w:rFonts w:ascii="Times New Roman" w:hAnsi="Times New Roman" w:cs="Times New Roman"/>
          <w:b/>
          <w:bCs/>
          <w:sz w:val="18"/>
          <w:szCs w:val="18"/>
          <w:highlight w:val="yellow"/>
          <w:lang w:val="en-US"/>
        </w:rPr>
      </w:pPr>
    </w:p>
    <w:p w14:paraId="382B6A91" w14:textId="77777777" w:rsidR="00A56D3F" w:rsidRDefault="00A56D3F">
      <w:pPr>
        <w:rPr>
          <w:rFonts w:ascii="Times New Roman" w:hAnsi="Times New Roman" w:cs="Times New Roman"/>
          <w:b/>
          <w:bCs/>
          <w:sz w:val="18"/>
          <w:szCs w:val="18"/>
          <w:lang w:val="en-US"/>
        </w:rPr>
      </w:pPr>
      <w:r>
        <w:rPr>
          <w:rFonts w:ascii="Times New Roman" w:hAnsi="Times New Roman" w:cs="Times New Roman"/>
          <w:b/>
          <w:bCs/>
          <w:i/>
          <w:iCs/>
          <w:lang w:val="en-US"/>
        </w:rPr>
        <w:br w:type="page"/>
      </w:r>
    </w:p>
    <w:p w14:paraId="67953CD0" w14:textId="400C6FD7" w:rsidR="005B2119" w:rsidRPr="0036403E" w:rsidRDefault="005B2119" w:rsidP="005B2119">
      <w:pPr>
        <w:pStyle w:val="Legenda"/>
        <w:keepNext/>
        <w:tabs>
          <w:tab w:val="left" w:pos="1182"/>
        </w:tabs>
        <w:rPr>
          <w:rFonts w:ascii="Times New Roman" w:hAnsi="Times New Roman" w:cs="Times New Roman"/>
          <w:b/>
          <w:bCs/>
          <w:i w:val="0"/>
          <w:iCs w:val="0"/>
          <w:color w:val="auto"/>
          <w:lang w:val="en-US"/>
        </w:rPr>
      </w:pPr>
      <w:r w:rsidRPr="0036403E">
        <w:rPr>
          <w:rFonts w:ascii="Times New Roman" w:hAnsi="Times New Roman" w:cs="Times New Roman"/>
          <w:b/>
          <w:bCs/>
          <w:i w:val="0"/>
          <w:iCs w:val="0"/>
          <w:color w:val="auto"/>
          <w:lang w:val="en-US"/>
        </w:rPr>
        <w:lastRenderedPageBreak/>
        <w:t xml:space="preserve">Table </w:t>
      </w:r>
      <w:r>
        <w:rPr>
          <w:rFonts w:ascii="Times New Roman" w:hAnsi="Times New Roman" w:cs="Times New Roman"/>
          <w:b/>
          <w:bCs/>
          <w:i w:val="0"/>
          <w:iCs w:val="0"/>
          <w:color w:val="auto"/>
          <w:lang w:val="en-US"/>
        </w:rPr>
        <w:t>S</w:t>
      </w:r>
      <w:r w:rsidR="00A56D3F">
        <w:rPr>
          <w:rFonts w:ascii="Times New Roman" w:hAnsi="Times New Roman" w:cs="Times New Roman"/>
          <w:b/>
          <w:bCs/>
          <w:i w:val="0"/>
          <w:iCs w:val="0"/>
          <w:color w:val="auto"/>
          <w:lang w:val="en-GB"/>
        </w:rPr>
        <w:t>2</w:t>
      </w:r>
      <w:r w:rsidRPr="0036403E">
        <w:rPr>
          <w:rFonts w:ascii="Times New Roman" w:hAnsi="Times New Roman" w:cs="Times New Roman"/>
          <w:b/>
          <w:bCs/>
          <w:i w:val="0"/>
          <w:iCs w:val="0"/>
          <w:color w:val="auto"/>
          <w:lang w:val="en-US"/>
        </w:rPr>
        <w:t>. Body composition characteristics of the subjects.</w:t>
      </w:r>
    </w:p>
    <w:tbl>
      <w:tblPr>
        <w:tblStyle w:val="Tabela-Siatka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362"/>
        <w:gridCol w:w="787"/>
        <w:gridCol w:w="1206"/>
        <w:gridCol w:w="787"/>
        <w:gridCol w:w="1206"/>
        <w:gridCol w:w="746"/>
        <w:gridCol w:w="1206"/>
        <w:gridCol w:w="993"/>
      </w:tblGrid>
      <w:tr w:rsidR="005B2119" w:rsidRPr="00F0469B" w14:paraId="3AB59D82" w14:textId="77777777" w:rsidTr="00F0469B">
        <w:trPr>
          <w:trHeight w:val="506"/>
          <w:jc w:val="center"/>
        </w:trPr>
        <w:tc>
          <w:tcPr>
            <w:tcW w:w="0" w:type="auto"/>
            <w:vMerge w:val="restart"/>
            <w:tcBorders>
              <w:top w:val="single" w:sz="4" w:space="0" w:color="auto"/>
            </w:tcBorders>
            <w:shd w:val="clear" w:color="auto" w:fill="E7E6E6" w:themeFill="background2"/>
            <w:vAlign w:val="center"/>
          </w:tcPr>
          <w:p w14:paraId="634AE960" w14:textId="77777777" w:rsidR="005B2119" w:rsidRPr="00F0469B" w:rsidRDefault="005B2119" w:rsidP="008875B1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  <w:highlight w:val="yellow"/>
                <w:lang w:val="en-US"/>
              </w:rPr>
            </w:pPr>
            <w:bookmarkStart w:id="2" w:name="_Hlk181278322"/>
          </w:p>
        </w:tc>
        <w:tc>
          <w:tcPr>
            <w:tcW w:w="0" w:type="auto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E7E6E6" w:themeFill="background2"/>
            <w:vAlign w:val="center"/>
          </w:tcPr>
          <w:p w14:paraId="4BE804B5" w14:textId="77777777" w:rsidR="005B2119" w:rsidRPr="00F0469B" w:rsidRDefault="005B2119" w:rsidP="008875B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GB" w:eastAsia="pl-PL"/>
              </w:rPr>
            </w:pPr>
            <w:r w:rsidRPr="00F0469B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GB" w:eastAsia="pl-PL"/>
              </w:rPr>
              <w:t>All</w:t>
            </w:r>
          </w:p>
          <w:p w14:paraId="1F095EC2" w14:textId="77777777" w:rsidR="005B2119" w:rsidRPr="00F0469B" w:rsidRDefault="005B2119" w:rsidP="008875B1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</w:pPr>
            <w:r w:rsidRPr="00F0469B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GB" w:eastAsia="pl-PL"/>
              </w:rPr>
              <w:t>(n = 176)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E7E6E6" w:themeFill="background2"/>
            <w:vAlign w:val="center"/>
          </w:tcPr>
          <w:p w14:paraId="45850B7F" w14:textId="77777777" w:rsidR="005B2119" w:rsidRPr="00F0469B" w:rsidRDefault="005B2119" w:rsidP="008875B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GB" w:eastAsia="pl-PL"/>
              </w:rPr>
            </w:pPr>
            <w:r w:rsidRPr="00F0469B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GB" w:eastAsia="pl-PL"/>
              </w:rPr>
              <w:t>NW</w:t>
            </w:r>
          </w:p>
          <w:p w14:paraId="1C16EADE" w14:textId="77777777" w:rsidR="005B2119" w:rsidRPr="00F0469B" w:rsidRDefault="005B2119" w:rsidP="008875B1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</w:pPr>
            <w:r w:rsidRPr="00F0469B"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  <w:t>(n = 88)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E7E6E6" w:themeFill="background2"/>
            <w:vAlign w:val="center"/>
          </w:tcPr>
          <w:p w14:paraId="363D176C" w14:textId="77777777" w:rsidR="005B2119" w:rsidRPr="00F0469B" w:rsidRDefault="005B2119" w:rsidP="008875B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GB" w:eastAsia="pl-PL"/>
              </w:rPr>
            </w:pPr>
            <w:r w:rsidRPr="00F0469B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GB" w:eastAsia="pl-PL"/>
              </w:rPr>
              <w:t>NWO</w:t>
            </w:r>
          </w:p>
          <w:p w14:paraId="60B85CBB" w14:textId="77777777" w:rsidR="005B2119" w:rsidRPr="00F0469B" w:rsidRDefault="005B2119" w:rsidP="008875B1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</w:pPr>
            <w:r w:rsidRPr="00F0469B"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  <w:t>(n = 88)</w:t>
            </w:r>
          </w:p>
        </w:tc>
        <w:tc>
          <w:tcPr>
            <w:tcW w:w="0" w:type="auto"/>
            <w:vMerge w:val="restart"/>
            <w:tcBorders>
              <w:top w:val="single" w:sz="4" w:space="0" w:color="auto"/>
            </w:tcBorders>
            <w:shd w:val="clear" w:color="auto" w:fill="E7E6E6" w:themeFill="background2"/>
            <w:vAlign w:val="center"/>
          </w:tcPr>
          <w:p w14:paraId="1BCA4B40" w14:textId="77777777" w:rsidR="005B2119" w:rsidRPr="00F0469B" w:rsidRDefault="005B2119" w:rsidP="008875B1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F0469B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P-value</w:t>
            </w:r>
          </w:p>
        </w:tc>
      </w:tr>
      <w:tr w:rsidR="005B2119" w:rsidRPr="00F0469B" w14:paraId="479F0993" w14:textId="77777777" w:rsidTr="00F0469B">
        <w:trPr>
          <w:trHeight w:val="506"/>
          <w:jc w:val="center"/>
        </w:trPr>
        <w:tc>
          <w:tcPr>
            <w:tcW w:w="0" w:type="auto"/>
            <w:vMerge/>
            <w:tcBorders>
              <w:bottom w:val="single" w:sz="4" w:space="0" w:color="auto"/>
            </w:tcBorders>
            <w:shd w:val="clear" w:color="auto" w:fill="E7E6E6" w:themeFill="background2"/>
            <w:vAlign w:val="center"/>
          </w:tcPr>
          <w:p w14:paraId="64685419" w14:textId="77777777" w:rsidR="005B2119" w:rsidRPr="00F0469B" w:rsidRDefault="005B2119" w:rsidP="008875B1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  <w:highlight w:val="yellow"/>
                <w:lang w:val="en-US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E7E6E6" w:themeFill="background2"/>
            <w:vAlign w:val="center"/>
          </w:tcPr>
          <w:p w14:paraId="116F350D" w14:textId="77777777" w:rsidR="005B2119" w:rsidRPr="00F0469B" w:rsidRDefault="005B2119" w:rsidP="008875B1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</w:pPr>
            <w:r w:rsidRPr="00F0469B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median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E7E6E6" w:themeFill="background2"/>
            <w:vAlign w:val="center"/>
          </w:tcPr>
          <w:p w14:paraId="7252F1C3" w14:textId="77777777" w:rsidR="005B2119" w:rsidRPr="00F0469B" w:rsidRDefault="005B2119" w:rsidP="008875B1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F0469B">
              <w:rPr>
                <w:rFonts w:ascii="Times New Roman" w:hAnsi="Times New Roman" w:cs="Times New Roman"/>
                <w:sz w:val="18"/>
                <w:szCs w:val="18"/>
              </w:rPr>
              <w:t>Q</w:t>
            </w:r>
            <w:r w:rsidRPr="00F0469B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25</w:t>
            </w:r>
            <w:r w:rsidRPr="00F0469B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–</w:t>
            </w:r>
            <w:r w:rsidRPr="00F0469B">
              <w:rPr>
                <w:rFonts w:ascii="Times New Roman" w:hAnsi="Times New Roman" w:cs="Times New Roman"/>
                <w:sz w:val="18"/>
                <w:szCs w:val="18"/>
              </w:rPr>
              <w:t>Q</w:t>
            </w:r>
            <w:r w:rsidRPr="00F0469B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75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E7E6E6" w:themeFill="background2"/>
            <w:vAlign w:val="center"/>
          </w:tcPr>
          <w:p w14:paraId="7311AEF6" w14:textId="77777777" w:rsidR="005B2119" w:rsidRPr="00F0469B" w:rsidRDefault="005B2119" w:rsidP="008875B1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</w:pPr>
            <w:r w:rsidRPr="00F0469B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median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E7E6E6" w:themeFill="background2"/>
            <w:vAlign w:val="center"/>
          </w:tcPr>
          <w:p w14:paraId="08720D94" w14:textId="77777777" w:rsidR="005B2119" w:rsidRPr="00F0469B" w:rsidRDefault="005B2119" w:rsidP="008875B1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F0469B">
              <w:rPr>
                <w:rFonts w:ascii="Times New Roman" w:hAnsi="Times New Roman" w:cs="Times New Roman"/>
                <w:sz w:val="18"/>
                <w:szCs w:val="18"/>
              </w:rPr>
              <w:t>Q</w:t>
            </w:r>
            <w:r w:rsidRPr="00F0469B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25</w:t>
            </w:r>
            <w:r w:rsidRPr="00F0469B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–</w:t>
            </w:r>
            <w:r w:rsidRPr="00F0469B">
              <w:rPr>
                <w:rFonts w:ascii="Times New Roman" w:hAnsi="Times New Roman" w:cs="Times New Roman"/>
                <w:sz w:val="18"/>
                <w:szCs w:val="18"/>
              </w:rPr>
              <w:t>Q</w:t>
            </w:r>
            <w:r w:rsidRPr="00F0469B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75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E7E6E6" w:themeFill="background2"/>
            <w:vAlign w:val="center"/>
          </w:tcPr>
          <w:p w14:paraId="1A7FA422" w14:textId="77777777" w:rsidR="005B2119" w:rsidRPr="00F0469B" w:rsidRDefault="005B2119" w:rsidP="008875B1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F0469B">
              <w:rPr>
                <w:rFonts w:ascii="Times New Roman" w:hAnsi="Times New Roman" w:cs="Times New Roman"/>
                <w:sz w:val="18"/>
                <w:szCs w:val="18"/>
              </w:rPr>
              <w:t>median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E7E6E6" w:themeFill="background2"/>
            <w:vAlign w:val="center"/>
          </w:tcPr>
          <w:p w14:paraId="2DC87D20" w14:textId="77777777" w:rsidR="005B2119" w:rsidRPr="00F0469B" w:rsidRDefault="005B2119" w:rsidP="008875B1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F0469B">
              <w:rPr>
                <w:rFonts w:ascii="Times New Roman" w:hAnsi="Times New Roman" w:cs="Times New Roman"/>
                <w:sz w:val="18"/>
                <w:szCs w:val="18"/>
              </w:rPr>
              <w:t>Q</w:t>
            </w:r>
            <w:r w:rsidRPr="00F0469B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25</w:t>
            </w:r>
            <w:r w:rsidRPr="00F0469B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–</w:t>
            </w:r>
            <w:r w:rsidRPr="00F0469B">
              <w:rPr>
                <w:rFonts w:ascii="Times New Roman" w:hAnsi="Times New Roman" w:cs="Times New Roman"/>
                <w:sz w:val="18"/>
                <w:szCs w:val="18"/>
              </w:rPr>
              <w:t>Q</w:t>
            </w:r>
            <w:r w:rsidRPr="00F0469B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75</w:t>
            </w:r>
          </w:p>
        </w:tc>
        <w:tc>
          <w:tcPr>
            <w:tcW w:w="0" w:type="auto"/>
            <w:vMerge/>
            <w:tcBorders>
              <w:bottom w:val="single" w:sz="4" w:space="0" w:color="auto"/>
            </w:tcBorders>
            <w:shd w:val="clear" w:color="auto" w:fill="E7E6E6" w:themeFill="background2"/>
            <w:vAlign w:val="center"/>
          </w:tcPr>
          <w:p w14:paraId="7F75071E" w14:textId="77777777" w:rsidR="005B2119" w:rsidRPr="00F0469B" w:rsidRDefault="005B2119" w:rsidP="008875B1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</w:tr>
      <w:tr w:rsidR="005B2119" w:rsidRPr="00F0469B" w14:paraId="46E1409F" w14:textId="77777777" w:rsidTr="00F0469B">
        <w:trPr>
          <w:trHeight w:val="506"/>
          <w:jc w:val="center"/>
        </w:trPr>
        <w:tc>
          <w:tcPr>
            <w:tcW w:w="0" w:type="auto"/>
            <w:vAlign w:val="center"/>
          </w:tcPr>
          <w:p w14:paraId="2B5F98A0" w14:textId="77777777" w:rsidR="005B2119" w:rsidRPr="00F0469B" w:rsidRDefault="005B2119" w:rsidP="008875B1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F0469B">
              <w:rPr>
                <w:rFonts w:ascii="Times New Roman" w:eastAsia="Times New Roman" w:hAnsi="Times New Roman" w:cs="Times New Roman"/>
                <w:sz w:val="18"/>
                <w:szCs w:val="18"/>
                <w:lang w:val="en-GB" w:eastAsia="pl-PL"/>
              </w:rPr>
              <w:t>FM [kg]</w:t>
            </w:r>
          </w:p>
        </w:tc>
        <w:tc>
          <w:tcPr>
            <w:tcW w:w="0" w:type="auto"/>
            <w:vAlign w:val="center"/>
          </w:tcPr>
          <w:p w14:paraId="0D6F06B9" w14:textId="77777777" w:rsidR="005B2119" w:rsidRPr="00F0469B" w:rsidRDefault="005B2119" w:rsidP="008875B1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</w:pPr>
            <w:r w:rsidRPr="00F0469B"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</w:rPr>
              <w:t>21.7</w:t>
            </w:r>
          </w:p>
        </w:tc>
        <w:tc>
          <w:tcPr>
            <w:tcW w:w="0" w:type="auto"/>
            <w:vAlign w:val="center"/>
          </w:tcPr>
          <w:p w14:paraId="77619D74" w14:textId="4C4831D3" w:rsidR="005B2119" w:rsidRPr="00F0469B" w:rsidRDefault="005B2119" w:rsidP="008875B1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F0469B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8.5</w:t>
            </w:r>
            <w:r w:rsidR="00B768C9" w:rsidRPr="00F0469B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 </w:t>
            </w:r>
            <w:r w:rsidRPr="00F0469B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–</w:t>
            </w:r>
            <w:r w:rsidR="00B768C9" w:rsidRPr="00F0469B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 xml:space="preserve"> </w:t>
            </w:r>
            <w:r w:rsidRPr="00F0469B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4.9</w:t>
            </w:r>
          </w:p>
        </w:tc>
        <w:tc>
          <w:tcPr>
            <w:tcW w:w="0" w:type="auto"/>
            <w:vAlign w:val="center"/>
          </w:tcPr>
          <w:p w14:paraId="76E25875" w14:textId="77777777" w:rsidR="005B2119" w:rsidRPr="00F0469B" w:rsidRDefault="005B2119" w:rsidP="008875B1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</w:pPr>
            <w:r w:rsidRPr="00F0469B"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</w:rPr>
              <w:t>18.4</w:t>
            </w:r>
          </w:p>
        </w:tc>
        <w:tc>
          <w:tcPr>
            <w:tcW w:w="0" w:type="auto"/>
            <w:vAlign w:val="center"/>
          </w:tcPr>
          <w:p w14:paraId="6468814E" w14:textId="6977B5A4" w:rsidR="005B2119" w:rsidRPr="00F0469B" w:rsidRDefault="005B2119" w:rsidP="008875B1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F0469B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6.7</w:t>
            </w:r>
            <w:r w:rsidR="00B768C9" w:rsidRPr="00F0469B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 </w:t>
            </w:r>
            <w:r w:rsidRPr="00F0469B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–</w:t>
            </w:r>
            <w:r w:rsidR="00B768C9" w:rsidRPr="00F0469B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 xml:space="preserve"> </w:t>
            </w:r>
            <w:r w:rsidRPr="00F0469B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0.6</w:t>
            </w:r>
          </w:p>
        </w:tc>
        <w:tc>
          <w:tcPr>
            <w:tcW w:w="0" w:type="auto"/>
            <w:vAlign w:val="center"/>
          </w:tcPr>
          <w:p w14:paraId="18357078" w14:textId="77777777" w:rsidR="005B2119" w:rsidRPr="00F0469B" w:rsidRDefault="005B2119" w:rsidP="008875B1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</w:pPr>
            <w:r w:rsidRPr="00F0469B"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</w:rPr>
              <w:t>24.7</w:t>
            </w:r>
          </w:p>
        </w:tc>
        <w:tc>
          <w:tcPr>
            <w:tcW w:w="0" w:type="auto"/>
            <w:vAlign w:val="center"/>
          </w:tcPr>
          <w:p w14:paraId="55286AFB" w14:textId="0E3670BA" w:rsidR="005B2119" w:rsidRPr="00F0469B" w:rsidRDefault="005B2119" w:rsidP="008875B1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F0469B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2.6</w:t>
            </w:r>
            <w:r w:rsidR="00B768C9" w:rsidRPr="00F0469B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 </w:t>
            </w:r>
            <w:r w:rsidRPr="00F0469B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–</w:t>
            </w:r>
            <w:r w:rsidR="00B768C9" w:rsidRPr="00F0469B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 xml:space="preserve"> </w:t>
            </w:r>
            <w:r w:rsidRPr="00F0469B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6.3</w:t>
            </w:r>
          </w:p>
        </w:tc>
        <w:tc>
          <w:tcPr>
            <w:tcW w:w="0" w:type="auto"/>
            <w:vAlign w:val="center"/>
          </w:tcPr>
          <w:p w14:paraId="0A9D12A7" w14:textId="61AE0736" w:rsidR="005B2119" w:rsidRPr="00F0469B" w:rsidRDefault="00B768C9" w:rsidP="008875B1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F0469B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p &lt; 0.0001</w:t>
            </w:r>
          </w:p>
        </w:tc>
      </w:tr>
      <w:tr w:rsidR="005B2119" w:rsidRPr="00F0469B" w14:paraId="3AC397D4" w14:textId="77777777" w:rsidTr="00F0469B">
        <w:trPr>
          <w:trHeight w:val="506"/>
          <w:jc w:val="center"/>
        </w:trPr>
        <w:tc>
          <w:tcPr>
            <w:tcW w:w="0" w:type="auto"/>
            <w:vAlign w:val="center"/>
          </w:tcPr>
          <w:p w14:paraId="4A78F731" w14:textId="77777777" w:rsidR="005B2119" w:rsidRPr="00F0469B" w:rsidRDefault="005B2119" w:rsidP="008875B1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F0469B">
              <w:rPr>
                <w:rFonts w:ascii="Times New Roman" w:eastAsia="Times New Roman" w:hAnsi="Times New Roman" w:cs="Times New Roman"/>
                <w:sz w:val="18"/>
                <w:szCs w:val="18"/>
                <w:lang w:eastAsia="pl-PL"/>
              </w:rPr>
              <w:t>FMI [kg/m</w:t>
            </w:r>
            <w:r w:rsidRPr="00F0469B">
              <w:rPr>
                <w:rFonts w:ascii="Times New Roman" w:eastAsia="Times New Roman" w:hAnsi="Times New Roman" w:cs="Times New Roman"/>
                <w:sz w:val="18"/>
                <w:szCs w:val="18"/>
                <w:vertAlign w:val="superscript"/>
                <w:lang w:eastAsia="pl-PL"/>
              </w:rPr>
              <w:t>2</w:t>
            </w:r>
            <w:r w:rsidRPr="00F0469B">
              <w:rPr>
                <w:rFonts w:ascii="Times New Roman" w:eastAsia="Times New Roman" w:hAnsi="Times New Roman" w:cs="Times New Roman"/>
                <w:sz w:val="18"/>
                <w:szCs w:val="18"/>
                <w:lang w:eastAsia="pl-PL"/>
              </w:rPr>
              <w:t>]</w:t>
            </w:r>
          </w:p>
        </w:tc>
        <w:tc>
          <w:tcPr>
            <w:tcW w:w="0" w:type="auto"/>
            <w:vAlign w:val="center"/>
          </w:tcPr>
          <w:p w14:paraId="1DAFEE11" w14:textId="77777777" w:rsidR="005B2119" w:rsidRPr="00F0469B" w:rsidRDefault="005B2119" w:rsidP="008875B1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</w:pPr>
            <w:r w:rsidRPr="00F0469B"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</w:rPr>
              <w:t>7.8</w:t>
            </w:r>
          </w:p>
        </w:tc>
        <w:tc>
          <w:tcPr>
            <w:tcW w:w="0" w:type="auto"/>
            <w:vAlign w:val="center"/>
          </w:tcPr>
          <w:p w14:paraId="014CBECC" w14:textId="51D09D04" w:rsidR="005B2119" w:rsidRPr="00F0469B" w:rsidRDefault="005B2119" w:rsidP="008875B1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F0469B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.6</w:t>
            </w:r>
            <w:r w:rsidR="00B768C9" w:rsidRPr="00F0469B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 </w:t>
            </w:r>
            <w:r w:rsidRPr="00F0469B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–</w:t>
            </w:r>
            <w:r w:rsidR="00B768C9" w:rsidRPr="00F0469B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 xml:space="preserve"> </w:t>
            </w:r>
            <w:r w:rsidRPr="00F0469B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8.9</w:t>
            </w:r>
          </w:p>
        </w:tc>
        <w:tc>
          <w:tcPr>
            <w:tcW w:w="0" w:type="auto"/>
            <w:vAlign w:val="center"/>
          </w:tcPr>
          <w:p w14:paraId="7840498F" w14:textId="77777777" w:rsidR="005B2119" w:rsidRPr="00F0469B" w:rsidRDefault="005B2119" w:rsidP="008875B1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</w:pPr>
            <w:r w:rsidRPr="00F0469B"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</w:rPr>
              <w:t>6.6</w:t>
            </w:r>
          </w:p>
        </w:tc>
        <w:tc>
          <w:tcPr>
            <w:tcW w:w="0" w:type="auto"/>
            <w:vAlign w:val="center"/>
          </w:tcPr>
          <w:p w14:paraId="5552EEA8" w14:textId="41B522B5" w:rsidR="005B2119" w:rsidRPr="00F0469B" w:rsidRDefault="005B2119" w:rsidP="008875B1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F0469B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.1</w:t>
            </w:r>
            <w:r w:rsidR="00B768C9" w:rsidRPr="00F0469B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 </w:t>
            </w:r>
            <w:r w:rsidRPr="00F0469B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–</w:t>
            </w:r>
            <w:r w:rsidR="00B768C9" w:rsidRPr="00F0469B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 xml:space="preserve"> </w:t>
            </w:r>
            <w:r w:rsidRPr="00F0469B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7.1</w:t>
            </w:r>
          </w:p>
        </w:tc>
        <w:tc>
          <w:tcPr>
            <w:tcW w:w="0" w:type="auto"/>
            <w:vAlign w:val="center"/>
          </w:tcPr>
          <w:p w14:paraId="699A8436" w14:textId="77777777" w:rsidR="005B2119" w:rsidRPr="00F0469B" w:rsidRDefault="005B2119" w:rsidP="008875B1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</w:pPr>
            <w:r w:rsidRPr="00F0469B"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</w:rPr>
              <w:t>8.7</w:t>
            </w:r>
          </w:p>
        </w:tc>
        <w:tc>
          <w:tcPr>
            <w:tcW w:w="0" w:type="auto"/>
            <w:vAlign w:val="center"/>
          </w:tcPr>
          <w:p w14:paraId="67CEFC02" w14:textId="48D8457B" w:rsidR="005B2119" w:rsidRPr="00F0469B" w:rsidRDefault="005B2119" w:rsidP="008875B1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F0469B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8.4</w:t>
            </w:r>
            <w:r w:rsidR="00B768C9" w:rsidRPr="00F0469B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 </w:t>
            </w:r>
            <w:r w:rsidRPr="00F0469B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–</w:t>
            </w:r>
            <w:r w:rsidR="00B768C9" w:rsidRPr="00F0469B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 xml:space="preserve"> </w:t>
            </w:r>
            <w:r w:rsidRPr="00F0469B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9.4</w:t>
            </w:r>
          </w:p>
        </w:tc>
        <w:tc>
          <w:tcPr>
            <w:tcW w:w="0" w:type="auto"/>
            <w:vAlign w:val="center"/>
          </w:tcPr>
          <w:p w14:paraId="0AA6C441" w14:textId="549BF7A9" w:rsidR="005B2119" w:rsidRPr="00F0469B" w:rsidRDefault="00B768C9" w:rsidP="00B768C9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F0469B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p &lt; 0.0001</w:t>
            </w:r>
          </w:p>
        </w:tc>
      </w:tr>
      <w:tr w:rsidR="005B2119" w:rsidRPr="00F0469B" w14:paraId="46F038C2" w14:textId="77777777" w:rsidTr="00F0469B">
        <w:trPr>
          <w:trHeight w:val="506"/>
          <w:jc w:val="center"/>
        </w:trPr>
        <w:tc>
          <w:tcPr>
            <w:tcW w:w="0" w:type="auto"/>
            <w:vAlign w:val="center"/>
          </w:tcPr>
          <w:p w14:paraId="7CA46BEA" w14:textId="77777777" w:rsidR="005B2119" w:rsidRPr="00F0469B" w:rsidRDefault="005B2119" w:rsidP="008875B1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F0469B">
              <w:rPr>
                <w:rFonts w:ascii="Times New Roman" w:eastAsia="Times New Roman" w:hAnsi="Times New Roman" w:cs="Times New Roman"/>
                <w:sz w:val="18"/>
                <w:szCs w:val="18"/>
                <w:lang w:val="en-GB" w:eastAsia="pl-PL"/>
              </w:rPr>
              <w:t>AFM [kg]</w:t>
            </w:r>
          </w:p>
        </w:tc>
        <w:tc>
          <w:tcPr>
            <w:tcW w:w="0" w:type="auto"/>
            <w:vAlign w:val="center"/>
          </w:tcPr>
          <w:p w14:paraId="4ACCF049" w14:textId="77777777" w:rsidR="005B2119" w:rsidRPr="00F0469B" w:rsidRDefault="005B2119" w:rsidP="008875B1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</w:pPr>
            <w:r w:rsidRPr="00F0469B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12</w:t>
            </w:r>
          </w:p>
        </w:tc>
        <w:tc>
          <w:tcPr>
            <w:tcW w:w="0" w:type="auto"/>
            <w:vAlign w:val="center"/>
          </w:tcPr>
          <w:p w14:paraId="332AF929" w14:textId="540B8089" w:rsidR="005B2119" w:rsidRPr="00F0469B" w:rsidRDefault="005B2119" w:rsidP="008875B1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F0469B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0.2</w:t>
            </w:r>
            <w:r w:rsidR="00B768C9" w:rsidRPr="00F0469B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 </w:t>
            </w:r>
            <w:r w:rsidRPr="00F0469B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–</w:t>
            </w:r>
            <w:r w:rsidR="00B768C9" w:rsidRPr="00F0469B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 xml:space="preserve"> </w:t>
            </w:r>
            <w:r w:rsidRPr="00F0469B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3.5</w:t>
            </w:r>
          </w:p>
        </w:tc>
        <w:tc>
          <w:tcPr>
            <w:tcW w:w="0" w:type="auto"/>
            <w:vAlign w:val="center"/>
          </w:tcPr>
          <w:p w14:paraId="12A56F2B" w14:textId="77777777" w:rsidR="005B2119" w:rsidRPr="00F0469B" w:rsidRDefault="005B2119" w:rsidP="008875B1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</w:pPr>
            <w:r w:rsidRPr="00F0469B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10.3</w:t>
            </w:r>
          </w:p>
        </w:tc>
        <w:tc>
          <w:tcPr>
            <w:tcW w:w="0" w:type="auto"/>
            <w:vAlign w:val="center"/>
          </w:tcPr>
          <w:p w14:paraId="6FA66CDB" w14:textId="14084164" w:rsidR="005B2119" w:rsidRPr="00F0469B" w:rsidRDefault="005B2119" w:rsidP="008875B1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F0469B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9.2</w:t>
            </w:r>
            <w:r w:rsidR="00B768C9" w:rsidRPr="00F0469B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 </w:t>
            </w:r>
            <w:r w:rsidRPr="00F0469B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–</w:t>
            </w:r>
            <w:r w:rsidR="00B768C9" w:rsidRPr="00F0469B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 xml:space="preserve"> </w:t>
            </w:r>
            <w:r w:rsidRPr="00F0469B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1.4</w:t>
            </w:r>
          </w:p>
        </w:tc>
        <w:tc>
          <w:tcPr>
            <w:tcW w:w="0" w:type="auto"/>
            <w:vAlign w:val="center"/>
          </w:tcPr>
          <w:p w14:paraId="5EAAFC27" w14:textId="77777777" w:rsidR="005B2119" w:rsidRPr="00F0469B" w:rsidRDefault="005B2119" w:rsidP="008875B1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</w:pPr>
            <w:r w:rsidRPr="00F0469B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13.3</w:t>
            </w:r>
          </w:p>
        </w:tc>
        <w:tc>
          <w:tcPr>
            <w:tcW w:w="0" w:type="auto"/>
            <w:vAlign w:val="center"/>
          </w:tcPr>
          <w:p w14:paraId="609841E7" w14:textId="73ECE454" w:rsidR="005B2119" w:rsidRPr="00F0469B" w:rsidRDefault="005B2119" w:rsidP="008875B1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F0469B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2.2</w:t>
            </w:r>
            <w:r w:rsidR="00B768C9" w:rsidRPr="00F0469B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 </w:t>
            </w:r>
            <w:r w:rsidRPr="00F0469B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–</w:t>
            </w:r>
            <w:r w:rsidR="00B768C9" w:rsidRPr="00F0469B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 xml:space="preserve"> </w:t>
            </w:r>
            <w:r w:rsidRPr="00F0469B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4.4</w:t>
            </w:r>
          </w:p>
        </w:tc>
        <w:tc>
          <w:tcPr>
            <w:tcW w:w="0" w:type="auto"/>
            <w:vAlign w:val="center"/>
          </w:tcPr>
          <w:p w14:paraId="4C251DAC" w14:textId="289F45E2" w:rsidR="005B2119" w:rsidRPr="00F0469B" w:rsidRDefault="00B768C9" w:rsidP="00B768C9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F0469B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p &lt; 0.0001</w:t>
            </w:r>
          </w:p>
        </w:tc>
      </w:tr>
      <w:tr w:rsidR="005B2119" w:rsidRPr="00F0469B" w14:paraId="0B3C2B83" w14:textId="77777777" w:rsidTr="00F0469B">
        <w:trPr>
          <w:trHeight w:val="506"/>
          <w:jc w:val="center"/>
        </w:trPr>
        <w:tc>
          <w:tcPr>
            <w:tcW w:w="0" w:type="auto"/>
            <w:vAlign w:val="center"/>
          </w:tcPr>
          <w:p w14:paraId="08BE4C30" w14:textId="77777777" w:rsidR="005B2119" w:rsidRPr="00F0469B" w:rsidRDefault="005B2119" w:rsidP="008875B1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F0469B">
              <w:rPr>
                <w:rFonts w:ascii="Times New Roman" w:eastAsia="Times New Roman" w:hAnsi="Times New Roman" w:cs="Times New Roman"/>
                <w:sz w:val="18"/>
                <w:szCs w:val="18"/>
                <w:lang w:val="en-GB" w:eastAsia="pl-PL"/>
              </w:rPr>
              <w:t>AFMI [</w:t>
            </w:r>
            <w:r w:rsidRPr="00F0469B">
              <w:rPr>
                <w:rFonts w:ascii="Times New Roman" w:eastAsia="Times New Roman" w:hAnsi="Times New Roman" w:cs="Times New Roman"/>
                <w:sz w:val="18"/>
                <w:szCs w:val="18"/>
                <w:lang w:eastAsia="pl-PL"/>
              </w:rPr>
              <w:t>kg/m</w:t>
            </w:r>
            <w:r w:rsidRPr="00F0469B">
              <w:rPr>
                <w:rFonts w:ascii="Times New Roman" w:eastAsia="Times New Roman" w:hAnsi="Times New Roman" w:cs="Times New Roman"/>
                <w:sz w:val="18"/>
                <w:szCs w:val="18"/>
                <w:vertAlign w:val="superscript"/>
                <w:lang w:eastAsia="pl-PL"/>
              </w:rPr>
              <w:t>2</w:t>
            </w:r>
            <w:r w:rsidRPr="00F0469B">
              <w:rPr>
                <w:rFonts w:ascii="Times New Roman" w:eastAsia="Times New Roman" w:hAnsi="Times New Roman" w:cs="Times New Roman"/>
                <w:sz w:val="18"/>
                <w:szCs w:val="18"/>
                <w:lang w:eastAsia="pl-PL"/>
              </w:rPr>
              <w:t>]</w:t>
            </w:r>
          </w:p>
        </w:tc>
        <w:tc>
          <w:tcPr>
            <w:tcW w:w="0" w:type="auto"/>
            <w:vAlign w:val="center"/>
          </w:tcPr>
          <w:p w14:paraId="077D7B86" w14:textId="77777777" w:rsidR="005B2119" w:rsidRPr="00F0469B" w:rsidRDefault="005B2119" w:rsidP="008875B1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</w:pPr>
            <w:r w:rsidRPr="00F0469B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4.3</w:t>
            </w:r>
          </w:p>
        </w:tc>
        <w:tc>
          <w:tcPr>
            <w:tcW w:w="0" w:type="auto"/>
            <w:vAlign w:val="center"/>
          </w:tcPr>
          <w:p w14:paraId="73F86BFD" w14:textId="659F2A6D" w:rsidR="005B2119" w:rsidRPr="00F0469B" w:rsidRDefault="005B2119" w:rsidP="008875B1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0469B">
              <w:rPr>
                <w:rFonts w:ascii="Times New Roman" w:hAnsi="Times New Roman" w:cs="Times New Roman"/>
                <w:sz w:val="18"/>
                <w:szCs w:val="18"/>
              </w:rPr>
              <w:t>3.7</w:t>
            </w:r>
            <w:r w:rsidR="00B768C9" w:rsidRPr="00F0469B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F0469B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–</w:t>
            </w:r>
            <w:r w:rsidR="00B768C9" w:rsidRPr="00F0469B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 xml:space="preserve"> </w:t>
            </w:r>
            <w:r w:rsidRPr="00F0469B">
              <w:rPr>
                <w:rFonts w:ascii="Times New Roman" w:hAnsi="Times New Roman" w:cs="Times New Roman"/>
                <w:sz w:val="18"/>
                <w:szCs w:val="18"/>
              </w:rPr>
              <w:t>4.8</w:t>
            </w:r>
          </w:p>
        </w:tc>
        <w:tc>
          <w:tcPr>
            <w:tcW w:w="0" w:type="auto"/>
            <w:vAlign w:val="center"/>
          </w:tcPr>
          <w:p w14:paraId="1C53BE7A" w14:textId="77777777" w:rsidR="005B2119" w:rsidRPr="00F0469B" w:rsidRDefault="005B2119" w:rsidP="008875B1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</w:pPr>
            <w:r w:rsidRPr="00F0469B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3.7</w:t>
            </w:r>
          </w:p>
        </w:tc>
        <w:tc>
          <w:tcPr>
            <w:tcW w:w="0" w:type="auto"/>
            <w:vAlign w:val="center"/>
          </w:tcPr>
          <w:p w14:paraId="53BF01A5" w14:textId="6095790D" w:rsidR="005B2119" w:rsidRPr="00F0469B" w:rsidRDefault="005B2119" w:rsidP="008875B1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F0469B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.3</w:t>
            </w:r>
            <w:r w:rsidR="00B768C9" w:rsidRPr="00F0469B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 </w:t>
            </w:r>
            <w:r w:rsidRPr="00F0469B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–</w:t>
            </w:r>
            <w:r w:rsidR="00B768C9" w:rsidRPr="00F0469B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 xml:space="preserve"> </w:t>
            </w:r>
            <w:r w:rsidRPr="00F0469B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</w:t>
            </w:r>
          </w:p>
        </w:tc>
        <w:tc>
          <w:tcPr>
            <w:tcW w:w="0" w:type="auto"/>
            <w:vAlign w:val="center"/>
          </w:tcPr>
          <w:p w14:paraId="61AF010A" w14:textId="77777777" w:rsidR="005B2119" w:rsidRPr="00F0469B" w:rsidRDefault="005B2119" w:rsidP="008875B1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</w:pPr>
            <w:r w:rsidRPr="00F0469B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4.8</w:t>
            </w:r>
          </w:p>
        </w:tc>
        <w:tc>
          <w:tcPr>
            <w:tcW w:w="0" w:type="auto"/>
            <w:vAlign w:val="center"/>
          </w:tcPr>
          <w:p w14:paraId="11C7BE44" w14:textId="44476F62" w:rsidR="005B2119" w:rsidRPr="00F0469B" w:rsidRDefault="005B2119" w:rsidP="008875B1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F0469B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4</w:t>
            </w:r>
            <w:r w:rsidR="00B768C9" w:rsidRPr="00F0469B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 </w:t>
            </w:r>
            <w:r w:rsidRPr="00F0469B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–</w:t>
            </w:r>
            <w:r w:rsidR="00B768C9" w:rsidRPr="00F0469B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 xml:space="preserve"> </w:t>
            </w:r>
            <w:r w:rsidRPr="00F0469B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.1</w:t>
            </w:r>
          </w:p>
        </w:tc>
        <w:tc>
          <w:tcPr>
            <w:tcW w:w="0" w:type="auto"/>
            <w:vAlign w:val="center"/>
          </w:tcPr>
          <w:p w14:paraId="36DB042E" w14:textId="5EF7B793" w:rsidR="005B2119" w:rsidRPr="00F0469B" w:rsidRDefault="00B768C9" w:rsidP="00B768C9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F0469B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p &lt; 0.0001</w:t>
            </w:r>
          </w:p>
        </w:tc>
      </w:tr>
      <w:tr w:rsidR="005B2119" w:rsidRPr="00F0469B" w14:paraId="38A0A6D6" w14:textId="77777777" w:rsidTr="00F0469B">
        <w:trPr>
          <w:trHeight w:val="506"/>
          <w:jc w:val="center"/>
        </w:trPr>
        <w:tc>
          <w:tcPr>
            <w:tcW w:w="0" w:type="auto"/>
            <w:vAlign w:val="center"/>
          </w:tcPr>
          <w:p w14:paraId="1E5DE90E" w14:textId="77777777" w:rsidR="005B2119" w:rsidRPr="00F0469B" w:rsidRDefault="005B2119" w:rsidP="008875B1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F0469B">
              <w:rPr>
                <w:rFonts w:ascii="Times New Roman" w:eastAsia="Times New Roman" w:hAnsi="Times New Roman" w:cs="Times New Roman"/>
                <w:sz w:val="18"/>
                <w:szCs w:val="18"/>
                <w:lang w:val="en-GB" w:eastAsia="pl-PL"/>
              </w:rPr>
              <w:t>TAR</w:t>
            </w:r>
          </w:p>
        </w:tc>
        <w:tc>
          <w:tcPr>
            <w:tcW w:w="0" w:type="auto"/>
            <w:vAlign w:val="center"/>
          </w:tcPr>
          <w:p w14:paraId="13C274DD" w14:textId="77777777" w:rsidR="005B2119" w:rsidRPr="00F0469B" w:rsidRDefault="005B2119" w:rsidP="008875B1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</w:pPr>
            <w:r w:rsidRPr="00F0469B"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</w:rPr>
              <w:t>0.73</w:t>
            </w:r>
          </w:p>
        </w:tc>
        <w:tc>
          <w:tcPr>
            <w:tcW w:w="0" w:type="auto"/>
            <w:vAlign w:val="center"/>
          </w:tcPr>
          <w:p w14:paraId="2609ED4C" w14:textId="70E16B59" w:rsidR="005B2119" w:rsidRPr="00F0469B" w:rsidRDefault="005B2119" w:rsidP="008875B1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F0469B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66</w:t>
            </w:r>
            <w:r w:rsidR="00B768C9" w:rsidRPr="00F0469B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 </w:t>
            </w:r>
            <w:r w:rsidRPr="00F0469B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–</w:t>
            </w:r>
            <w:r w:rsidR="00B768C9" w:rsidRPr="00F0469B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 xml:space="preserve"> </w:t>
            </w:r>
            <w:r w:rsidRPr="00F0469B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79</w:t>
            </w:r>
          </w:p>
        </w:tc>
        <w:tc>
          <w:tcPr>
            <w:tcW w:w="0" w:type="auto"/>
            <w:vAlign w:val="center"/>
          </w:tcPr>
          <w:p w14:paraId="65E13A20" w14:textId="77777777" w:rsidR="005B2119" w:rsidRPr="00F0469B" w:rsidRDefault="005B2119" w:rsidP="008875B1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</w:pPr>
            <w:r w:rsidRPr="00F0469B"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</w:rPr>
              <w:t>0.7</w:t>
            </w:r>
          </w:p>
        </w:tc>
        <w:tc>
          <w:tcPr>
            <w:tcW w:w="0" w:type="auto"/>
            <w:vAlign w:val="center"/>
          </w:tcPr>
          <w:p w14:paraId="0C7FBC56" w14:textId="1AD447F5" w:rsidR="005B2119" w:rsidRPr="00F0469B" w:rsidRDefault="005B2119" w:rsidP="008875B1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F0469B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65</w:t>
            </w:r>
            <w:r w:rsidR="00B768C9" w:rsidRPr="00F0469B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 </w:t>
            </w:r>
            <w:r w:rsidRPr="00F0469B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–</w:t>
            </w:r>
            <w:r w:rsidR="00B768C9" w:rsidRPr="00F0469B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 xml:space="preserve"> </w:t>
            </w:r>
            <w:r w:rsidRPr="00F0469B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78</w:t>
            </w:r>
          </w:p>
        </w:tc>
        <w:tc>
          <w:tcPr>
            <w:tcW w:w="0" w:type="auto"/>
            <w:vAlign w:val="center"/>
          </w:tcPr>
          <w:p w14:paraId="1B68F980" w14:textId="77777777" w:rsidR="005B2119" w:rsidRPr="00F0469B" w:rsidRDefault="005B2119" w:rsidP="008875B1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</w:pPr>
            <w:r w:rsidRPr="00F0469B"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</w:rPr>
              <w:t>0.74</w:t>
            </w:r>
          </w:p>
        </w:tc>
        <w:tc>
          <w:tcPr>
            <w:tcW w:w="0" w:type="auto"/>
            <w:vAlign w:val="center"/>
          </w:tcPr>
          <w:p w14:paraId="25385734" w14:textId="37382D4C" w:rsidR="005B2119" w:rsidRPr="00F0469B" w:rsidRDefault="005B2119" w:rsidP="008875B1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F0469B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68</w:t>
            </w:r>
            <w:r w:rsidR="00B768C9" w:rsidRPr="00F0469B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 </w:t>
            </w:r>
            <w:r w:rsidRPr="00F0469B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–</w:t>
            </w:r>
            <w:r w:rsidR="00B768C9" w:rsidRPr="00F0469B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 xml:space="preserve"> </w:t>
            </w:r>
            <w:r w:rsidRPr="00F0469B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81</w:t>
            </w:r>
          </w:p>
        </w:tc>
        <w:tc>
          <w:tcPr>
            <w:tcW w:w="0" w:type="auto"/>
            <w:vAlign w:val="center"/>
          </w:tcPr>
          <w:p w14:paraId="7D76261A" w14:textId="77777777" w:rsidR="005B2119" w:rsidRPr="00F0469B" w:rsidRDefault="005B2119" w:rsidP="008875B1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F0469B">
              <w:rPr>
                <w:rFonts w:ascii="Times New Roman" w:eastAsia="Times New Roman" w:hAnsi="Times New Roman" w:cs="Times New Roman"/>
                <w:sz w:val="18"/>
                <w:szCs w:val="18"/>
                <w:lang w:val="en-GB" w:eastAsia="pl-PL"/>
              </w:rPr>
              <w:t>0.051</w:t>
            </w:r>
          </w:p>
        </w:tc>
      </w:tr>
      <w:tr w:rsidR="005B2119" w:rsidRPr="00F0469B" w14:paraId="395D57A4" w14:textId="77777777" w:rsidTr="00F0469B">
        <w:trPr>
          <w:trHeight w:val="506"/>
          <w:jc w:val="center"/>
        </w:trPr>
        <w:tc>
          <w:tcPr>
            <w:tcW w:w="0" w:type="auto"/>
            <w:vAlign w:val="center"/>
          </w:tcPr>
          <w:p w14:paraId="062D2F18" w14:textId="77777777" w:rsidR="005B2119" w:rsidRPr="00F0469B" w:rsidRDefault="005B2119" w:rsidP="008875B1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F0469B">
              <w:rPr>
                <w:rFonts w:ascii="Times New Roman" w:eastAsia="Times New Roman" w:hAnsi="Times New Roman" w:cs="Times New Roman"/>
                <w:sz w:val="18"/>
                <w:szCs w:val="18"/>
                <w:lang w:val="en-GB" w:eastAsia="pl-PL"/>
              </w:rPr>
              <w:t>FMR</w:t>
            </w:r>
          </w:p>
        </w:tc>
        <w:tc>
          <w:tcPr>
            <w:tcW w:w="0" w:type="auto"/>
            <w:vAlign w:val="center"/>
          </w:tcPr>
          <w:p w14:paraId="0E746CE9" w14:textId="77777777" w:rsidR="005B2119" w:rsidRPr="00F0469B" w:rsidRDefault="005B2119" w:rsidP="008875B1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</w:pPr>
            <w:r w:rsidRPr="00F0469B"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</w:rPr>
              <w:t>0.74</w:t>
            </w:r>
          </w:p>
        </w:tc>
        <w:tc>
          <w:tcPr>
            <w:tcW w:w="0" w:type="auto"/>
            <w:vAlign w:val="center"/>
          </w:tcPr>
          <w:p w14:paraId="2382DB2C" w14:textId="3F4750F2" w:rsidR="005B2119" w:rsidRPr="00F0469B" w:rsidRDefault="005B2119" w:rsidP="008875B1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F0469B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69</w:t>
            </w:r>
            <w:r w:rsidR="00B768C9" w:rsidRPr="00F0469B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 </w:t>
            </w:r>
            <w:r w:rsidRPr="00F0469B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–</w:t>
            </w:r>
            <w:r w:rsidR="00B768C9" w:rsidRPr="00F0469B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 xml:space="preserve"> </w:t>
            </w:r>
            <w:r w:rsidRPr="00F0469B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79</w:t>
            </w:r>
          </w:p>
        </w:tc>
        <w:tc>
          <w:tcPr>
            <w:tcW w:w="0" w:type="auto"/>
            <w:vAlign w:val="center"/>
          </w:tcPr>
          <w:p w14:paraId="6E1EE71F" w14:textId="77777777" w:rsidR="005B2119" w:rsidRPr="00F0469B" w:rsidRDefault="005B2119" w:rsidP="008875B1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</w:pPr>
            <w:r w:rsidRPr="00F0469B"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</w:rPr>
              <w:t>0.71</w:t>
            </w:r>
          </w:p>
        </w:tc>
        <w:tc>
          <w:tcPr>
            <w:tcW w:w="0" w:type="auto"/>
            <w:vAlign w:val="center"/>
          </w:tcPr>
          <w:p w14:paraId="32957CAF" w14:textId="16FBFDCB" w:rsidR="005B2119" w:rsidRPr="00F0469B" w:rsidRDefault="005B2119" w:rsidP="008875B1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F0469B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67</w:t>
            </w:r>
            <w:r w:rsidR="00B768C9" w:rsidRPr="00F0469B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 </w:t>
            </w:r>
            <w:r w:rsidRPr="00F0469B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–</w:t>
            </w:r>
            <w:r w:rsidR="00B768C9" w:rsidRPr="00F0469B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 xml:space="preserve"> </w:t>
            </w:r>
            <w:r w:rsidRPr="00F0469B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76</w:t>
            </w:r>
          </w:p>
        </w:tc>
        <w:tc>
          <w:tcPr>
            <w:tcW w:w="0" w:type="auto"/>
            <w:vAlign w:val="center"/>
          </w:tcPr>
          <w:p w14:paraId="2BDD191F" w14:textId="77777777" w:rsidR="005B2119" w:rsidRPr="00F0469B" w:rsidRDefault="005B2119" w:rsidP="008875B1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</w:pPr>
            <w:r w:rsidRPr="00F0469B"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</w:rPr>
              <w:t>0.76</w:t>
            </w:r>
          </w:p>
        </w:tc>
        <w:tc>
          <w:tcPr>
            <w:tcW w:w="0" w:type="auto"/>
            <w:vAlign w:val="center"/>
          </w:tcPr>
          <w:p w14:paraId="5C19820B" w14:textId="72A4F314" w:rsidR="005B2119" w:rsidRPr="00F0469B" w:rsidRDefault="005B2119" w:rsidP="008875B1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F0469B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71</w:t>
            </w:r>
            <w:r w:rsidR="00B768C9" w:rsidRPr="00F0469B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 </w:t>
            </w:r>
            <w:r w:rsidRPr="00F0469B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–</w:t>
            </w:r>
            <w:r w:rsidR="00B768C9" w:rsidRPr="00F0469B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 xml:space="preserve"> </w:t>
            </w:r>
            <w:r w:rsidRPr="00F0469B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80</w:t>
            </w:r>
          </w:p>
        </w:tc>
        <w:tc>
          <w:tcPr>
            <w:tcW w:w="0" w:type="auto"/>
            <w:vAlign w:val="center"/>
          </w:tcPr>
          <w:p w14:paraId="599EBA49" w14:textId="7D2BFB5C" w:rsidR="005B2119" w:rsidRPr="00F0469B" w:rsidRDefault="00B768C9" w:rsidP="00B768C9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F0469B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p &lt; 0.0001</w:t>
            </w:r>
          </w:p>
        </w:tc>
      </w:tr>
      <w:tr w:rsidR="005B2119" w:rsidRPr="00F0469B" w14:paraId="0567BBA7" w14:textId="77777777" w:rsidTr="00F0469B">
        <w:trPr>
          <w:trHeight w:val="506"/>
          <w:jc w:val="center"/>
        </w:trPr>
        <w:tc>
          <w:tcPr>
            <w:tcW w:w="0" w:type="auto"/>
            <w:vAlign w:val="center"/>
          </w:tcPr>
          <w:p w14:paraId="4CF7EF3E" w14:textId="77777777" w:rsidR="005B2119" w:rsidRPr="00F0469B" w:rsidRDefault="005B2119" w:rsidP="008875B1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F0469B">
              <w:rPr>
                <w:rFonts w:ascii="Times New Roman" w:eastAsia="Times New Roman" w:hAnsi="Times New Roman" w:cs="Times New Roman"/>
                <w:sz w:val="18"/>
                <w:szCs w:val="18"/>
                <w:lang w:val="en-GB" w:eastAsia="pl-PL"/>
              </w:rPr>
              <w:t>APF [%]</w:t>
            </w:r>
          </w:p>
        </w:tc>
        <w:tc>
          <w:tcPr>
            <w:tcW w:w="0" w:type="auto"/>
            <w:vAlign w:val="center"/>
          </w:tcPr>
          <w:p w14:paraId="5EA1EDFF" w14:textId="77777777" w:rsidR="005B2119" w:rsidRPr="00F0469B" w:rsidRDefault="005B2119" w:rsidP="008875B1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</w:pPr>
            <w:r w:rsidRPr="00F0469B"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</w:rPr>
              <w:t>30.8</w:t>
            </w:r>
          </w:p>
        </w:tc>
        <w:tc>
          <w:tcPr>
            <w:tcW w:w="0" w:type="auto"/>
            <w:vAlign w:val="center"/>
          </w:tcPr>
          <w:p w14:paraId="05342CA0" w14:textId="4CA1E82C" w:rsidR="005B2119" w:rsidRPr="00F0469B" w:rsidRDefault="005B2119" w:rsidP="008875B1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F0469B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7.5</w:t>
            </w:r>
            <w:r w:rsidR="00B768C9" w:rsidRPr="00F0469B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 </w:t>
            </w:r>
            <w:r w:rsidRPr="00F0469B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–</w:t>
            </w:r>
            <w:r w:rsidR="00B768C9" w:rsidRPr="00F0469B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 xml:space="preserve"> </w:t>
            </w:r>
            <w:r w:rsidRPr="00F0469B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5.6</w:t>
            </w:r>
          </w:p>
        </w:tc>
        <w:tc>
          <w:tcPr>
            <w:tcW w:w="0" w:type="auto"/>
            <w:vAlign w:val="center"/>
          </w:tcPr>
          <w:p w14:paraId="3DA0B990" w14:textId="77777777" w:rsidR="005B2119" w:rsidRPr="00F0469B" w:rsidRDefault="005B2119" w:rsidP="008875B1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</w:pPr>
            <w:r w:rsidRPr="00F0469B"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</w:rPr>
              <w:t>27.6</w:t>
            </w:r>
          </w:p>
        </w:tc>
        <w:tc>
          <w:tcPr>
            <w:tcW w:w="0" w:type="auto"/>
            <w:vAlign w:val="center"/>
          </w:tcPr>
          <w:p w14:paraId="59FB8F12" w14:textId="3B8E86C4" w:rsidR="005B2119" w:rsidRPr="00F0469B" w:rsidRDefault="005B2119" w:rsidP="008875B1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F0469B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3.8</w:t>
            </w:r>
            <w:r w:rsidR="00B768C9" w:rsidRPr="00F0469B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 </w:t>
            </w:r>
            <w:r w:rsidRPr="00F0469B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–</w:t>
            </w:r>
            <w:r w:rsidR="00B768C9" w:rsidRPr="00F0469B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 xml:space="preserve"> </w:t>
            </w:r>
            <w:r w:rsidRPr="00F0469B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0.1</w:t>
            </w:r>
          </w:p>
        </w:tc>
        <w:tc>
          <w:tcPr>
            <w:tcW w:w="0" w:type="auto"/>
            <w:vAlign w:val="center"/>
          </w:tcPr>
          <w:p w14:paraId="22AC8380" w14:textId="77777777" w:rsidR="005B2119" w:rsidRPr="00F0469B" w:rsidRDefault="005B2119" w:rsidP="008875B1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</w:pPr>
            <w:r w:rsidRPr="00F0469B"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</w:rPr>
              <w:t>35.6</w:t>
            </w:r>
          </w:p>
        </w:tc>
        <w:tc>
          <w:tcPr>
            <w:tcW w:w="0" w:type="auto"/>
            <w:vAlign w:val="center"/>
          </w:tcPr>
          <w:p w14:paraId="4F3D96CC" w14:textId="63D2936C" w:rsidR="005B2119" w:rsidRPr="00F0469B" w:rsidRDefault="005B2119" w:rsidP="008875B1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F0469B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2.7</w:t>
            </w:r>
            <w:r w:rsidR="00B768C9" w:rsidRPr="00F0469B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 </w:t>
            </w:r>
            <w:r w:rsidRPr="00F0469B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–</w:t>
            </w:r>
            <w:r w:rsidR="00B768C9" w:rsidRPr="00F0469B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 xml:space="preserve"> </w:t>
            </w:r>
            <w:r w:rsidRPr="00F0469B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8.1</w:t>
            </w:r>
          </w:p>
        </w:tc>
        <w:tc>
          <w:tcPr>
            <w:tcW w:w="0" w:type="auto"/>
            <w:vAlign w:val="center"/>
          </w:tcPr>
          <w:p w14:paraId="08CEED06" w14:textId="48EDEA71" w:rsidR="005B2119" w:rsidRPr="00F0469B" w:rsidRDefault="00B768C9" w:rsidP="00B768C9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F0469B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p &lt; 0.0001</w:t>
            </w:r>
          </w:p>
        </w:tc>
      </w:tr>
      <w:tr w:rsidR="005B2119" w:rsidRPr="00F0469B" w14:paraId="1DB5BDB2" w14:textId="77777777" w:rsidTr="00F0469B">
        <w:trPr>
          <w:trHeight w:val="506"/>
          <w:jc w:val="center"/>
        </w:trPr>
        <w:tc>
          <w:tcPr>
            <w:tcW w:w="0" w:type="auto"/>
            <w:vAlign w:val="center"/>
          </w:tcPr>
          <w:p w14:paraId="7796992E" w14:textId="77777777" w:rsidR="005B2119" w:rsidRPr="00F0469B" w:rsidRDefault="005B2119" w:rsidP="008875B1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F0469B">
              <w:rPr>
                <w:rFonts w:ascii="Times New Roman" w:eastAsia="Times New Roman" w:hAnsi="Times New Roman" w:cs="Times New Roman"/>
                <w:sz w:val="18"/>
                <w:szCs w:val="18"/>
                <w:lang w:val="en-GB" w:eastAsia="pl-PL"/>
              </w:rPr>
              <w:t>GPF [%]</w:t>
            </w:r>
          </w:p>
        </w:tc>
        <w:tc>
          <w:tcPr>
            <w:tcW w:w="0" w:type="auto"/>
            <w:vAlign w:val="center"/>
          </w:tcPr>
          <w:p w14:paraId="677F7DA8" w14:textId="77777777" w:rsidR="005B2119" w:rsidRPr="00F0469B" w:rsidRDefault="005B2119" w:rsidP="008875B1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</w:pPr>
            <w:r w:rsidRPr="00F0469B"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</w:rPr>
              <w:t>40.6</w:t>
            </w:r>
          </w:p>
        </w:tc>
        <w:tc>
          <w:tcPr>
            <w:tcW w:w="0" w:type="auto"/>
            <w:vAlign w:val="center"/>
          </w:tcPr>
          <w:p w14:paraId="2104914A" w14:textId="1E8C4F49" w:rsidR="005B2119" w:rsidRPr="00F0469B" w:rsidRDefault="005B2119" w:rsidP="008875B1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F0469B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7.8</w:t>
            </w:r>
            <w:r w:rsidR="00B768C9" w:rsidRPr="00F0469B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 </w:t>
            </w:r>
            <w:r w:rsidRPr="00F0469B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–</w:t>
            </w:r>
            <w:r w:rsidR="00B768C9" w:rsidRPr="00F0469B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 xml:space="preserve"> </w:t>
            </w:r>
            <w:r w:rsidRPr="00F0469B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2.9</w:t>
            </w:r>
          </w:p>
        </w:tc>
        <w:tc>
          <w:tcPr>
            <w:tcW w:w="0" w:type="auto"/>
            <w:vAlign w:val="center"/>
          </w:tcPr>
          <w:p w14:paraId="47469601" w14:textId="77777777" w:rsidR="005B2119" w:rsidRPr="00F0469B" w:rsidRDefault="005B2119" w:rsidP="008875B1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</w:pPr>
            <w:r w:rsidRPr="00F0469B"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</w:rPr>
              <w:t>37.7</w:t>
            </w:r>
          </w:p>
        </w:tc>
        <w:tc>
          <w:tcPr>
            <w:tcW w:w="0" w:type="auto"/>
            <w:vAlign w:val="center"/>
          </w:tcPr>
          <w:p w14:paraId="79F58132" w14:textId="302CAB26" w:rsidR="005B2119" w:rsidRPr="00F0469B" w:rsidRDefault="005B2119" w:rsidP="008875B1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F0469B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5.1</w:t>
            </w:r>
            <w:r w:rsidR="00B768C9" w:rsidRPr="00F0469B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 </w:t>
            </w:r>
            <w:r w:rsidRPr="00F0469B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–</w:t>
            </w:r>
            <w:r w:rsidR="00B768C9" w:rsidRPr="00F0469B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 xml:space="preserve"> </w:t>
            </w:r>
            <w:r w:rsidRPr="00F0469B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9.3</w:t>
            </w:r>
          </w:p>
        </w:tc>
        <w:tc>
          <w:tcPr>
            <w:tcW w:w="0" w:type="auto"/>
            <w:vAlign w:val="center"/>
          </w:tcPr>
          <w:p w14:paraId="5A6A5D63" w14:textId="77777777" w:rsidR="005B2119" w:rsidRPr="00F0469B" w:rsidRDefault="005B2119" w:rsidP="008875B1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</w:pPr>
            <w:r w:rsidRPr="00F0469B"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</w:rPr>
              <w:t>42.9</w:t>
            </w:r>
          </w:p>
        </w:tc>
        <w:tc>
          <w:tcPr>
            <w:tcW w:w="0" w:type="auto"/>
            <w:vAlign w:val="center"/>
          </w:tcPr>
          <w:p w14:paraId="3D8D937B" w14:textId="47EDF927" w:rsidR="005B2119" w:rsidRPr="00F0469B" w:rsidRDefault="005B2119" w:rsidP="008875B1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F0469B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1.6</w:t>
            </w:r>
            <w:r w:rsidR="00B768C9" w:rsidRPr="00F0469B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 </w:t>
            </w:r>
            <w:r w:rsidRPr="00F0469B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–</w:t>
            </w:r>
            <w:r w:rsidR="00B768C9" w:rsidRPr="00F0469B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 xml:space="preserve"> </w:t>
            </w:r>
            <w:r w:rsidRPr="00F0469B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4.5</w:t>
            </w:r>
          </w:p>
        </w:tc>
        <w:tc>
          <w:tcPr>
            <w:tcW w:w="0" w:type="auto"/>
            <w:vAlign w:val="center"/>
          </w:tcPr>
          <w:p w14:paraId="7B5F9A77" w14:textId="5F46C896" w:rsidR="005B2119" w:rsidRPr="00F0469B" w:rsidRDefault="00B768C9" w:rsidP="00B768C9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F0469B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p &lt; 0.0001</w:t>
            </w:r>
          </w:p>
        </w:tc>
      </w:tr>
      <w:tr w:rsidR="005B2119" w:rsidRPr="00F0469B" w14:paraId="5D0EADDE" w14:textId="77777777" w:rsidTr="00F0469B">
        <w:trPr>
          <w:trHeight w:val="506"/>
          <w:jc w:val="center"/>
        </w:trPr>
        <w:tc>
          <w:tcPr>
            <w:tcW w:w="0" w:type="auto"/>
            <w:vAlign w:val="center"/>
          </w:tcPr>
          <w:p w14:paraId="603B0FE2" w14:textId="77777777" w:rsidR="005B2119" w:rsidRPr="00F0469B" w:rsidRDefault="005B2119" w:rsidP="008875B1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F0469B">
              <w:rPr>
                <w:rFonts w:ascii="Times New Roman" w:eastAsia="Times New Roman" w:hAnsi="Times New Roman" w:cs="Times New Roman"/>
                <w:sz w:val="18"/>
                <w:szCs w:val="18"/>
                <w:lang w:val="en-GB" w:eastAsia="pl-PL"/>
              </w:rPr>
              <w:t>A/G</w:t>
            </w:r>
          </w:p>
        </w:tc>
        <w:tc>
          <w:tcPr>
            <w:tcW w:w="0" w:type="auto"/>
            <w:vAlign w:val="center"/>
          </w:tcPr>
          <w:p w14:paraId="54DD301C" w14:textId="77777777" w:rsidR="005B2119" w:rsidRPr="00F0469B" w:rsidRDefault="005B2119" w:rsidP="008875B1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</w:pPr>
            <w:r w:rsidRPr="00F0469B"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</w:rPr>
              <w:t>0.77</w:t>
            </w:r>
          </w:p>
        </w:tc>
        <w:tc>
          <w:tcPr>
            <w:tcW w:w="0" w:type="auto"/>
            <w:vAlign w:val="center"/>
          </w:tcPr>
          <w:p w14:paraId="448B884D" w14:textId="79F974FA" w:rsidR="005B2119" w:rsidRPr="00F0469B" w:rsidRDefault="005B2119" w:rsidP="008875B1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F0469B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71</w:t>
            </w:r>
            <w:r w:rsidR="00B768C9" w:rsidRPr="00F0469B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 </w:t>
            </w:r>
            <w:r w:rsidRPr="00F0469B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–</w:t>
            </w:r>
            <w:r w:rsidR="00B768C9" w:rsidRPr="00F0469B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 xml:space="preserve"> </w:t>
            </w:r>
            <w:r w:rsidRPr="00F0469B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83</w:t>
            </w:r>
          </w:p>
        </w:tc>
        <w:tc>
          <w:tcPr>
            <w:tcW w:w="0" w:type="auto"/>
            <w:vAlign w:val="center"/>
          </w:tcPr>
          <w:p w14:paraId="37F8BB8E" w14:textId="77777777" w:rsidR="005B2119" w:rsidRPr="00F0469B" w:rsidRDefault="005B2119" w:rsidP="008875B1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</w:pPr>
            <w:r w:rsidRPr="00F0469B"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</w:rPr>
              <w:t>0.73</w:t>
            </w:r>
          </w:p>
        </w:tc>
        <w:tc>
          <w:tcPr>
            <w:tcW w:w="0" w:type="auto"/>
            <w:vAlign w:val="center"/>
          </w:tcPr>
          <w:p w14:paraId="5C3FF84C" w14:textId="1199475A" w:rsidR="005B2119" w:rsidRPr="00F0469B" w:rsidRDefault="005B2119" w:rsidP="008875B1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F0469B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67</w:t>
            </w:r>
            <w:r w:rsidR="00B768C9" w:rsidRPr="00F0469B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 </w:t>
            </w:r>
            <w:r w:rsidRPr="00F0469B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–</w:t>
            </w:r>
            <w:r w:rsidR="00B768C9" w:rsidRPr="00F0469B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 xml:space="preserve"> </w:t>
            </w:r>
            <w:r w:rsidRPr="00F0469B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79</w:t>
            </w:r>
          </w:p>
        </w:tc>
        <w:tc>
          <w:tcPr>
            <w:tcW w:w="0" w:type="auto"/>
            <w:vAlign w:val="center"/>
          </w:tcPr>
          <w:p w14:paraId="1D2560EA" w14:textId="77777777" w:rsidR="005B2119" w:rsidRPr="00F0469B" w:rsidRDefault="005B2119" w:rsidP="008875B1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</w:pPr>
            <w:r w:rsidRPr="00F0469B"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</w:rPr>
              <w:t>0.82</w:t>
            </w:r>
          </w:p>
        </w:tc>
        <w:tc>
          <w:tcPr>
            <w:tcW w:w="0" w:type="auto"/>
            <w:vAlign w:val="center"/>
          </w:tcPr>
          <w:p w14:paraId="3E03BAAA" w14:textId="27D4B634" w:rsidR="005B2119" w:rsidRPr="00F0469B" w:rsidRDefault="005B2119" w:rsidP="008875B1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F0469B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76</w:t>
            </w:r>
            <w:r w:rsidR="00B768C9" w:rsidRPr="00F0469B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 </w:t>
            </w:r>
            <w:r w:rsidRPr="00F0469B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–</w:t>
            </w:r>
            <w:r w:rsidR="00B768C9" w:rsidRPr="00F0469B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 xml:space="preserve"> </w:t>
            </w:r>
            <w:r w:rsidRPr="00F0469B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88</w:t>
            </w:r>
          </w:p>
        </w:tc>
        <w:tc>
          <w:tcPr>
            <w:tcW w:w="0" w:type="auto"/>
            <w:vAlign w:val="center"/>
          </w:tcPr>
          <w:p w14:paraId="301CD471" w14:textId="156FA1E5" w:rsidR="005B2119" w:rsidRPr="00F0469B" w:rsidRDefault="00B768C9" w:rsidP="00B768C9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F0469B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p &lt; 0.0001</w:t>
            </w:r>
          </w:p>
        </w:tc>
      </w:tr>
      <w:tr w:rsidR="005B2119" w:rsidRPr="00F0469B" w14:paraId="2DF7EA8E" w14:textId="77777777" w:rsidTr="00F0469B">
        <w:trPr>
          <w:trHeight w:val="506"/>
          <w:jc w:val="center"/>
        </w:trPr>
        <w:tc>
          <w:tcPr>
            <w:tcW w:w="0" w:type="auto"/>
            <w:vAlign w:val="center"/>
          </w:tcPr>
          <w:p w14:paraId="17310E0B" w14:textId="77777777" w:rsidR="005B2119" w:rsidRPr="00F0469B" w:rsidRDefault="005B2119" w:rsidP="008875B1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F0469B">
              <w:rPr>
                <w:rFonts w:ascii="Times New Roman" w:eastAsia="Times New Roman" w:hAnsi="Times New Roman" w:cs="Times New Roman"/>
                <w:sz w:val="18"/>
                <w:szCs w:val="18"/>
                <w:lang w:val="en-GB" w:eastAsia="pl-PL"/>
              </w:rPr>
              <w:t>VFA [cm</w:t>
            </w:r>
            <w:r w:rsidRPr="00F0469B">
              <w:rPr>
                <w:rFonts w:ascii="Times New Roman" w:eastAsia="Times New Roman" w:hAnsi="Times New Roman" w:cs="Times New Roman"/>
                <w:sz w:val="18"/>
                <w:szCs w:val="18"/>
                <w:vertAlign w:val="superscript"/>
                <w:lang w:val="en-GB" w:eastAsia="pl-PL"/>
              </w:rPr>
              <w:t>2</w:t>
            </w:r>
            <w:r w:rsidRPr="00F0469B">
              <w:rPr>
                <w:rFonts w:ascii="Times New Roman" w:eastAsia="Times New Roman" w:hAnsi="Times New Roman" w:cs="Times New Roman"/>
                <w:sz w:val="18"/>
                <w:szCs w:val="18"/>
                <w:lang w:val="en-GB" w:eastAsia="pl-PL"/>
              </w:rPr>
              <w:t>]</w:t>
            </w:r>
          </w:p>
        </w:tc>
        <w:tc>
          <w:tcPr>
            <w:tcW w:w="0" w:type="auto"/>
            <w:vAlign w:val="center"/>
          </w:tcPr>
          <w:p w14:paraId="4FF48127" w14:textId="77777777" w:rsidR="005B2119" w:rsidRPr="00F0469B" w:rsidRDefault="005B2119" w:rsidP="008875B1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</w:pPr>
            <w:r w:rsidRPr="00F0469B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45.2</w:t>
            </w:r>
          </w:p>
        </w:tc>
        <w:tc>
          <w:tcPr>
            <w:tcW w:w="0" w:type="auto"/>
            <w:vAlign w:val="center"/>
          </w:tcPr>
          <w:p w14:paraId="720BA81B" w14:textId="733721D3" w:rsidR="005B2119" w:rsidRPr="00F0469B" w:rsidRDefault="005B2119" w:rsidP="008875B1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F0469B">
              <w:rPr>
                <w:rFonts w:ascii="Times New Roman" w:hAnsi="Times New Roman" w:cs="Times New Roman"/>
                <w:sz w:val="18"/>
                <w:szCs w:val="18"/>
              </w:rPr>
              <w:t>36.1</w:t>
            </w:r>
            <w:r w:rsidR="00B768C9" w:rsidRPr="00F0469B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F0469B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–</w:t>
            </w:r>
            <w:r w:rsidR="00B768C9" w:rsidRPr="00F0469B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 xml:space="preserve"> </w:t>
            </w:r>
            <w:r w:rsidRPr="00F0469B">
              <w:rPr>
                <w:rFonts w:ascii="Times New Roman" w:hAnsi="Times New Roman" w:cs="Times New Roman"/>
                <w:sz w:val="18"/>
                <w:szCs w:val="18"/>
              </w:rPr>
              <w:t>56.4</w:t>
            </w:r>
          </w:p>
        </w:tc>
        <w:tc>
          <w:tcPr>
            <w:tcW w:w="0" w:type="auto"/>
            <w:vAlign w:val="center"/>
          </w:tcPr>
          <w:p w14:paraId="443D0613" w14:textId="77777777" w:rsidR="005B2119" w:rsidRPr="00F0469B" w:rsidRDefault="005B2119" w:rsidP="008875B1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</w:pPr>
            <w:r w:rsidRPr="00F0469B"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  <w:t>39</w:t>
            </w:r>
          </w:p>
        </w:tc>
        <w:tc>
          <w:tcPr>
            <w:tcW w:w="0" w:type="auto"/>
            <w:vAlign w:val="center"/>
          </w:tcPr>
          <w:p w14:paraId="741EE0E3" w14:textId="4C942079" w:rsidR="005B2119" w:rsidRPr="00F0469B" w:rsidRDefault="005B2119" w:rsidP="008875B1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F0469B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3.7</w:t>
            </w:r>
            <w:r w:rsidR="00B768C9" w:rsidRPr="00F0469B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 </w:t>
            </w:r>
            <w:r w:rsidRPr="00F0469B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–</w:t>
            </w:r>
            <w:r w:rsidR="00B768C9" w:rsidRPr="00F0469B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 xml:space="preserve"> </w:t>
            </w:r>
            <w:r w:rsidRPr="00F0469B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8.5</w:t>
            </w:r>
          </w:p>
        </w:tc>
        <w:tc>
          <w:tcPr>
            <w:tcW w:w="0" w:type="auto"/>
            <w:vAlign w:val="center"/>
          </w:tcPr>
          <w:p w14:paraId="5FA66A6F" w14:textId="77777777" w:rsidR="005B2119" w:rsidRPr="00F0469B" w:rsidRDefault="005B2119" w:rsidP="008875B1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</w:pPr>
            <w:r w:rsidRPr="00F0469B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51.8</w:t>
            </w:r>
          </w:p>
        </w:tc>
        <w:tc>
          <w:tcPr>
            <w:tcW w:w="0" w:type="auto"/>
            <w:vAlign w:val="center"/>
          </w:tcPr>
          <w:p w14:paraId="0E4E1BD7" w14:textId="1A368A91" w:rsidR="005B2119" w:rsidRPr="00F0469B" w:rsidRDefault="005B2119" w:rsidP="008875B1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F0469B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2.3</w:t>
            </w:r>
            <w:r w:rsidR="00B768C9" w:rsidRPr="00F0469B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 </w:t>
            </w:r>
            <w:r w:rsidRPr="00F0469B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–</w:t>
            </w:r>
            <w:r w:rsidR="00B768C9" w:rsidRPr="00F0469B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 xml:space="preserve"> </w:t>
            </w:r>
            <w:r w:rsidRPr="00F0469B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3.2</w:t>
            </w:r>
          </w:p>
        </w:tc>
        <w:tc>
          <w:tcPr>
            <w:tcW w:w="0" w:type="auto"/>
            <w:vAlign w:val="center"/>
          </w:tcPr>
          <w:p w14:paraId="658EAFB7" w14:textId="58BD9328" w:rsidR="005B2119" w:rsidRPr="00F0469B" w:rsidRDefault="00B768C9" w:rsidP="00B768C9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F0469B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p &lt; 0.0001</w:t>
            </w:r>
          </w:p>
        </w:tc>
      </w:tr>
      <w:tr w:rsidR="005B2119" w:rsidRPr="00F0469B" w14:paraId="1A1E4F5C" w14:textId="77777777" w:rsidTr="00F0469B">
        <w:trPr>
          <w:trHeight w:val="506"/>
          <w:jc w:val="center"/>
        </w:trPr>
        <w:tc>
          <w:tcPr>
            <w:tcW w:w="0" w:type="auto"/>
            <w:vAlign w:val="center"/>
          </w:tcPr>
          <w:p w14:paraId="1AEE12B8" w14:textId="77777777" w:rsidR="005B2119" w:rsidRPr="00F0469B" w:rsidRDefault="005B2119" w:rsidP="008875B1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F0469B">
              <w:rPr>
                <w:rFonts w:ascii="Times New Roman" w:eastAsia="Times New Roman" w:hAnsi="Times New Roman" w:cs="Times New Roman"/>
                <w:sz w:val="18"/>
                <w:szCs w:val="18"/>
                <w:lang w:val="en-GB" w:eastAsia="pl-PL"/>
              </w:rPr>
              <w:t>VFM [g]</w:t>
            </w:r>
          </w:p>
        </w:tc>
        <w:tc>
          <w:tcPr>
            <w:tcW w:w="0" w:type="auto"/>
            <w:vAlign w:val="center"/>
          </w:tcPr>
          <w:p w14:paraId="3A50DB1C" w14:textId="77777777" w:rsidR="005B2119" w:rsidRPr="00F0469B" w:rsidRDefault="005B2119" w:rsidP="008875B1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</w:pPr>
            <w:r w:rsidRPr="00F0469B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217.9</w:t>
            </w:r>
          </w:p>
        </w:tc>
        <w:tc>
          <w:tcPr>
            <w:tcW w:w="0" w:type="auto"/>
            <w:vAlign w:val="center"/>
          </w:tcPr>
          <w:p w14:paraId="4AF298D6" w14:textId="5FB41260" w:rsidR="005B2119" w:rsidRPr="00F0469B" w:rsidRDefault="005B2119" w:rsidP="008875B1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F0469B">
              <w:rPr>
                <w:rFonts w:ascii="Times New Roman" w:hAnsi="Times New Roman" w:cs="Times New Roman"/>
                <w:sz w:val="18"/>
                <w:szCs w:val="18"/>
              </w:rPr>
              <w:t>174</w:t>
            </w:r>
            <w:r w:rsidR="00B768C9" w:rsidRPr="00F0469B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F0469B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–</w:t>
            </w:r>
            <w:r w:rsidR="00B768C9" w:rsidRPr="00F0469B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 xml:space="preserve"> </w:t>
            </w:r>
            <w:r w:rsidRPr="00F0469B">
              <w:rPr>
                <w:rFonts w:ascii="Times New Roman" w:hAnsi="Times New Roman" w:cs="Times New Roman"/>
                <w:sz w:val="18"/>
                <w:szCs w:val="18"/>
              </w:rPr>
              <w:t>271.8</w:t>
            </w:r>
          </w:p>
        </w:tc>
        <w:tc>
          <w:tcPr>
            <w:tcW w:w="0" w:type="auto"/>
            <w:vAlign w:val="center"/>
          </w:tcPr>
          <w:p w14:paraId="57DE3783" w14:textId="77777777" w:rsidR="005B2119" w:rsidRPr="00F0469B" w:rsidRDefault="005B2119" w:rsidP="008875B1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</w:pPr>
            <w:r w:rsidRPr="00F0469B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187.8</w:t>
            </w:r>
          </w:p>
        </w:tc>
        <w:tc>
          <w:tcPr>
            <w:tcW w:w="0" w:type="auto"/>
            <w:vAlign w:val="center"/>
          </w:tcPr>
          <w:p w14:paraId="03047A67" w14:textId="6A091960" w:rsidR="005B2119" w:rsidRPr="00F0469B" w:rsidRDefault="005B2119" w:rsidP="008875B1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F0469B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62.4</w:t>
            </w:r>
            <w:r w:rsidR="00B768C9" w:rsidRPr="00F0469B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 </w:t>
            </w:r>
            <w:r w:rsidRPr="00F0469B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–</w:t>
            </w:r>
            <w:r w:rsidR="00B768C9" w:rsidRPr="00F0469B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 xml:space="preserve"> </w:t>
            </w:r>
            <w:r w:rsidRPr="00F0469B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33.7</w:t>
            </w:r>
          </w:p>
        </w:tc>
        <w:tc>
          <w:tcPr>
            <w:tcW w:w="0" w:type="auto"/>
            <w:vAlign w:val="center"/>
          </w:tcPr>
          <w:p w14:paraId="5DD884C7" w14:textId="77777777" w:rsidR="005B2119" w:rsidRPr="00F0469B" w:rsidRDefault="005B2119" w:rsidP="008875B1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</w:pPr>
            <w:r w:rsidRPr="00F0469B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249.7</w:t>
            </w:r>
          </w:p>
        </w:tc>
        <w:tc>
          <w:tcPr>
            <w:tcW w:w="0" w:type="auto"/>
            <w:vAlign w:val="center"/>
          </w:tcPr>
          <w:p w14:paraId="566AAB73" w14:textId="65C1AA1E" w:rsidR="005B2119" w:rsidRPr="00F0469B" w:rsidRDefault="005B2119" w:rsidP="008875B1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F0469B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03.8</w:t>
            </w:r>
            <w:r w:rsidR="00B768C9" w:rsidRPr="00F0469B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 </w:t>
            </w:r>
            <w:r w:rsidRPr="00F0469B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–</w:t>
            </w:r>
            <w:r w:rsidR="00B768C9" w:rsidRPr="00F0469B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 xml:space="preserve"> </w:t>
            </w:r>
            <w:r w:rsidRPr="00F0469B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04.5</w:t>
            </w:r>
          </w:p>
        </w:tc>
        <w:tc>
          <w:tcPr>
            <w:tcW w:w="0" w:type="auto"/>
            <w:vAlign w:val="center"/>
          </w:tcPr>
          <w:p w14:paraId="55402D7F" w14:textId="7DA9E278" w:rsidR="005B2119" w:rsidRPr="00F0469B" w:rsidRDefault="00B768C9" w:rsidP="00B768C9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F0469B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p &lt; 0.0001</w:t>
            </w:r>
          </w:p>
        </w:tc>
      </w:tr>
      <w:tr w:rsidR="005B2119" w:rsidRPr="00F0469B" w14:paraId="70457276" w14:textId="77777777" w:rsidTr="00F0469B">
        <w:trPr>
          <w:trHeight w:val="506"/>
          <w:jc w:val="center"/>
        </w:trPr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17D73751" w14:textId="77777777" w:rsidR="005B2119" w:rsidRPr="00F0469B" w:rsidRDefault="005B2119" w:rsidP="008875B1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F0469B">
              <w:rPr>
                <w:rFonts w:ascii="Times New Roman" w:eastAsia="Times New Roman" w:hAnsi="Times New Roman" w:cs="Times New Roman"/>
                <w:sz w:val="18"/>
                <w:szCs w:val="18"/>
                <w:lang w:val="en-GB" w:eastAsia="pl-PL"/>
              </w:rPr>
              <w:t>VFV [cm</w:t>
            </w:r>
            <w:r w:rsidRPr="00F0469B">
              <w:rPr>
                <w:rFonts w:ascii="Times New Roman" w:eastAsia="Times New Roman" w:hAnsi="Times New Roman" w:cs="Times New Roman"/>
                <w:sz w:val="18"/>
                <w:szCs w:val="18"/>
                <w:vertAlign w:val="superscript"/>
                <w:lang w:val="en-GB" w:eastAsia="pl-PL"/>
              </w:rPr>
              <w:t>3</w:t>
            </w:r>
            <w:r w:rsidRPr="00F0469B">
              <w:rPr>
                <w:rFonts w:ascii="Times New Roman" w:eastAsia="Times New Roman" w:hAnsi="Times New Roman" w:cs="Times New Roman"/>
                <w:sz w:val="18"/>
                <w:szCs w:val="18"/>
                <w:lang w:val="en-GB" w:eastAsia="pl-PL"/>
              </w:rPr>
              <w:t>]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3671EF6D" w14:textId="77777777" w:rsidR="005B2119" w:rsidRPr="00F0469B" w:rsidRDefault="005B2119" w:rsidP="008875B1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</w:pPr>
            <w:r w:rsidRPr="00F0469B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235.6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4BFAE9A3" w14:textId="227F5CF6" w:rsidR="005B2119" w:rsidRPr="00F0469B" w:rsidRDefault="005B2119" w:rsidP="008875B1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F0469B">
              <w:rPr>
                <w:rFonts w:ascii="Times New Roman" w:hAnsi="Times New Roman" w:cs="Times New Roman"/>
                <w:sz w:val="18"/>
                <w:szCs w:val="18"/>
              </w:rPr>
              <w:t>188.1</w:t>
            </w:r>
            <w:r w:rsidR="00B768C9" w:rsidRPr="00F0469B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F0469B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–</w:t>
            </w:r>
            <w:r w:rsidR="00B768C9" w:rsidRPr="00F0469B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 xml:space="preserve"> </w:t>
            </w:r>
            <w:r w:rsidRPr="00F0469B">
              <w:rPr>
                <w:rFonts w:ascii="Times New Roman" w:hAnsi="Times New Roman" w:cs="Times New Roman"/>
                <w:sz w:val="18"/>
                <w:szCs w:val="18"/>
              </w:rPr>
              <w:t>293.8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73E1DF2A" w14:textId="77777777" w:rsidR="005B2119" w:rsidRPr="00F0469B" w:rsidRDefault="005B2119" w:rsidP="008875B1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</w:pPr>
            <w:r w:rsidRPr="00F0469B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203.1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3B3B3D01" w14:textId="213DAC3F" w:rsidR="005B2119" w:rsidRPr="00F0469B" w:rsidRDefault="005B2119" w:rsidP="008875B1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F0469B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75.5</w:t>
            </w:r>
            <w:r w:rsidR="00B768C9" w:rsidRPr="00F0469B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 </w:t>
            </w:r>
            <w:r w:rsidRPr="00F0469B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–</w:t>
            </w:r>
            <w:r w:rsidR="00B768C9" w:rsidRPr="00F0469B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 xml:space="preserve"> </w:t>
            </w:r>
            <w:r w:rsidRPr="00F0469B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52.7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6AA014D2" w14:textId="77777777" w:rsidR="005B2119" w:rsidRPr="00F0469B" w:rsidRDefault="005B2119" w:rsidP="008875B1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</w:pPr>
            <w:r w:rsidRPr="00F0469B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270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1A4BA4BE" w14:textId="3B191F2F" w:rsidR="005B2119" w:rsidRPr="00F0469B" w:rsidRDefault="005B2119" w:rsidP="008875B1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F0469B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20.3</w:t>
            </w:r>
            <w:r w:rsidR="00B768C9" w:rsidRPr="00F0469B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 </w:t>
            </w:r>
            <w:r w:rsidRPr="00F0469B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–</w:t>
            </w:r>
            <w:r w:rsidR="00B768C9" w:rsidRPr="00F0469B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 xml:space="preserve"> </w:t>
            </w:r>
            <w:r w:rsidRPr="00F0469B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29.2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62FBC871" w14:textId="7FE74F9C" w:rsidR="005B2119" w:rsidRPr="00F0469B" w:rsidRDefault="00B768C9" w:rsidP="008875B1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F0469B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p &lt; 0.0001</w:t>
            </w:r>
          </w:p>
        </w:tc>
      </w:tr>
      <w:tr w:rsidR="005B2119" w:rsidRPr="00F0469B" w14:paraId="50BDCCB9" w14:textId="77777777" w:rsidTr="00F0469B">
        <w:trPr>
          <w:trHeight w:val="506"/>
          <w:jc w:val="center"/>
        </w:trPr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334509C9" w14:textId="77777777" w:rsidR="005B2119" w:rsidRPr="00F0469B" w:rsidRDefault="005B2119" w:rsidP="008875B1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F0469B">
              <w:rPr>
                <w:rFonts w:ascii="Times New Roman" w:eastAsia="Times New Roman" w:hAnsi="Times New Roman" w:cs="Times New Roman"/>
                <w:sz w:val="18"/>
                <w:szCs w:val="18"/>
                <w:lang w:val="en-GB" w:eastAsia="pl-PL"/>
              </w:rPr>
              <w:t>FFM [kg]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7A9533AA" w14:textId="77777777" w:rsidR="005B2119" w:rsidRPr="00F0469B" w:rsidRDefault="005B2119" w:rsidP="008875B1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</w:pPr>
            <w:r w:rsidRPr="00F0469B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37.9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48EC042F" w14:textId="1A9343F6" w:rsidR="005B2119" w:rsidRPr="00F0469B" w:rsidRDefault="005B2119" w:rsidP="008875B1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F0469B">
              <w:rPr>
                <w:rFonts w:ascii="Times New Roman" w:hAnsi="Times New Roman" w:cs="Times New Roman"/>
                <w:sz w:val="18"/>
                <w:szCs w:val="18"/>
              </w:rPr>
              <w:t>35.7</w:t>
            </w:r>
            <w:r w:rsidR="00B768C9" w:rsidRPr="00F0469B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F0469B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–</w:t>
            </w:r>
            <w:r w:rsidR="00B768C9" w:rsidRPr="00F0469B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 xml:space="preserve"> </w:t>
            </w:r>
            <w:r w:rsidRPr="00F0469B">
              <w:rPr>
                <w:rFonts w:ascii="Times New Roman" w:hAnsi="Times New Roman" w:cs="Times New Roman"/>
                <w:sz w:val="18"/>
                <w:szCs w:val="18"/>
              </w:rPr>
              <w:t>41.3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216949A1" w14:textId="77777777" w:rsidR="005B2119" w:rsidRPr="00F0469B" w:rsidRDefault="005B2119" w:rsidP="008875B1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</w:pPr>
            <w:r w:rsidRPr="00F0469B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38.8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5F3A7510" w14:textId="32B78C82" w:rsidR="005B2119" w:rsidRPr="00F0469B" w:rsidRDefault="005B2119" w:rsidP="008875B1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F0469B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6.4</w:t>
            </w:r>
            <w:r w:rsidR="00B768C9" w:rsidRPr="00F0469B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 </w:t>
            </w:r>
            <w:r w:rsidRPr="00F0469B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–</w:t>
            </w:r>
            <w:r w:rsidR="00B768C9" w:rsidRPr="00F0469B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 xml:space="preserve"> </w:t>
            </w:r>
            <w:r w:rsidRPr="00F0469B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1.7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60A9BCE7" w14:textId="77777777" w:rsidR="005B2119" w:rsidRPr="00F0469B" w:rsidRDefault="005B2119" w:rsidP="008875B1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</w:pPr>
            <w:r w:rsidRPr="00F0469B"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</w:rPr>
              <w:t>37.3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6AC0DECE" w14:textId="777C7D95" w:rsidR="005B2119" w:rsidRPr="00F0469B" w:rsidRDefault="005B2119" w:rsidP="008875B1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F0469B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5.3</w:t>
            </w:r>
            <w:r w:rsidR="00B768C9" w:rsidRPr="00F0469B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 </w:t>
            </w:r>
            <w:r w:rsidRPr="00F0469B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–</w:t>
            </w:r>
            <w:r w:rsidR="00B768C9" w:rsidRPr="00F0469B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 xml:space="preserve"> </w:t>
            </w:r>
            <w:r w:rsidRPr="00F0469B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0.6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04306C77" w14:textId="77777777" w:rsidR="005B2119" w:rsidRPr="00F0469B" w:rsidRDefault="005B2119" w:rsidP="008875B1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F0469B">
              <w:rPr>
                <w:rFonts w:ascii="Times New Roman" w:eastAsia="Times New Roman" w:hAnsi="Times New Roman" w:cs="Times New Roman"/>
                <w:sz w:val="18"/>
                <w:szCs w:val="18"/>
                <w:lang w:val="en-GB" w:eastAsia="pl-PL"/>
              </w:rPr>
              <w:t>0.084</w:t>
            </w:r>
          </w:p>
        </w:tc>
      </w:tr>
      <w:tr w:rsidR="005B2119" w:rsidRPr="00F0469B" w14:paraId="0CF84FED" w14:textId="77777777" w:rsidTr="00F0469B">
        <w:trPr>
          <w:trHeight w:val="506"/>
          <w:jc w:val="center"/>
        </w:trPr>
        <w:tc>
          <w:tcPr>
            <w:tcW w:w="0" w:type="auto"/>
            <w:vAlign w:val="center"/>
          </w:tcPr>
          <w:p w14:paraId="1C63B797" w14:textId="77777777" w:rsidR="005B2119" w:rsidRPr="00F0469B" w:rsidRDefault="005B2119" w:rsidP="008875B1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F0469B">
              <w:rPr>
                <w:rFonts w:ascii="Times New Roman" w:eastAsia="Times New Roman" w:hAnsi="Times New Roman" w:cs="Times New Roman"/>
                <w:sz w:val="18"/>
                <w:szCs w:val="18"/>
                <w:lang w:val="en-GB" w:eastAsia="pl-PL"/>
              </w:rPr>
              <w:t>FFMI [kg/m</w:t>
            </w:r>
            <w:r w:rsidRPr="00F0469B">
              <w:rPr>
                <w:rFonts w:ascii="Times New Roman" w:eastAsia="Times New Roman" w:hAnsi="Times New Roman" w:cs="Times New Roman"/>
                <w:sz w:val="18"/>
                <w:szCs w:val="18"/>
                <w:vertAlign w:val="superscript"/>
                <w:lang w:val="en-GB" w:eastAsia="pl-PL"/>
              </w:rPr>
              <w:t>2</w:t>
            </w:r>
            <w:r w:rsidRPr="00F0469B">
              <w:rPr>
                <w:rFonts w:ascii="Times New Roman" w:eastAsia="Times New Roman" w:hAnsi="Times New Roman" w:cs="Times New Roman"/>
                <w:sz w:val="18"/>
                <w:szCs w:val="18"/>
                <w:lang w:val="en-GB" w:eastAsia="pl-PL"/>
              </w:rPr>
              <w:t>]</w:t>
            </w:r>
          </w:p>
        </w:tc>
        <w:tc>
          <w:tcPr>
            <w:tcW w:w="0" w:type="auto"/>
            <w:vAlign w:val="center"/>
          </w:tcPr>
          <w:p w14:paraId="3886E24A" w14:textId="77777777" w:rsidR="005B2119" w:rsidRPr="00F0469B" w:rsidRDefault="005B2119" w:rsidP="008875B1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</w:pPr>
            <w:r w:rsidRPr="00F0469B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13.6</w:t>
            </w:r>
          </w:p>
        </w:tc>
        <w:tc>
          <w:tcPr>
            <w:tcW w:w="0" w:type="auto"/>
            <w:vAlign w:val="center"/>
          </w:tcPr>
          <w:p w14:paraId="29A400D5" w14:textId="28D00CE6" w:rsidR="005B2119" w:rsidRPr="00F0469B" w:rsidRDefault="005B2119" w:rsidP="008875B1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F0469B">
              <w:rPr>
                <w:rFonts w:ascii="Times New Roman" w:hAnsi="Times New Roman" w:cs="Times New Roman"/>
                <w:sz w:val="18"/>
                <w:szCs w:val="18"/>
              </w:rPr>
              <w:t>13</w:t>
            </w:r>
            <w:r w:rsidR="00B768C9" w:rsidRPr="00F0469B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F0469B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–</w:t>
            </w:r>
            <w:r w:rsidR="00B768C9" w:rsidRPr="00F0469B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 xml:space="preserve"> </w:t>
            </w:r>
            <w:r w:rsidRPr="00F0469B">
              <w:rPr>
                <w:rFonts w:ascii="Times New Roman" w:hAnsi="Times New Roman" w:cs="Times New Roman"/>
                <w:sz w:val="18"/>
                <w:szCs w:val="18"/>
              </w:rPr>
              <w:t>14.3</w:t>
            </w:r>
          </w:p>
        </w:tc>
        <w:tc>
          <w:tcPr>
            <w:tcW w:w="0" w:type="auto"/>
            <w:vAlign w:val="center"/>
          </w:tcPr>
          <w:p w14:paraId="13C0BDF4" w14:textId="77777777" w:rsidR="005B2119" w:rsidRPr="00F0469B" w:rsidRDefault="005B2119" w:rsidP="008875B1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</w:pPr>
            <w:r w:rsidRPr="00F0469B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13.9</w:t>
            </w:r>
          </w:p>
        </w:tc>
        <w:tc>
          <w:tcPr>
            <w:tcW w:w="0" w:type="auto"/>
            <w:vAlign w:val="center"/>
          </w:tcPr>
          <w:p w14:paraId="6443F38F" w14:textId="0883C645" w:rsidR="005B2119" w:rsidRPr="00F0469B" w:rsidRDefault="005B2119" w:rsidP="008875B1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F0469B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2.9</w:t>
            </w:r>
            <w:r w:rsidR="00B768C9" w:rsidRPr="00F0469B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 </w:t>
            </w:r>
            <w:r w:rsidRPr="00F0469B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–</w:t>
            </w:r>
            <w:r w:rsidR="00B768C9" w:rsidRPr="00F0469B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 xml:space="preserve"> </w:t>
            </w:r>
            <w:r w:rsidRPr="00F0469B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4.4</w:t>
            </w:r>
          </w:p>
        </w:tc>
        <w:tc>
          <w:tcPr>
            <w:tcW w:w="0" w:type="auto"/>
            <w:vAlign w:val="center"/>
          </w:tcPr>
          <w:p w14:paraId="1DE39E73" w14:textId="77777777" w:rsidR="005B2119" w:rsidRPr="00F0469B" w:rsidRDefault="005B2119" w:rsidP="008875B1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</w:pPr>
            <w:r w:rsidRPr="00F0469B"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</w:rPr>
              <w:t>13.5</w:t>
            </w:r>
          </w:p>
        </w:tc>
        <w:tc>
          <w:tcPr>
            <w:tcW w:w="0" w:type="auto"/>
            <w:vAlign w:val="center"/>
          </w:tcPr>
          <w:p w14:paraId="40427207" w14:textId="32964A62" w:rsidR="005B2119" w:rsidRPr="00F0469B" w:rsidRDefault="005B2119" w:rsidP="008875B1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F0469B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3</w:t>
            </w:r>
            <w:r w:rsidR="00B768C9" w:rsidRPr="00F0469B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 </w:t>
            </w:r>
            <w:r w:rsidRPr="00F0469B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–</w:t>
            </w:r>
            <w:r w:rsidR="00B768C9" w:rsidRPr="00F0469B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 xml:space="preserve"> </w:t>
            </w:r>
            <w:r w:rsidRPr="00F0469B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4.2</w:t>
            </w:r>
          </w:p>
        </w:tc>
        <w:tc>
          <w:tcPr>
            <w:tcW w:w="0" w:type="auto"/>
            <w:vAlign w:val="center"/>
          </w:tcPr>
          <w:p w14:paraId="501D3EA0" w14:textId="77777777" w:rsidR="005B2119" w:rsidRPr="00F0469B" w:rsidRDefault="005B2119" w:rsidP="008875B1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F0469B">
              <w:rPr>
                <w:rFonts w:ascii="Times New Roman" w:eastAsia="Times New Roman" w:hAnsi="Times New Roman" w:cs="Times New Roman"/>
                <w:sz w:val="18"/>
                <w:szCs w:val="18"/>
                <w:lang w:val="en-GB" w:eastAsia="pl-PL"/>
              </w:rPr>
              <w:t>0.374</w:t>
            </w:r>
          </w:p>
        </w:tc>
      </w:tr>
      <w:tr w:rsidR="005B2119" w:rsidRPr="00F0469B" w14:paraId="099CE294" w14:textId="77777777" w:rsidTr="00F0469B">
        <w:trPr>
          <w:trHeight w:val="506"/>
          <w:jc w:val="center"/>
        </w:trPr>
        <w:tc>
          <w:tcPr>
            <w:tcW w:w="0" w:type="auto"/>
            <w:vAlign w:val="center"/>
          </w:tcPr>
          <w:p w14:paraId="2D1EFBBC" w14:textId="77777777" w:rsidR="005B2119" w:rsidRPr="00F0469B" w:rsidRDefault="005B2119" w:rsidP="008875B1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F0469B">
              <w:rPr>
                <w:rFonts w:ascii="Times New Roman" w:hAnsi="Times New Roman" w:cs="Times New Roman"/>
                <w:sz w:val="18"/>
                <w:szCs w:val="18"/>
              </w:rPr>
              <w:t>AFFM [kg]</w:t>
            </w:r>
          </w:p>
        </w:tc>
        <w:tc>
          <w:tcPr>
            <w:tcW w:w="0" w:type="auto"/>
            <w:vAlign w:val="center"/>
          </w:tcPr>
          <w:p w14:paraId="18AC1D76" w14:textId="77777777" w:rsidR="005B2119" w:rsidRPr="00F0469B" w:rsidRDefault="005B2119" w:rsidP="008875B1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</w:pPr>
            <w:r w:rsidRPr="00F0469B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16.4</w:t>
            </w:r>
          </w:p>
        </w:tc>
        <w:tc>
          <w:tcPr>
            <w:tcW w:w="0" w:type="auto"/>
            <w:vAlign w:val="center"/>
          </w:tcPr>
          <w:p w14:paraId="1DF2FA42" w14:textId="19C9EA64" w:rsidR="005B2119" w:rsidRPr="00F0469B" w:rsidRDefault="005B2119" w:rsidP="008875B1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0469B">
              <w:rPr>
                <w:rFonts w:ascii="Times New Roman" w:hAnsi="Times New Roman" w:cs="Times New Roman"/>
                <w:sz w:val="18"/>
                <w:szCs w:val="18"/>
              </w:rPr>
              <w:t>14.9</w:t>
            </w:r>
            <w:r w:rsidR="00B768C9" w:rsidRPr="00F0469B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F0469B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–</w:t>
            </w:r>
            <w:r w:rsidR="00B768C9" w:rsidRPr="00F0469B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 xml:space="preserve"> </w:t>
            </w:r>
            <w:r w:rsidRPr="00F0469B">
              <w:rPr>
                <w:rFonts w:ascii="Times New Roman" w:hAnsi="Times New Roman" w:cs="Times New Roman"/>
                <w:sz w:val="18"/>
                <w:szCs w:val="18"/>
              </w:rPr>
              <w:t>17.7</w:t>
            </w:r>
          </w:p>
        </w:tc>
        <w:tc>
          <w:tcPr>
            <w:tcW w:w="0" w:type="auto"/>
            <w:vAlign w:val="center"/>
          </w:tcPr>
          <w:p w14:paraId="0D7766E8" w14:textId="77777777" w:rsidR="005B2119" w:rsidRPr="00F0469B" w:rsidRDefault="005B2119" w:rsidP="008875B1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</w:pPr>
            <w:r w:rsidRPr="00F0469B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16.7</w:t>
            </w:r>
          </w:p>
        </w:tc>
        <w:tc>
          <w:tcPr>
            <w:tcW w:w="0" w:type="auto"/>
            <w:vAlign w:val="center"/>
          </w:tcPr>
          <w:p w14:paraId="38B39D36" w14:textId="0F420DF3" w:rsidR="005B2119" w:rsidRPr="00F0469B" w:rsidRDefault="005B2119" w:rsidP="008875B1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F0469B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5.5</w:t>
            </w:r>
            <w:r w:rsidR="00B768C9" w:rsidRPr="00F0469B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 </w:t>
            </w:r>
            <w:r w:rsidRPr="00F0469B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–</w:t>
            </w:r>
            <w:r w:rsidR="00B768C9" w:rsidRPr="00F0469B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 xml:space="preserve"> </w:t>
            </w:r>
            <w:r w:rsidRPr="00F0469B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8.3</w:t>
            </w:r>
          </w:p>
        </w:tc>
        <w:tc>
          <w:tcPr>
            <w:tcW w:w="0" w:type="auto"/>
            <w:vAlign w:val="center"/>
          </w:tcPr>
          <w:p w14:paraId="5DA2ECAB" w14:textId="77777777" w:rsidR="005B2119" w:rsidRPr="00F0469B" w:rsidRDefault="005B2119" w:rsidP="008875B1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</w:pPr>
            <w:r w:rsidRPr="00F0469B"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</w:rPr>
              <w:t>16.1</w:t>
            </w:r>
          </w:p>
        </w:tc>
        <w:tc>
          <w:tcPr>
            <w:tcW w:w="0" w:type="auto"/>
            <w:vAlign w:val="center"/>
          </w:tcPr>
          <w:p w14:paraId="4E5E43F9" w14:textId="69004ECC" w:rsidR="005B2119" w:rsidRPr="00F0469B" w:rsidRDefault="005B2119" w:rsidP="008875B1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F0469B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4.5</w:t>
            </w:r>
            <w:r w:rsidR="00B768C9" w:rsidRPr="00F0469B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 </w:t>
            </w:r>
            <w:r w:rsidRPr="00F0469B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–</w:t>
            </w:r>
            <w:r w:rsidR="00B768C9" w:rsidRPr="00F0469B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 xml:space="preserve"> </w:t>
            </w:r>
            <w:r w:rsidRPr="00F0469B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7.5</w:t>
            </w:r>
          </w:p>
        </w:tc>
        <w:tc>
          <w:tcPr>
            <w:tcW w:w="0" w:type="auto"/>
            <w:vAlign w:val="center"/>
          </w:tcPr>
          <w:p w14:paraId="116277DC" w14:textId="77777777" w:rsidR="005B2119" w:rsidRPr="00F0469B" w:rsidRDefault="005B2119" w:rsidP="008875B1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F0469B">
              <w:rPr>
                <w:rFonts w:ascii="Times New Roman" w:eastAsia="Times New Roman" w:hAnsi="Times New Roman" w:cs="Times New Roman"/>
                <w:sz w:val="18"/>
                <w:szCs w:val="18"/>
                <w:lang w:val="en-GB" w:eastAsia="pl-PL"/>
              </w:rPr>
              <w:t>0.042</w:t>
            </w:r>
          </w:p>
        </w:tc>
      </w:tr>
      <w:tr w:rsidR="005B2119" w:rsidRPr="00F0469B" w14:paraId="4C9FA83C" w14:textId="77777777" w:rsidTr="00F0469B">
        <w:trPr>
          <w:trHeight w:val="506"/>
          <w:jc w:val="center"/>
        </w:trPr>
        <w:tc>
          <w:tcPr>
            <w:tcW w:w="0" w:type="auto"/>
            <w:vAlign w:val="center"/>
          </w:tcPr>
          <w:p w14:paraId="62AD0F52" w14:textId="77777777" w:rsidR="005B2119" w:rsidRPr="00F0469B" w:rsidRDefault="005B2119" w:rsidP="008875B1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F0469B">
              <w:rPr>
                <w:rFonts w:ascii="Times New Roman" w:hAnsi="Times New Roman" w:cs="Times New Roman"/>
                <w:sz w:val="18"/>
                <w:szCs w:val="18"/>
              </w:rPr>
              <w:t xml:space="preserve">AFFMI </w:t>
            </w:r>
            <w:r w:rsidRPr="00F0469B">
              <w:rPr>
                <w:rFonts w:ascii="Times New Roman" w:eastAsia="Times New Roman" w:hAnsi="Times New Roman" w:cs="Times New Roman"/>
                <w:sz w:val="18"/>
                <w:szCs w:val="18"/>
                <w:lang w:eastAsia="pl-PL"/>
              </w:rPr>
              <w:t>[kg/m</w:t>
            </w:r>
            <w:r w:rsidRPr="00F0469B">
              <w:rPr>
                <w:rFonts w:ascii="Times New Roman" w:eastAsia="Times New Roman" w:hAnsi="Times New Roman" w:cs="Times New Roman"/>
                <w:sz w:val="18"/>
                <w:szCs w:val="18"/>
                <w:vertAlign w:val="superscript"/>
                <w:lang w:eastAsia="pl-PL"/>
              </w:rPr>
              <w:t>2</w:t>
            </w:r>
            <w:r w:rsidRPr="00F0469B">
              <w:rPr>
                <w:rFonts w:ascii="Times New Roman" w:eastAsia="Times New Roman" w:hAnsi="Times New Roman" w:cs="Times New Roman"/>
                <w:sz w:val="18"/>
                <w:szCs w:val="18"/>
                <w:lang w:eastAsia="pl-PL"/>
              </w:rPr>
              <w:t>]</w:t>
            </w:r>
          </w:p>
        </w:tc>
        <w:tc>
          <w:tcPr>
            <w:tcW w:w="0" w:type="auto"/>
            <w:vAlign w:val="center"/>
          </w:tcPr>
          <w:p w14:paraId="2431A88A" w14:textId="77777777" w:rsidR="005B2119" w:rsidRPr="00F0469B" w:rsidRDefault="005B2119" w:rsidP="008875B1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</w:pPr>
            <w:r w:rsidRPr="00F0469B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5.8</w:t>
            </w:r>
          </w:p>
        </w:tc>
        <w:tc>
          <w:tcPr>
            <w:tcW w:w="0" w:type="auto"/>
            <w:vAlign w:val="center"/>
          </w:tcPr>
          <w:p w14:paraId="201B7141" w14:textId="7A78BB3C" w:rsidR="005B2119" w:rsidRPr="00F0469B" w:rsidRDefault="005B2119" w:rsidP="008875B1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F0469B">
              <w:rPr>
                <w:rFonts w:ascii="Times New Roman" w:hAnsi="Times New Roman" w:cs="Times New Roman"/>
                <w:sz w:val="18"/>
                <w:szCs w:val="18"/>
              </w:rPr>
              <w:t>5.5</w:t>
            </w:r>
            <w:r w:rsidR="00B768C9" w:rsidRPr="00F0469B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F0469B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–</w:t>
            </w:r>
            <w:r w:rsidR="00B768C9" w:rsidRPr="00F0469B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 xml:space="preserve"> </w:t>
            </w:r>
            <w:r w:rsidRPr="00F0469B">
              <w:rPr>
                <w:rFonts w:ascii="Times New Roman" w:hAnsi="Times New Roman" w:cs="Times New Roman"/>
                <w:sz w:val="18"/>
                <w:szCs w:val="18"/>
              </w:rPr>
              <w:t>6.2</w:t>
            </w:r>
          </w:p>
        </w:tc>
        <w:tc>
          <w:tcPr>
            <w:tcW w:w="0" w:type="auto"/>
            <w:vAlign w:val="center"/>
          </w:tcPr>
          <w:p w14:paraId="57D48A27" w14:textId="77777777" w:rsidR="005B2119" w:rsidRPr="00F0469B" w:rsidRDefault="005B2119" w:rsidP="008875B1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</w:pPr>
            <w:r w:rsidRPr="00F0469B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5.9</w:t>
            </w:r>
          </w:p>
        </w:tc>
        <w:tc>
          <w:tcPr>
            <w:tcW w:w="0" w:type="auto"/>
            <w:vAlign w:val="center"/>
          </w:tcPr>
          <w:p w14:paraId="0FC4D536" w14:textId="384E7594" w:rsidR="005B2119" w:rsidRPr="00F0469B" w:rsidRDefault="005B2119" w:rsidP="008875B1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F0469B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.6</w:t>
            </w:r>
            <w:r w:rsidR="00B768C9" w:rsidRPr="00F0469B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 </w:t>
            </w:r>
            <w:r w:rsidRPr="00F0469B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–</w:t>
            </w:r>
            <w:r w:rsidR="00B768C9" w:rsidRPr="00F0469B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 xml:space="preserve"> </w:t>
            </w:r>
            <w:r w:rsidRPr="00F0469B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.3</w:t>
            </w:r>
          </w:p>
        </w:tc>
        <w:tc>
          <w:tcPr>
            <w:tcW w:w="0" w:type="auto"/>
            <w:vAlign w:val="center"/>
          </w:tcPr>
          <w:p w14:paraId="0D342055" w14:textId="77777777" w:rsidR="005B2119" w:rsidRPr="00F0469B" w:rsidRDefault="005B2119" w:rsidP="008875B1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</w:pPr>
            <w:r w:rsidRPr="00F0469B"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</w:rPr>
              <w:t>5.8</w:t>
            </w:r>
          </w:p>
        </w:tc>
        <w:tc>
          <w:tcPr>
            <w:tcW w:w="0" w:type="auto"/>
            <w:vAlign w:val="center"/>
          </w:tcPr>
          <w:p w14:paraId="23C91AB2" w14:textId="49309300" w:rsidR="005B2119" w:rsidRPr="00F0469B" w:rsidRDefault="005B2119" w:rsidP="008875B1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F0469B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.5</w:t>
            </w:r>
            <w:r w:rsidR="00B768C9" w:rsidRPr="00F0469B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 </w:t>
            </w:r>
            <w:r w:rsidRPr="00F0469B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–</w:t>
            </w:r>
            <w:r w:rsidR="00B768C9" w:rsidRPr="00F0469B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 xml:space="preserve"> </w:t>
            </w:r>
            <w:r w:rsidRPr="00F0469B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.1</w:t>
            </w:r>
          </w:p>
        </w:tc>
        <w:tc>
          <w:tcPr>
            <w:tcW w:w="0" w:type="auto"/>
            <w:vAlign w:val="center"/>
          </w:tcPr>
          <w:p w14:paraId="7511F2E1" w14:textId="77777777" w:rsidR="005B2119" w:rsidRPr="00F0469B" w:rsidRDefault="005B2119" w:rsidP="008875B1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F0469B">
              <w:rPr>
                <w:rFonts w:ascii="Times New Roman" w:eastAsia="Times New Roman" w:hAnsi="Times New Roman" w:cs="Times New Roman"/>
                <w:sz w:val="18"/>
                <w:szCs w:val="18"/>
                <w:lang w:val="en-GB" w:eastAsia="pl-PL"/>
              </w:rPr>
              <w:t>0.082</w:t>
            </w:r>
          </w:p>
        </w:tc>
      </w:tr>
      <w:tr w:rsidR="005B2119" w:rsidRPr="00F0469B" w14:paraId="4FCE7D15" w14:textId="77777777" w:rsidTr="00F0469B">
        <w:trPr>
          <w:trHeight w:val="506"/>
          <w:jc w:val="center"/>
        </w:trPr>
        <w:tc>
          <w:tcPr>
            <w:tcW w:w="0" w:type="auto"/>
            <w:vAlign w:val="center"/>
          </w:tcPr>
          <w:p w14:paraId="2405E170" w14:textId="77777777" w:rsidR="005B2119" w:rsidRPr="00F0469B" w:rsidRDefault="005B2119" w:rsidP="008875B1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F0469B">
              <w:rPr>
                <w:rFonts w:ascii="Times New Roman" w:eastAsia="Times New Roman" w:hAnsi="Times New Roman" w:cs="Times New Roman"/>
                <w:sz w:val="18"/>
                <w:szCs w:val="18"/>
                <w:lang w:val="en-GB" w:eastAsia="pl-PL"/>
              </w:rPr>
              <w:t>TLM [kg]</w:t>
            </w:r>
          </w:p>
        </w:tc>
        <w:tc>
          <w:tcPr>
            <w:tcW w:w="0" w:type="auto"/>
            <w:vAlign w:val="center"/>
          </w:tcPr>
          <w:p w14:paraId="10A63EC9" w14:textId="77777777" w:rsidR="005B2119" w:rsidRPr="00F0469B" w:rsidRDefault="005B2119" w:rsidP="008875B1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</w:pPr>
            <w:r w:rsidRPr="00F0469B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40.3</w:t>
            </w:r>
          </w:p>
        </w:tc>
        <w:tc>
          <w:tcPr>
            <w:tcW w:w="0" w:type="auto"/>
            <w:vAlign w:val="center"/>
          </w:tcPr>
          <w:p w14:paraId="54C3683B" w14:textId="02DA8A4E" w:rsidR="005B2119" w:rsidRPr="00F0469B" w:rsidRDefault="005B2119" w:rsidP="008875B1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F0469B">
              <w:rPr>
                <w:rFonts w:ascii="Times New Roman" w:hAnsi="Times New Roman" w:cs="Times New Roman"/>
                <w:sz w:val="18"/>
                <w:szCs w:val="18"/>
              </w:rPr>
              <w:t>37.7</w:t>
            </w:r>
            <w:r w:rsidR="00B768C9" w:rsidRPr="00F0469B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F0469B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–</w:t>
            </w:r>
            <w:r w:rsidR="00B768C9" w:rsidRPr="00F0469B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 xml:space="preserve"> </w:t>
            </w:r>
            <w:r w:rsidRPr="00F0469B">
              <w:rPr>
                <w:rFonts w:ascii="Times New Roman" w:hAnsi="Times New Roman" w:cs="Times New Roman"/>
                <w:sz w:val="18"/>
                <w:szCs w:val="18"/>
              </w:rPr>
              <w:t>43.5</w:t>
            </w:r>
          </w:p>
        </w:tc>
        <w:tc>
          <w:tcPr>
            <w:tcW w:w="0" w:type="auto"/>
            <w:vAlign w:val="center"/>
          </w:tcPr>
          <w:p w14:paraId="678276A6" w14:textId="77777777" w:rsidR="005B2119" w:rsidRPr="00F0469B" w:rsidRDefault="005B2119" w:rsidP="008875B1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</w:pPr>
            <w:r w:rsidRPr="00F0469B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41</w:t>
            </w:r>
          </w:p>
        </w:tc>
        <w:tc>
          <w:tcPr>
            <w:tcW w:w="0" w:type="auto"/>
            <w:vAlign w:val="center"/>
          </w:tcPr>
          <w:p w14:paraId="130EA8A2" w14:textId="15F0FED9" w:rsidR="005B2119" w:rsidRPr="00F0469B" w:rsidRDefault="005B2119" w:rsidP="008875B1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F0469B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8.54</w:t>
            </w:r>
            <w:r w:rsidR="00B768C9" w:rsidRPr="00F0469B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 </w:t>
            </w:r>
            <w:r w:rsidRPr="00F0469B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–</w:t>
            </w:r>
            <w:r w:rsidR="00B768C9" w:rsidRPr="00F0469B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 xml:space="preserve"> </w:t>
            </w:r>
            <w:r w:rsidRPr="00F0469B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4.1</w:t>
            </w:r>
          </w:p>
        </w:tc>
        <w:tc>
          <w:tcPr>
            <w:tcW w:w="0" w:type="auto"/>
            <w:vAlign w:val="center"/>
          </w:tcPr>
          <w:p w14:paraId="3467F8AA" w14:textId="77777777" w:rsidR="005B2119" w:rsidRPr="00F0469B" w:rsidRDefault="005B2119" w:rsidP="008875B1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</w:pPr>
            <w:r w:rsidRPr="00F0469B"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</w:rPr>
              <w:t>39.5</w:t>
            </w:r>
          </w:p>
        </w:tc>
        <w:tc>
          <w:tcPr>
            <w:tcW w:w="0" w:type="auto"/>
            <w:vAlign w:val="center"/>
          </w:tcPr>
          <w:p w14:paraId="13BB52E0" w14:textId="57FD46AC" w:rsidR="005B2119" w:rsidRPr="00F0469B" w:rsidRDefault="005B2119" w:rsidP="008875B1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F0469B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7.5</w:t>
            </w:r>
            <w:r w:rsidR="00B768C9" w:rsidRPr="00F0469B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 </w:t>
            </w:r>
            <w:r w:rsidRPr="00F0469B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–</w:t>
            </w:r>
            <w:r w:rsidR="00B768C9" w:rsidRPr="00F0469B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 xml:space="preserve"> </w:t>
            </w:r>
            <w:r w:rsidRPr="00F0469B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3.2</w:t>
            </w:r>
          </w:p>
        </w:tc>
        <w:tc>
          <w:tcPr>
            <w:tcW w:w="0" w:type="auto"/>
            <w:vAlign w:val="center"/>
          </w:tcPr>
          <w:p w14:paraId="146708EF" w14:textId="77777777" w:rsidR="005B2119" w:rsidRPr="00F0469B" w:rsidRDefault="005B2119" w:rsidP="008875B1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F0469B">
              <w:rPr>
                <w:rFonts w:ascii="Times New Roman" w:eastAsia="Times New Roman" w:hAnsi="Times New Roman" w:cs="Times New Roman"/>
                <w:sz w:val="18"/>
                <w:szCs w:val="18"/>
                <w:lang w:val="en-GB" w:eastAsia="pl-PL"/>
              </w:rPr>
              <w:t>0.073</w:t>
            </w:r>
          </w:p>
        </w:tc>
      </w:tr>
      <w:tr w:rsidR="005B2119" w:rsidRPr="00F0469B" w14:paraId="2339BBA3" w14:textId="77777777" w:rsidTr="00F0469B">
        <w:trPr>
          <w:trHeight w:val="506"/>
          <w:jc w:val="center"/>
        </w:trPr>
        <w:tc>
          <w:tcPr>
            <w:tcW w:w="0" w:type="auto"/>
            <w:vAlign w:val="center"/>
          </w:tcPr>
          <w:p w14:paraId="3FA17AAD" w14:textId="77777777" w:rsidR="005B2119" w:rsidRPr="00F0469B" w:rsidRDefault="005B2119" w:rsidP="008875B1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F0469B">
              <w:rPr>
                <w:rFonts w:ascii="Times New Roman" w:eastAsia="Times New Roman" w:hAnsi="Times New Roman" w:cs="Times New Roman"/>
                <w:sz w:val="18"/>
                <w:szCs w:val="18"/>
                <w:lang w:val="en-GB" w:eastAsia="pl-PL"/>
              </w:rPr>
              <w:t>TLMI [kg/m</w:t>
            </w:r>
            <w:r w:rsidRPr="00F0469B">
              <w:rPr>
                <w:rFonts w:ascii="Times New Roman" w:eastAsia="Times New Roman" w:hAnsi="Times New Roman" w:cs="Times New Roman"/>
                <w:sz w:val="18"/>
                <w:szCs w:val="18"/>
                <w:vertAlign w:val="superscript"/>
                <w:lang w:val="en-GB" w:eastAsia="pl-PL"/>
              </w:rPr>
              <w:t>2</w:t>
            </w:r>
            <w:r w:rsidRPr="00F0469B">
              <w:rPr>
                <w:rFonts w:ascii="Times New Roman" w:eastAsia="Times New Roman" w:hAnsi="Times New Roman" w:cs="Times New Roman"/>
                <w:sz w:val="18"/>
                <w:szCs w:val="18"/>
                <w:lang w:val="en-GB" w:eastAsia="pl-PL"/>
              </w:rPr>
              <w:t>]</w:t>
            </w:r>
          </w:p>
        </w:tc>
        <w:tc>
          <w:tcPr>
            <w:tcW w:w="0" w:type="auto"/>
            <w:vAlign w:val="center"/>
          </w:tcPr>
          <w:p w14:paraId="30EC15D7" w14:textId="77777777" w:rsidR="005B2119" w:rsidRPr="00F0469B" w:rsidRDefault="005B2119" w:rsidP="008875B1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</w:pPr>
            <w:r w:rsidRPr="00F0469B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14.4</w:t>
            </w:r>
          </w:p>
        </w:tc>
        <w:tc>
          <w:tcPr>
            <w:tcW w:w="0" w:type="auto"/>
            <w:vAlign w:val="center"/>
          </w:tcPr>
          <w:p w14:paraId="6C0EAE85" w14:textId="1F62D505" w:rsidR="005B2119" w:rsidRPr="00F0469B" w:rsidRDefault="005B2119" w:rsidP="008875B1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F0469B">
              <w:rPr>
                <w:rFonts w:ascii="Times New Roman" w:hAnsi="Times New Roman" w:cs="Times New Roman"/>
                <w:sz w:val="18"/>
                <w:szCs w:val="18"/>
              </w:rPr>
              <w:t>13.8</w:t>
            </w:r>
            <w:r w:rsidR="00B768C9" w:rsidRPr="00F0469B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F0469B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–</w:t>
            </w:r>
            <w:r w:rsidR="00B768C9" w:rsidRPr="00F0469B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 xml:space="preserve"> </w:t>
            </w:r>
            <w:r w:rsidRPr="00F0469B">
              <w:rPr>
                <w:rFonts w:ascii="Times New Roman" w:hAnsi="Times New Roman" w:cs="Times New Roman"/>
                <w:sz w:val="18"/>
                <w:szCs w:val="18"/>
              </w:rPr>
              <w:t>15.1</w:t>
            </w:r>
          </w:p>
        </w:tc>
        <w:tc>
          <w:tcPr>
            <w:tcW w:w="0" w:type="auto"/>
            <w:vAlign w:val="center"/>
          </w:tcPr>
          <w:p w14:paraId="0A4A2738" w14:textId="77777777" w:rsidR="005B2119" w:rsidRPr="00F0469B" w:rsidRDefault="005B2119" w:rsidP="008875B1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</w:pPr>
            <w:r w:rsidRPr="00F0469B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14.6</w:t>
            </w:r>
          </w:p>
        </w:tc>
        <w:tc>
          <w:tcPr>
            <w:tcW w:w="0" w:type="auto"/>
            <w:vAlign w:val="center"/>
          </w:tcPr>
          <w:p w14:paraId="59CF4F68" w14:textId="58A4AD98" w:rsidR="005B2119" w:rsidRPr="00F0469B" w:rsidRDefault="005B2119" w:rsidP="008875B1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F0469B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3.8</w:t>
            </w:r>
            <w:r w:rsidR="00B768C9" w:rsidRPr="00F0469B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 </w:t>
            </w:r>
            <w:r w:rsidRPr="00F0469B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–</w:t>
            </w:r>
            <w:r w:rsidR="00B768C9" w:rsidRPr="00F0469B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 xml:space="preserve"> </w:t>
            </w:r>
            <w:r w:rsidRPr="00F0469B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5.2</w:t>
            </w:r>
          </w:p>
        </w:tc>
        <w:tc>
          <w:tcPr>
            <w:tcW w:w="0" w:type="auto"/>
            <w:vAlign w:val="center"/>
          </w:tcPr>
          <w:p w14:paraId="01262E3D" w14:textId="77777777" w:rsidR="005B2119" w:rsidRPr="00F0469B" w:rsidRDefault="005B2119" w:rsidP="008875B1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</w:pPr>
            <w:r w:rsidRPr="00F0469B"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</w:rPr>
              <w:t>14.3</w:t>
            </w:r>
          </w:p>
        </w:tc>
        <w:tc>
          <w:tcPr>
            <w:tcW w:w="0" w:type="auto"/>
            <w:vAlign w:val="center"/>
          </w:tcPr>
          <w:p w14:paraId="30C88B64" w14:textId="02C6FCAB" w:rsidR="005B2119" w:rsidRPr="00F0469B" w:rsidRDefault="005B2119" w:rsidP="008875B1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F0469B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3.8</w:t>
            </w:r>
            <w:r w:rsidR="00B768C9" w:rsidRPr="00F0469B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 </w:t>
            </w:r>
            <w:r w:rsidRPr="00F0469B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–</w:t>
            </w:r>
            <w:r w:rsidR="00B768C9" w:rsidRPr="00F0469B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 xml:space="preserve"> </w:t>
            </w:r>
            <w:r w:rsidRPr="00F0469B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5</w:t>
            </w:r>
          </w:p>
        </w:tc>
        <w:tc>
          <w:tcPr>
            <w:tcW w:w="0" w:type="auto"/>
            <w:vAlign w:val="center"/>
          </w:tcPr>
          <w:p w14:paraId="18983BC5" w14:textId="77777777" w:rsidR="005B2119" w:rsidRPr="00F0469B" w:rsidRDefault="005B2119" w:rsidP="008875B1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F0469B">
              <w:rPr>
                <w:rFonts w:ascii="Times New Roman" w:eastAsia="Times New Roman" w:hAnsi="Times New Roman" w:cs="Times New Roman"/>
                <w:sz w:val="18"/>
                <w:szCs w:val="18"/>
                <w:lang w:val="en-GB" w:eastAsia="pl-PL"/>
              </w:rPr>
              <w:t>0.271</w:t>
            </w:r>
          </w:p>
        </w:tc>
      </w:tr>
      <w:tr w:rsidR="005B2119" w:rsidRPr="00F0469B" w14:paraId="46F63C61" w14:textId="77777777" w:rsidTr="00F0469B">
        <w:trPr>
          <w:trHeight w:val="506"/>
          <w:jc w:val="center"/>
        </w:trPr>
        <w:tc>
          <w:tcPr>
            <w:tcW w:w="0" w:type="auto"/>
            <w:vAlign w:val="center"/>
          </w:tcPr>
          <w:p w14:paraId="78E02DD9" w14:textId="77777777" w:rsidR="005B2119" w:rsidRPr="00F0469B" w:rsidRDefault="005B2119" w:rsidP="008875B1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F0469B">
              <w:rPr>
                <w:rFonts w:ascii="Times New Roman" w:hAnsi="Times New Roman" w:cs="Times New Roman"/>
                <w:sz w:val="18"/>
                <w:szCs w:val="18"/>
              </w:rPr>
              <w:t>ALM [kg]</w:t>
            </w:r>
          </w:p>
        </w:tc>
        <w:tc>
          <w:tcPr>
            <w:tcW w:w="0" w:type="auto"/>
            <w:vAlign w:val="center"/>
          </w:tcPr>
          <w:p w14:paraId="4B4BC6EB" w14:textId="77777777" w:rsidR="005B2119" w:rsidRPr="00F0469B" w:rsidRDefault="005B2119" w:rsidP="008875B1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</w:pPr>
            <w:r w:rsidRPr="00F0469B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17.5</w:t>
            </w:r>
          </w:p>
        </w:tc>
        <w:tc>
          <w:tcPr>
            <w:tcW w:w="0" w:type="auto"/>
            <w:vAlign w:val="center"/>
          </w:tcPr>
          <w:p w14:paraId="351B08F4" w14:textId="7895E87F" w:rsidR="005B2119" w:rsidRPr="00F0469B" w:rsidRDefault="005B2119" w:rsidP="008875B1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0469B">
              <w:rPr>
                <w:rFonts w:ascii="Times New Roman" w:hAnsi="Times New Roman" w:cs="Times New Roman"/>
                <w:sz w:val="18"/>
                <w:szCs w:val="18"/>
              </w:rPr>
              <w:t>15.9</w:t>
            </w:r>
            <w:r w:rsidR="00B768C9" w:rsidRPr="00F0469B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F0469B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–</w:t>
            </w:r>
            <w:r w:rsidR="00B768C9" w:rsidRPr="00F0469B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 xml:space="preserve"> </w:t>
            </w:r>
            <w:r w:rsidRPr="00F0469B">
              <w:rPr>
                <w:rFonts w:ascii="Times New Roman" w:hAnsi="Times New Roman" w:cs="Times New Roman"/>
                <w:sz w:val="18"/>
                <w:szCs w:val="18"/>
              </w:rPr>
              <w:t>18.9</w:t>
            </w:r>
          </w:p>
        </w:tc>
        <w:tc>
          <w:tcPr>
            <w:tcW w:w="0" w:type="auto"/>
            <w:vAlign w:val="center"/>
          </w:tcPr>
          <w:p w14:paraId="69333B79" w14:textId="77777777" w:rsidR="005B2119" w:rsidRPr="00F0469B" w:rsidRDefault="005B2119" w:rsidP="008875B1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</w:pPr>
            <w:r w:rsidRPr="00F0469B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17.9</w:t>
            </w:r>
          </w:p>
        </w:tc>
        <w:tc>
          <w:tcPr>
            <w:tcW w:w="0" w:type="auto"/>
            <w:vAlign w:val="center"/>
          </w:tcPr>
          <w:p w14:paraId="6D7D920E" w14:textId="02E54C5D" w:rsidR="005B2119" w:rsidRPr="00F0469B" w:rsidRDefault="005B2119" w:rsidP="008875B1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F0469B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6.5</w:t>
            </w:r>
            <w:r w:rsidR="00B768C9" w:rsidRPr="00F0469B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 </w:t>
            </w:r>
            <w:r w:rsidRPr="00F0469B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–</w:t>
            </w:r>
            <w:r w:rsidR="00B768C9" w:rsidRPr="00F0469B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 xml:space="preserve"> </w:t>
            </w:r>
            <w:r w:rsidRPr="00F0469B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9.5</w:t>
            </w:r>
          </w:p>
        </w:tc>
        <w:tc>
          <w:tcPr>
            <w:tcW w:w="0" w:type="auto"/>
            <w:vAlign w:val="center"/>
          </w:tcPr>
          <w:p w14:paraId="05592205" w14:textId="77777777" w:rsidR="005B2119" w:rsidRPr="00F0469B" w:rsidRDefault="005B2119" w:rsidP="008875B1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</w:pPr>
            <w:r w:rsidRPr="00F0469B"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</w:rPr>
              <w:t>17.2</w:t>
            </w:r>
          </w:p>
        </w:tc>
        <w:tc>
          <w:tcPr>
            <w:tcW w:w="0" w:type="auto"/>
            <w:vAlign w:val="center"/>
          </w:tcPr>
          <w:p w14:paraId="477AC1E7" w14:textId="452225CE" w:rsidR="005B2119" w:rsidRPr="00F0469B" w:rsidRDefault="005B2119" w:rsidP="008875B1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F0469B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5.6</w:t>
            </w:r>
            <w:r w:rsidR="00B768C9" w:rsidRPr="00F0469B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 </w:t>
            </w:r>
            <w:r w:rsidRPr="00F0469B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–</w:t>
            </w:r>
            <w:r w:rsidR="00B768C9" w:rsidRPr="00F0469B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 xml:space="preserve"> </w:t>
            </w:r>
            <w:r w:rsidRPr="00F0469B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8.7</w:t>
            </w:r>
          </w:p>
        </w:tc>
        <w:tc>
          <w:tcPr>
            <w:tcW w:w="0" w:type="auto"/>
            <w:vAlign w:val="center"/>
          </w:tcPr>
          <w:p w14:paraId="4B6D9B93" w14:textId="77777777" w:rsidR="005B2119" w:rsidRPr="00F0469B" w:rsidRDefault="005B2119" w:rsidP="008875B1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F0469B">
              <w:rPr>
                <w:rFonts w:ascii="Times New Roman" w:eastAsia="Times New Roman" w:hAnsi="Times New Roman" w:cs="Times New Roman"/>
                <w:sz w:val="18"/>
                <w:szCs w:val="18"/>
                <w:lang w:val="en-GB" w:eastAsia="pl-PL"/>
              </w:rPr>
              <w:t>0.038</w:t>
            </w:r>
          </w:p>
        </w:tc>
      </w:tr>
      <w:tr w:rsidR="005B2119" w:rsidRPr="00F0469B" w14:paraId="3C51B7FE" w14:textId="77777777" w:rsidTr="00F0469B">
        <w:trPr>
          <w:trHeight w:val="506"/>
          <w:jc w:val="center"/>
        </w:trPr>
        <w:tc>
          <w:tcPr>
            <w:tcW w:w="0" w:type="auto"/>
            <w:vAlign w:val="center"/>
          </w:tcPr>
          <w:p w14:paraId="6F77373E" w14:textId="77777777" w:rsidR="005B2119" w:rsidRPr="00F0469B" w:rsidRDefault="005B2119" w:rsidP="008875B1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F0469B">
              <w:rPr>
                <w:rFonts w:ascii="Times New Roman" w:hAnsi="Times New Roman" w:cs="Times New Roman"/>
                <w:sz w:val="18"/>
                <w:szCs w:val="18"/>
              </w:rPr>
              <w:t xml:space="preserve">ALMI </w:t>
            </w:r>
            <w:r w:rsidRPr="00F0469B">
              <w:rPr>
                <w:rFonts w:ascii="Times New Roman" w:eastAsia="Times New Roman" w:hAnsi="Times New Roman" w:cs="Times New Roman"/>
                <w:sz w:val="18"/>
                <w:szCs w:val="18"/>
                <w:lang w:eastAsia="pl-PL"/>
              </w:rPr>
              <w:t>[kg/m</w:t>
            </w:r>
            <w:r w:rsidRPr="00F0469B">
              <w:rPr>
                <w:rFonts w:ascii="Times New Roman" w:eastAsia="Times New Roman" w:hAnsi="Times New Roman" w:cs="Times New Roman"/>
                <w:sz w:val="18"/>
                <w:szCs w:val="18"/>
                <w:vertAlign w:val="superscript"/>
                <w:lang w:eastAsia="pl-PL"/>
              </w:rPr>
              <w:t>2</w:t>
            </w:r>
            <w:r w:rsidRPr="00F0469B">
              <w:rPr>
                <w:rFonts w:ascii="Times New Roman" w:eastAsia="Times New Roman" w:hAnsi="Times New Roman" w:cs="Times New Roman"/>
                <w:sz w:val="18"/>
                <w:szCs w:val="18"/>
                <w:lang w:eastAsia="pl-PL"/>
              </w:rPr>
              <w:t>]</w:t>
            </w:r>
          </w:p>
        </w:tc>
        <w:tc>
          <w:tcPr>
            <w:tcW w:w="0" w:type="auto"/>
            <w:vAlign w:val="center"/>
          </w:tcPr>
          <w:p w14:paraId="4B8F35D7" w14:textId="77777777" w:rsidR="005B2119" w:rsidRPr="00F0469B" w:rsidRDefault="005B2119" w:rsidP="008875B1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</w:pPr>
            <w:r w:rsidRPr="00F0469B"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</w:rPr>
              <w:t>6.2</w:t>
            </w:r>
          </w:p>
        </w:tc>
        <w:tc>
          <w:tcPr>
            <w:tcW w:w="0" w:type="auto"/>
            <w:vAlign w:val="center"/>
          </w:tcPr>
          <w:p w14:paraId="50115DBC" w14:textId="277DBBA6" w:rsidR="005B2119" w:rsidRPr="00F0469B" w:rsidRDefault="005B2119" w:rsidP="008875B1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F0469B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.9</w:t>
            </w:r>
            <w:r w:rsidR="00B768C9" w:rsidRPr="00F0469B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 </w:t>
            </w:r>
            <w:r w:rsidRPr="00F0469B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–</w:t>
            </w:r>
            <w:r w:rsidR="00B768C9" w:rsidRPr="00F0469B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 xml:space="preserve"> </w:t>
            </w:r>
            <w:r w:rsidRPr="00F0469B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.6</w:t>
            </w:r>
          </w:p>
        </w:tc>
        <w:tc>
          <w:tcPr>
            <w:tcW w:w="0" w:type="auto"/>
            <w:vAlign w:val="center"/>
          </w:tcPr>
          <w:p w14:paraId="4545CCF7" w14:textId="77777777" w:rsidR="005B2119" w:rsidRPr="00F0469B" w:rsidRDefault="005B2119" w:rsidP="008875B1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</w:pPr>
            <w:r w:rsidRPr="00F0469B"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</w:rPr>
              <w:t>6.3</w:t>
            </w:r>
          </w:p>
        </w:tc>
        <w:tc>
          <w:tcPr>
            <w:tcW w:w="0" w:type="auto"/>
            <w:vAlign w:val="center"/>
          </w:tcPr>
          <w:p w14:paraId="21D4E724" w14:textId="2B937995" w:rsidR="005B2119" w:rsidRPr="00F0469B" w:rsidRDefault="005B2119" w:rsidP="008875B1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F0469B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</w:t>
            </w:r>
            <w:r w:rsidR="00B768C9" w:rsidRPr="00F0469B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 </w:t>
            </w:r>
            <w:r w:rsidRPr="00F0469B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–</w:t>
            </w:r>
            <w:r w:rsidR="00B768C9" w:rsidRPr="00F0469B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 xml:space="preserve"> </w:t>
            </w:r>
            <w:r w:rsidRPr="00F0469B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.7</w:t>
            </w:r>
          </w:p>
        </w:tc>
        <w:tc>
          <w:tcPr>
            <w:tcW w:w="0" w:type="auto"/>
            <w:vAlign w:val="center"/>
          </w:tcPr>
          <w:p w14:paraId="7FB40786" w14:textId="77777777" w:rsidR="005B2119" w:rsidRPr="00F0469B" w:rsidRDefault="005B2119" w:rsidP="008875B1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</w:pPr>
            <w:r w:rsidRPr="00F0469B"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</w:rPr>
              <w:t>6.2</w:t>
            </w:r>
          </w:p>
        </w:tc>
        <w:tc>
          <w:tcPr>
            <w:tcW w:w="0" w:type="auto"/>
            <w:vAlign w:val="center"/>
          </w:tcPr>
          <w:p w14:paraId="38918967" w14:textId="0F36867F" w:rsidR="005B2119" w:rsidRPr="00F0469B" w:rsidRDefault="005B2119" w:rsidP="008875B1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F0469B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.8</w:t>
            </w:r>
            <w:r w:rsidR="00B768C9" w:rsidRPr="00F0469B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 </w:t>
            </w:r>
            <w:r w:rsidRPr="00F0469B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–</w:t>
            </w:r>
            <w:r w:rsidR="00B768C9" w:rsidRPr="00F0469B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 xml:space="preserve"> </w:t>
            </w:r>
            <w:r w:rsidRPr="00F0469B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.5</w:t>
            </w:r>
          </w:p>
        </w:tc>
        <w:tc>
          <w:tcPr>
            <w:tcW w:w="0" w:type="auto"/>
            <w:vAlign w:val="center"/>
          </w:tcPr>
          <w:p w14:paraId="425119A5" w14:textId="77777777" w:rsidR="005B2119" w:rsidRPr="00F0469B" w:rsidRDefault="005B2119" w:rsidP="008875B1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F0469B">
              <w:rPr>
                <w:rFonts w:ascii="Times New Roman" w:eastAsia="Times New Roman" w:hAnsi="Times New Roman" w:cs="Times New Roman"/>
                <w:sz w:val="18"/>
                <w:szCs w:val="18"/>
                <w:lang w:val="en-GB" w:eastAsia="pl-PL"/>
              </w:rPr>
              <w:t>0.059</w:t>
            </w:r>
          </w:p>
        </w:tc>
      </w:tr>
    </w:tbl>
    <w:bookmarkEnd w:id="2"/>
    <w:p w14:paraId="260C5814" w14:textId="2B35678D" w:rsidR="005B2119" w:rsidRPr="00AE591A" w:rsidRDefault="005B2119" w:rsidP="005B2119">
      <w:pPr>
        <w:spacing w:before="240"/>
        <w:jc w:val="both"/>
        <w:rPr>
          <w:rFonts w:ascii="Times New Roman" w:hAnsi="Times New Roman" w:cs="Times New Roman"/>
          <w:b/>
          <w:bCs/>
          <w:sz w:val="18"/>
          <w:szCs w:val="18"/>
          <w:lang w:val="en-US"/>
        </w:rPr>
      </w:pPr>
      <w:r w:rsidRPr="00AE591A">
        <w:rPr>
          <w:rFonts w:ascii="Times New Roman" w:hAnsi="Times New Roman" w:cs="Times New Roman"/>
          <w:b/>
          <w:bCs/>
          <w:sz w:val="18"/>
          <w:szCs w:val="18"/>
          <w:lang w:val="en-US"/>
        </w:rPr>
        <w:t>Legend:</w:t>
      </w:r>
      <w:r w:rsidR="00C7083F">
        <w:rPr>
          <w:rFonts w:ascii="Times New Roman" w:hAnsi="Times New Roman" w:cs="Times New Roman"/>
          <w:b/>
          <w:bCs/>
          <w:sz w:val="18"/>
          <w:szCs w:val="18"/>
          <w:lang w:val="en-US"/>
        </w:rPr>
        <w:t xml:space="preserve"> </w:t>
      </w:r>
      <w:r w:rsidRPr="00AE591A">
        <w:rPr>
          <w:rFonts w:ascii="Times New Roman" w:hAnsi="Times New Roman" w:cs="Times New Roman"/>
          <w:sz w:val="18"/>
          <w:szCs w:val="18"/>
          <w:lang w:val="en-US"/>
        </w:rPr>
        <w:t>FM – fat mass; FMI – fat mass index; AFM – appendicular fat mass; AFMI – appendicular fat mass ratio;</w:t>
      </w:r>
      <w:r w:rsidR="00906ECC">
        <w:rPr>
          <w:rFonts w:ascii="Times New Roman" w:hAnsi="Times New Roman" w:cs="Times New Roman"/>
          <w:sz w:val="18"/>
          <w:szCs w:val="18"/>
          <w:lang w:val="en-US"/>
        </w:rPr>
        <w:br/>
      </w:r>
      <w:r w:rsidRPr="00AE591A">
        <w:rPr>
          <w:rFonts w:ascii="Times New Roman" w:hAnsi="Times New Roman" w:cs="Times New Roman"/>
          <w:sz w:val="18"/>
          <w:szCs w:val="18"/>
          <w:lang w:val="en-US"/>
        </w:rPr>
        <w:t>TAR - trunk-to-appendicular fat ratio; FMR – fat mass ratio; APF – android percent fat; GPF – gynoid percent fat;</w:t>
      </w:r>
      <w:r w:rsidR="00906ECC">
        <w:rPr>
          <w:rFonts w:ascii="Times New Roman" w:hAnsi="Times New Roman" w:cs="Times New Roman"/>
          <w:sz w:val="18"/>
          <w:szCs w:val="18"/>
          <w:lang w:val="en-US"/>
        </w:rPr>
        <w:br/>
      </w:r>
      <w:r w:rsidRPr="00AE591A">
        <w:rPr>
          <w:rFonts w:ascii="Times New Roman" w:hAnsi="Times New Roman" w:cs="Times New Roman"/>
          <w:sz w:val="18"/>
          <w:szCs w:val="18"/>
          <w:lang w:val="en-US"/>
        </w:rPr>
        <w:t xml:space="preserve">A/G – android percent fat to gynoid percent fat ratio; VFA – visceral fat area; VFM - visceral fat mass; VFV - visceral fat volume; FFM – fat-free mass; FFMI – fat-free mass index; AFFM – appendicular fat-free mass; AFFMI - appendicular fat-free mass index; TLM – total lean mass; </w:t>
      </w:r>
      <w:r w:rsidRPr="00AE591A">
        <w:rPr>
          <w:rFonts w:ascii="Times New Roman" w:eastAsia="Times New Roman" w:hAnsi="Times New Roman" w:cs="Times New Roman"/>
          <w:sz w:val="18"/>
          <w:szCs w:val="18"/>
          <w:lang w:val="en-US" w:eastAsia="pl-PL"/>
        </w:rPr>
        <w:t>TLMI – total lean mass index;</w:t>
      </w:r>
      <w:r w:rsidR="00906ECC">
        <w:rPr>
          <w:rFonts w:ascii="Times New Roman" w:eastAsia="Times New Roman" w:hAnsi="Times New Roman" w:cs="Times New Roman"/>
          <w:sz w:val="18"/>
          <w:szCs w:val="18"/>
          <w:lang w:val="en-US" w:eastAsia="pl-PL"/>
        </w:rPr>
        <w:t xml:space="preserve"> </w:t>
      </w:r>
      <w:r w:rsidRPr="00AE591A">
        <w:rPr>
          <w:rFonts w:ascii="Times New Roman" w:hAnsi="Times New Roman" w:cs="Times New Roman"/>
          <w:sz w:val="18"/>
          <w:szCs w:val="18"/>
          <w:lang w:val="en-US"/>
        </w:rPr>
        <w:t>ALM – appendicular lean mass; ALMI - appendicular lean</w:t>
      </w:r>
      <w:r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r w:rsidRPr="00AE591A">
        <w:rPr>
          <w:rFonts w:ascii="Times New Roman" w:hAnsi="Times New Roman" w:cs="Times New Roman"/>
          <w:sz w:val="18"/>
          <w:szCs w:val="18"/>
          <w:lang w:val="en-US"/>
        </w:rPr>
        <w:t>mass index</w:t>
      </w:r>
    </w:p>
    <w:p w14:paraId="7000A696" w14:textId="77777777" w:rsidR="006B5FF7" w:rsidRDefault="006B5FF7">
      <w:pPr>
        <w:rPr>
          <w:rFonts w:ascii="Times New Roman" w:hAnsi="Times New Roman" w:cs="Times New Roman"/>
          <w:b/>
          <w:bCs/>
          <w:sz w:val="18"/>
          <w:szCs w:val="18"/>
          <w:lang w:val="en-US"/>
        </w:rPr>
      </w:pPr>
      <w:r>
        <w:rPr>
          <w:rFonts w:ascii="Times New Roman" w:hAnsi="Times New Roman" w:cs="Times New Roman"/>
          <w:b/>
          <w:bCs/>
          <w:i/>
          <w:iCs/>
          <w:lang w:val="en-US"/>
        </w:rPr>
        <w:br w:type="page"/>
      </w:r>
    </w:p>
    <w:p w14:paraId="18E61D59" w14:textId="310B6786" w:rsidR="001F6B47" w:rsidRDefault="00202F3F" w:rsidP="001F6B47">
      <w:pPr>
        <w:keepNext/>
        <w:jc w:val="center"/>
      </w:pPr>
      <w:r>
        <w:rPr>
          <w:noProof/>
        </w:rPr>
        <w:lastRenderedPageBreak/>
        <w:drawing>
          <wp:inline distT="0" distB="0" distL="0" distR="0" wp14:anchorId="0C1FAB39" wp14:editId="2031C97C">
            <wp:extent cx="5759450" cy="4319270"/>
            <wp:effectExtent l="0" t="0" r="0" b="5080"/>
            <wp:docPr id="1424320811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2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9450" cy="43192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F008C4A" w14:textId="0983293C" w:rsidR="001F6B47" w:rsidRPr="008F2FFE" w:rsidRDefault="001F6B47" w:rsidP="001F6B47">
      <w:pPr>
        <w:pStyle w:val="Legenda"/>
        <w:rPr>
          <w:rFonts w:ascii="Times New Roman" w:hAnsi="Times New Roman" w:cs="Times New Roman"/>
          <w:i w:val="0"/>
          <w:iCs w:val="0"/>
          <w:color w:val="auto"/>
          <w:sz w:val="22"/>
          <w:szCs w:val="22"/>
          <w:lang w:val="en-US"/>
        </w:rPr>
      </w:pPr>
      <w:r w:rsidRPr="00EA10CE">
        <w:rPr>
          <w:rFonts w:ascii="Times New Roman" w:hAnsi="Times New Roman" w:cs="Times New Roman"/>
          <w:b/>
          <w:bCs/>
          <w:i w:val="0"/>
          <w:iCs w:val="0"/>
          <w:color w:val="auto"/>
          <w:sz w:val="22"/>
          <w:szCs w:val="22"/>
          <w:lang w:val="en-US"/>
        </w:rPr>
        <w:t xml:space="preserve">Figure </w:t>
      </w:r>
      <w:r>
        <w:rPr>
          <w:rFonts w:ascii="Times New Roman" w:hAnsi="Times New Roman" w:cs="Times New Roman"/>
          <w:b/>
          <w:bCs/>
          <w:i w:val="0"/>
          <w:iCs w:val="0"/>
          <w:color w:val="auto"/>
          <w:sz w:val="22"/>
          <w:szCs w:val="22"/>
          <w:lang w:val="en-US"/>
        </w:rPr>
        <w:t>S</w:t>
      </w:r>
      <w:r w:rsidRPr="008F2FFE">
        <w:rPr>
          <w:rFonts w:ascii="Times New Roman" w:hAnsi="Times New Roman" w:cs="Times New Roman"/>
          <w:b/>
          <w:bCs/>
          <w:i w:val="0"/>
          <w:iCs w:val="0"/>
          <w:color w:val="auto"/>
          <w:sz w:val="22"/>
          <w:szCs w:val="22"/>
        </w:rPr>
        <w:fldChar w:fldCharType="begin"/>
      </w:r>
      <w:r w:rsidRPr="00EA10CE">
        <w:rPr>
          <w:rFonts w:ascii="Times New Roman" w:hAnsi="Times New Roman" w:cs="Times New Roman"/>
          <w:b/>
          <w:bCs/>
          <w:i w:val="0"/>
          <w:iCs w:val="0"/>
          <w:color w:val="auto"/>
          <w:sz w:val="22"/>
          <w:szCs w:val="22"/>
          <w:lang w:val="en-US"/>
        </w:rPr>
        <w:instrText xml:space="preserve"> SEQ Figure \* ARABIC </w:instrText>
      </w:r>
      <w:r w:rsidRPr="008F2FFE">
        <w:rPr>
          <w:rFonts w:ascii="Times New Roman" w:hAnsi="Times New Roman" w:cs="Times New Roman"/>
          <w:b/>
          <w:bCs/>
          <w:i w:val="0"/>
          <w:iCs w:val="0"/>
          <w:color w:val="auto"/>
          <w:sz w:val="22"/>
          <w:szCs w:val="22"/>
        </w:rPr>
        <w:fldChar w:fldCharType="separate"/>
      </w:r>
      <w:r w:rsidR="00517937">
        <w:rPr>
          <w:rFonts w:ascii="Times New Roman" w:hAnsi="Times New Roman" w:cs="Times New Roman"/>
          <w:b/>
          <w:bCs/>
          <w:i w:val="0"/>
          <w:iCs w:val="0"/>
          <w:noProof/>
          <w:color w:val="auto"/>
          <w:sz w:val="22"/>
          <w:szCs w:val="22"/>
          <w:lang w:val="en-US"/>
        </w:rPr>
        <w:t>1</w:t>
      </w:r>
      <w:r w:rsidRPr="008F2FFE">
        <w:rPr>
          <w:rFonts w:ascii="Times New Roman" w:hAnsi="Times New Roman" w:cs="Times New Roman"/>
          <w:b/>
          <w:bCs/>
          <w:i w:val="0"/>
          <w:iCs w:val="0"/>
          <w:color w:val="auto"/>
          <w:sz w:val="22"/>
          <w:szCs w:val="22"/>
        </w:rPr>
        <w:fldChar w:fldCharType="end"/>
      </w:r>
      <w:r w:rsidRPr="00EA10CE">
        <w:rPr>
          <w:rFonts w:ascii="Times New Roman" w:hAnsi="Times New Roman" w:cs="Times New Roman"/>
          <w:b/>
          <w:bCs/>
          <w:i w:val="0"/>
          <w:iCs w:val="0"/>
          <w:color w:val="auto"/>
          <w:sz w:val="22"/>
          <w:szCs w:val="22"/>
          <w:lang w:val="en-US"/>
        </w:rPr>
        <w:t>.</w:t>
      </w:r>
      <w:r w:rsidRPr="00EA10CE">
        <w:rPr>
          <w:rFonts w:ascii="Times New Roman" w:hAnsi="Times New Roman" w:cs="Times New Roman"/>
          <w:i w:val="0"/>
          <w:iCs w:val="0"/>
          <w:color w:val="auto"/>
          <w:sz w:val="22"/>
          <w:szCs w:val="22"/>
          <w:lang w:val="en-US"/>
        </w:rPr>
        <w:t xml:space="preserve"> Projection of active variables onto the space of two principal components (PC1 and PC2).</w:t>
      </w:r>
    </w:p>
    <w:p w14:paraId="6312CC1F" w14:textId="77777777" w:rsidR="001F6B47" w:rsidRPr="009222D8" w:rsidRDefault="001F6B47" w:rsidP="001F6B47">
      <w:pPr>
        <w:spacing w:before="240"/>
        <w:jc w:val="both"/>
        <w:rPr>
          <w:rFonts w:ascii="Times New Roman" w:hAnsi="Times New Roman" w:cs="Times New Roman"/>
          <w:sz w:val="18"/>
          <w:szCs w:val="18"/>
          <w:lang w:val="en-US"/>
        </w:rPr>
      </w:pPr>
    </w:p>
    <w:p w14:paraId="632DA7E9" w14:textId="77777777" w:rsidR="001F6B47" w:rsidRPr="00EF59CA" w:rsidRDefault="001F6B47" w:rsidP="001F6B47">
      <w:pPr>
        <w:rPr>
          <w:lang w:val="en-US"/>
        </w:rPr>
      </w:pPr>
    </w:p>
    <w:p w14:paraId="698F9000" w14:textId="77777777" w:rsidR="001F6B47" w:rsidRPr="00F71F2B" w:rsidRDefault="001F6B47" w:rsidP="001F6B47">
      <w:pPr>
        <w:rPr>
          <w:lang w:val="en-US"/>
        </w:rPr>
      </w:pPr>
    </w:p>
    <w:p w14:paraId="6274036C" w14:textId="77777777" w:rsidR="00E313B1" w:rsidRDefault="00E313B1" w:rsidP="006B5FF7">
      <w:pPr>
        <w:spacing w:before="240"/>
        <w:jc w:val="both"/>
        <w:rPr>
          <w:rFonts w:ascii="Times New Roman" w:hAnsi="Times New Roman" w:cs="Times New Roman"/>
          <w:sz w:val="18"/>
          <w:szCs w:val="18"/>
          <w:lang w:val="en-US"/>
        </w:rPr>
      </w:pPr>
    </w:p>
    <w:sectPr w:rsidR="00E313B1" w:rsidSect="001F6B47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DM1Mjc1MTA1MzMyMjdQ0lEKTi0uzszPAykwNKoFAP6a3QctAAAA"/>
  </w:docVars>
  <w:rsids>
    <w:rsidRoot w:val="001E11F3"/>
    <w:rsid w:val="000050E2"/>
    <w:rsid w:val="0006747B"/>
    <w:rsid w:val="000C3438"/>
    <w:rsid w:val="00177D69"/>
    <w:rsid w:val="00181289"/>
    <w:rsid w:val="001E0C01"/>
    <w:rsid w:val="001E11F3"/>
    <w:rsid w:val="001F6B47"/>
    <w:rsid w:val="00202F3F"/>
    <w:rsid w:val="00211010"/>
    <w:rsid w:val="00215E0B"/>
    <w:rsid w:val="0023317A"/>
    <w:rsid w:val="0027206E"/>
    <w:rsid w:val="002B4E49"/>
    <w:rsid w:val="002C6193"/>
    <w:rsid w:val="00307B4C"/>
    <w:rsid w:val="00321523"/>
    <w:rsid w:val="00381948"/>
    <w:rsid w:val="003A356A"/>
    <w:rsid w:val="003C1164"/>
    <w:rsid w:val="00410EF3"/>
    <w:rsid w:val="00425CC3"/>
    <w:rsid w:val="0043302B"/>
    <w:rsid w:val="00486FA3"/>
    <w:rsid w:val="0049380D"/>
    <w:rsid w:val="00517937"/>
    <w:rsid w:val="00564A81"/>
    <w:rsid w:val="0056607B"/>
    <w:rsid w:val="00595E51"/>
    <w:rsid w:val="005B2119"/>
    <w:rsid w:val="005F33DE"/>
    <w:rsid w:val="006063E9"/>
    <w:rsid w:val="00613305"/>
    <w:rsid w:val="00642064"/>
    <w:rsid w:val="006B5FF7"/>
    <w:rsid w:val="006D0A43"/>
    <w:rsid w:val="007358BB"/>
    <w:rsid w:val="007518F4"/>
    <w:rsid w:val="00763852"/>
    <w:rsid w:val="007D7AB5"/>
    <w:rsid w:val="007E578A"/>
    <w:rsid w:val="007F4BAB"/>
    <w:rsid w:val="00815A71"/>
    <w:rsid w:val="008935CA"/>
    <w:rsid w:val="008D328C"/>
    <w:rsid w:val="00906ECC"/>
    <w:rsid w:val="0094073D"/>
    <w:rsid w:val="00961D28"/>
    <w:rsid w:val="00973977"/>
    <w:rsid w:val="009A1215"/>
    <w:rsid w:val="009A5C6B"/>
    <w:rsid w:val="009B1E50"/>
    <w:rsid w:val="009B2F5D"/>
    <w:rsid w:val="009B355C"/>
    <w:rsid w:val="009B4C60"/>
    <w:rsid w:val="009B620A"/>
    <w:rsid w:val="00A56832"/>
    <w:rsid w:val="00A56D3F"/>
    <w:rsid w:val="00B768C9"/>
    <w:rsid w:val="00BE0833"/>
    <w:rsid w:val="00BE29F5"/>
    <w:rsid w:val="00C2505F"/>
    <w:rsid w:val="00C33EDA"/>
    <w:rsid w:val="00C34BFC"/>
    <w:rsid w:val="00C7083F"/>
    <w:rsid w:val="00C91492"/>
    <w:rsid w:val="00CC3DB4"/>
    <w:rsid w:val="00CE4BD8"/>
    <w:rsid w:val="00CE7388"/>
    <w:rsid w:val="00D43D46"/>
    <w:rsid w:val="00D5229B"/>
    <w:rsid w:val="00D547DA"/>
    <w:rsid w:val="00DE010D"/>
    <w:rsid w:val="00E313B1"/>
    <w:rsid w:val="00E75004"/>
    <w:rsid w:val="00EF59CA"/>
    <w:rsid w:val="00F0469B"/>
    <w:rsid w:val="00F510F9"/>
    <w:rsid w:val="00FE46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47948C16"/>
  <w15:chartTrackingRefBased/>
  <w15:docId w15:val="{06924129-0539-435E-8C8B-44580BC354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pl-PL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1E11F3"/>
  </w:style>
  <w:style w:type="paragraph" w:styleId="Nagwek1">
    <w:name w:val="heading 1"/>
    <w:basedOn w:val="Normalny"/>
    <w:next w:val="Normalny"/>
    <w:link w:val="Nagwek1Znak"/>
    <w:uiPriority w:val="9"/>
    <w:qFormat/>
    <w:rsid w:val="001E11F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Nagwek2">
    <w:name w:val="heading 2"/>
    <w:basedOn w:val="Normalny"/>
    <w:next w:val="Normalny"/>
    <w:link w:val="Nagwek2Znak"/>
    <w:uiPriority w:val="9"/>
    <w:semiHidden/>
    <w:unhideWhenUsed/>
    <w:qFormat/>
    <w:rsid w:val="001E11F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gwek3">
    <w:name w:val="heading 3"/>
    <w:basedOn w:val="Normalny"/>
    <w:next w:val="Normalny"/>
    <w:link w:val="Nagwek3Znak"/>
    <w:uiPriority w:val="9"/>
    <w:semiHidden/>
    <w:unhideWhenUsed/>
    <w:qFormat/>
    <w:rsid w:val="001E11F3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Nagwek4">
    <w:name w:val="heading 4"/>
    <w:basedOn w:val="Normalny"/>
    <w:next w:val="Normalny"/>
    <w:link w:val="Nagwek4Znak"/>
    <w:uiPriority w:val="9"/>
    <w:semiHidden/>
    <w:unhideWhenUsed/>
    <w:qFormat/>
    <w:rsid w:val="001E11F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Nagwek5">
    <w:name w:val="heading 5"/>
    <w:basedOn w:val="Normalny"/>
    <w:next w:val="Normalny"/>
    <w:link w:val="Nagwek5Znak"/>
    <w:uiPriority w:val="9"/>
    <w:semiHidden/>
    <w:unhideWhenUsed/>
    <w:qFormat/>
    <w:rsid w:val="001E11F3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Nagwek6">
    <w:name w:val="heading 6"/>
    <w:basedOn w:val="Normalny"/>
    <w:next w:val="Normalny"/>
    <w:link w:val="Nagwek6Znak"/>
    <w:uiPriority w:val="9"/>
    <w:semiHidden/>
    <w:unhideWhenUsed/>
    <w:qFormat/>
    <w:rsid w:val="001E11F3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Nagwek7">
    <w:name w:val="heading 7"/>
    <w:basedOn w:val="Normalny"/>
    <w:next w:val="Normalny"/>
    <w:link w:val="Nagwek7Znak"/>
    <w:uiPriority w:val="9"/>
    <w:semiHidden/>
    <w:unhideWhenUsed/>
    <w:qFormat/>
    <w:rsid w:val="001E11F3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Nagwek8">
    <w:name w:val="heading 8"/>
    <w:basedOn w:val="Normalny"/>
    <w:next w:val="Normalny"/>
    <w:link w:val="Nagwek8Znak"/>
    <w:uiPriority w:val="9"/>
    <w:semiHidden/>
    <w:unhideWhenUsed/>
    <w:qFormat/>
    <w:rsid w:val="001E11F3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Nagwek9">
    <w:name w:val="heading 9"/>
    <w:basedOn w:val="Normalny"/>
    <w:next w:val="Normalny"/>
    <w:link w:val="Nagwek9Znak"/>
    <w:uiPriority w:val="9"/>
    <w:semiHidden/>
    <w:unhideWhenUsed/>
    <w:qFormat/>
    <w:rsid w:val="001E11F3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uiPriority w:val="9"/>
    <w:rsid w:val="001E11F3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Nagwek2Znak">
    <w:name w:val="Nagłówek 2 Znak"/>
    <w:basedOn w:val="Domylnaczcionkaakapitu"/>
    <w:link w:val="Nagwek2"/>
    <w:uiPriority w:val="9"/>
    <w:semiHidden/>
    <w:rsid w:val="001E11F3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Nagwek3Znak">
    <w:name w:val="Nagłówek 3 Znak"/>
    <w:basedOn w:val="Domylnaczcionkaakapitu"/>
    <w:link w:val="Nagwek3"/>
    <w:uiPriority w:val="9"/>
    <w:semiHidden/>
    <w:rsid w:val="001E11F3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Nagwek4Znak">
    <w:name w:val="Nagłówek 4 Znak"/>
    <w:basedOn w:val="Domylnaczcionkaakapitu"/>
    <w:link w:val="Nagwek4"/>
    <w:uiPriority w:val="9"/>
    <w:semiHidden/>
    <w:rsid w:val="001E11F3"/>
    <w:rPr>
      <w:rFonts w:eastAsiaTheme="majorEastAsia" w:cstheme="majorBidi"/>
      <w:i/>
      <w:iCs/>
      <w:color w:val="2F5496" w:themeColor="accent1" w:themeShade="BF"/>
    </w:rPr>
  </w:style>
  <w:style w:type="character" w:customStyle="1" w:styleId="Nagwek5Znak">
    <w:name w:val="Nagłówek 5 Znak"/>
    <w:basedOn w:val="Domylnaczcionkaakapitu"/>
    <w:link w:val="Nagwek5"/>
    <w:uiPriority w:val="9"/>
    <w:semiHidden/>
    <w:rsid w:val="001E11F3"/>
    <w:rPr>
      <w:rFonts w:eastAsiaTheme="majorEastAsia" w:cstheme="majorBidi"/>
      <w:color w:val="2F5496" w:themeColor="accent1" w:themeShade="BF"/>
    </w:rPr>
  </w:style>
  <w:style w:type="character" w:customStyle="1" w:styleId="Nagwek6Znak">
    <w:name w:val="Nagłówek 6 Znak"/>
    <w:basedOn w:val="Domylnaczcionkaakapitu"/>
    <w:link w:val="Nagwek6"/>
    <w:uiPriority w:val="9"/>
    <w:semiHidden/>
    <w:rsid w:val="001E11F3"/>
    <w:rPr>
      <w:rFonts w:eastAsiaTheme="majorEastAsia" w:cstheme="majorBidi"/>
      <w:i/>
      <w:iCs/>
      <w:color w:val="595959" w:themeColor="text1" w:themeTint="A6"/>
    </w:rPr>
  </w:style>
  <w:style w:type="character" w:customStyle="1" w:styleId="Nagwek7Znak">
    <w:name w:val="Nagłówek 7 Znak"/>
    <w:basedOn w:val="Domylnaczcionkaakapitu"/>
    <w:link w:val="Nagwek7"/>
    <w:uiPriority w:val="9"/>
    <w:semiHidden/>
    <w:rsid w:val="001E11F3"/>
    <w:rPr>
      <w:rFonts w:eastAsiaTheme="majorEastAsia" w:cstheme="majorBidi"/>
      <w:color w:val="595959" w:themeColor="text1" w:themeTint="A6"/>
    </w:rPr>
  </w:style>
  <w:style w:type="character" w:customStyle="1" w:styleId="Nagwek8Znak">
    <w:name w:val="Nagłówek 8 Znak"/>
    <w:basedOn w:val="Domylnaczcionkaakapitu"/>
    <w:link w:val="Nagwek8"/>
    <w:uiPriority w:val="9"/>
    <w:semiHidden/>
    <w:rsid w:val="001E11F3"/>
    <w:rPr>
      <w:rFonts w:eastAsiaTheme="majorEastAsia" w:cstheme="majorBidi"/>
      <w:i/>
      <w:iCs/>
      <w:color w:val="272727" w:themeColor="text1" w:themeTint="D8"/>
    </w:rPr>
  </w:style>
  <w:style w:type="character" w:customStyle="1" w:styleId="Nagwek9Znak">
    <w:name w:val="Nagłówek 9 Znak"/>
    <w:basedOn w:val="Domylnaczcionkaakapitu"/>
    <w:link w:val="Nagwek9"/>
    <w:uiPriority w:val="9"/>
    <w:semiHidden/>
    <w:rsid w:val="001E11F3"/>
    <w:rPr>
      <w:rFonts w:eastAsiaTheme="majorEastAsia" w:cstheme="majorBidi"/>
      <w:color w:val="272727" w:themeColor="text1" w:themeTint="D8"/>
    </w:rPr>
  </w:style>
  <w:style w:type="paragraph" w:styleId="Tytu">
    <w:name w:val="Title"/>
    <w:basedOn w:val="Normalny"/>
    <w:next w:val="Normalny"/>
    <w:link w:val="TytuZnak"/>
    <w:uiPriority w:val="10"/>
    <w:qFormat/>
    <w:rsid w:val="001E11F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ytuZnak">
    <w:name w:val="Tytuł Znak"/>
    <w:basedOn w:val="Domylnaczcionkaakapitu"/>
    <w:link w:val="Tytu"/>
    <w:uiPriority w:val="10"/>
    <w:rsid w:val="001E11F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Podtytu">
    <w:name w:val="Subtitle"/>
    <w:basedOn w:val="Normalny"/>
    <w:next w:val="Normalny"/>
    <w:link w:val="PodtytuZnak"/>
    <w:uiPriority w:val="11"/>
    <w:qFormat/>
    <w:rsid w:val="001E11F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PodtytuZnak">
    <w:name w:val="Podtytuł Znak"/>
    <w:basedOn w:val="Domylnaczcionkaakapitu"/>
    <w:link w:val="Podtytu"/>
    <w:uiPriority w:val="11"/>
    <w:rsid w:val="001E11F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Cytat">
    <w:name w:val="Quote"/>
    <w:basedOn w:val="Normalny"/>
    <w:next w:val="Normalny"/>
    <w:link w:val="CytatZnak"/>
    <w:uiPriority w:val="29"/>
    <w:qFormat/>
    <w:rsid w:val="001E11F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CytatZnak">
    <w:name w:val="Cytat Znak"/>
    <w:basedOn w:val="Domylnaczcionkaakapitu"/>
    <w:link w:val="Cytat"/>
    <w:uiPriority w:val="29"/>
    <w:rsid w:val="001E11F3"/>
    <w:rPr>
      <w:i/>
      <w:iCs/>
      <w:color w:val="404040" w:themeColor="text1" w:themeTint="BF"/>
    </w:rPr>
  </w:style>
  <w:style w:type="paragraph" w:styleId="Akapitzlist">
    <w:name w:val="List Paragraph"/>
    <w:basedOn w:val="Normalny"/>
    <w:uiPriority w:val="34"/>
    <w:qFormat/>
    <w:rsid w:val="001E11F3"/>
    <w:pPr>
      <w:ind w:left="720"/>
      <w:contextualSpacing/>
    </w:pPr>
  </w:style>
  <w:style w:type="character" w:styleId="Wyrnienieintensywne">
    <w:name w:val="Intense Emphasis"/>
    <w:basedOn w:val="Domylnaczcionkaakapitu"/>
    <w:uiPriority w:val="21"/>
    <w:qFormat/>
    <w:rsid w:val="001E11F3"/>
    <w:rPr>
      <w:i/>
      <w:iCs/>
      <w:color w:val="2F5496" w:themeColor="accent1" w:themeShade="BF"/>
    </w:rPr>
  </w:style>
  <w:style w:type="paragraph" w:styleId="Cytatintensywny">
    <w:name w:val="Intense Quote"/>
    <w:basedOn w:val="Normalny"/>
    <w:next w:val="Normalny"/>
    <w:link w:val="CytatintensywnyZnak"/>
    <w:uiPriority w:val="30"/>
    <w:qFormat/>
    <w:rsid w:val="001E11F3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CytatintensywnyZnak">
    <w:name w:val="Cytat intensywny Znak"/>
    <w:basedOn w:val="Domylnaczcionkaakapitu"/>
    <w:link w:val="Cytatintensywny"/>
    <w:uiPriority w:val="30"/>
    <w:rsid w:val="001E11F3"/>
    <w:rPr>
      <w:i/>
      <w:iCs/>
      <w:color w:val="2F5496" w:themeColor="accent1" w:themeShade="BF"/>
    </w:rPr>
  </w:style>
  <w:style w:type="character" w:styleId="Odwoanieintensywne">
    <w:name w:val="Intense Reference"/>
    <w:basedOn w:val="Domylnaczcionkaakapitu"/>
    <w:uiPriority w:val="32"/>
    <w:qFormat/>
    <w:rsid w:val="001E11F3"/>
    <w:rPr>
      <w:b/>
      <w:bCs/>
      <w:smallCaps/>
      <w:color w:val="2F5496" w:themeColor="accent1" w:themeShade="BF"/>
      <w:spacing w:val="5"/>
    </w:rPr>
  </w:style>
  <w:style w:type="table" w:styleId="Tabela-Siatka">
    <w:name w:val="Table Grid"/>
    <w:basedOn w:val="Standardowy"/>
    <w:uiPriority w:val="39"/>
    <w:rsid w:val="001E11F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egenda">
    <w:name w:val="caption"/>
    <w:basedOn w:val="Normalny"/>
    <w:next w:val="Normalny"/>
    <w:uiPriority w:val="35"/>
    <w:unhideWhenUsed/>
    <w:qFormat/>
    <w:rsid w:val="00EF59CA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6BC1EED-292C-45BD-A27E-9E2AE023FBF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8</TotalTime>
  <Pages>3</Pages>
  <Words>440</Words>
  <Characters>2641</Characters>
  <Application>Microsoft Office Word</Application>
  <DocSecurity>0</DocSecurity>
  <Lines>22</Lines>
  <Paragraphs>6</Paragraphs>
  <ScaleCrop>false</ScaleCrop>
  <Company/>
  <LinksUpToDate>false</LinksUpToDate>
  <CharactersWithSpaces>30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luta Waldemar</dc:creator>
  <cp:keywords/>
  <dc:description/>
  <cp:lastModifiedBy>Pluta Waldemar</cp:lastModifiedBy>
  <cp:revision>64</cp:revision>
  <cp:lastPrinted>2026-01-11T20:48:00Z</cp:lastPrinted>
  <dcterms:created xsi:type="dcterms:W3CDTF">2025-07-09T08:51:00Z</dcterms:created>
  <dcterms:modified xsi:type="dcterms:W3CDTF">2026-01-11T20:48:00Z</dcterms:modified>
</cp:coreProperties>
</file>